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85EC2" w14:textId="2388366C" w:rsidR="00BD171D" w:rsidRPr="002D0E91" w:rsidRDefault="00B41039" w:rsidP="00BD171D">
      <w:pPr>
        <w:jc w:val="both"/>
        <w:rPr>
          <w:rFonts w:asciiTheme="minorHAnsi" w:hAnsiTheme="minorHAnsi" w:cstheme="minorHAnsi"/>
          <w:b/>
          <w:sz w:val="22"/>
          <w:szCs w:val="22"/>
        </w:rPr>
      </w:pPr>
      <w:r w:rsidRPr="002D0E91">
        <w:rPr>
          <w:rFonts w:asciiTheme="minorHAnsi" w:hAnsiTheme="minorHAnsi" w:cstheme="minorHAnsi"/>
          <w:b/>
          <w:noProof/>
          <w:sz w:val="22"/>
          <w:szCs w:val="22"/>
        </w:rPr>
        <w:drawing>
          <wp:anchor distT="0" distB="0" distL="114300" distR="114300" simplePos="0" relativeHeight="251658240" behindDoc="0" locked="0" layoutInCell="1" allowOverlap="1" wp14:anchorId="3A19A3BE" wp14:editId="3C65E08C">
            <wp:simplePos x="0" y="0"/>
            <wp:positionH relativeFrom="margin">
              <wp:align>center</wp:align>
            </wp:positionH>
            <wp:positionV relativeFrom="margin">
              <wp:posOffset>-335915</wp:posOffset>
            </wp:positionV>
            <wp:extent cx="2408555" cy="744855"/>
            <wp:effectExtent l="0" t="0" r="0" b="0"/>
            <wp:wrapSquare wrapText="bothSides"/>
            <wp:docPr id="3" name="Picture 4" descr="O:\General\Admin\Marketing Communications\OMC logo 2017\Standard Logo\OMC Standard Logo - High 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General\Admin\Marketing Communications\OMC logo 2017\Standard Logo\OMC Standard Logo - High R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8555" cy="744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E7DD0B" w14:textId="77777777" w:rsidR="00BD171D" w:rsidRPr="002D0E91" w:rsidRDefault="00BD171D" w:rsidP="00BD171D">
      <w:pPr>
        <w:jc w:val="both"/>
        <w:rPr>
          <w:rFonts w:asciiTheme="minorHAnsi" w:hAnsiTheme="minorHAnsi" w:cstheme="minorHAnsi"/>
          <w:b/>
          <w:sz w:val="22"/>
          <w:szCs w:val="22"/>
        </w:rPr>
      </w:pPr>
    </w:p>
    <w:p w14:paraId="7A17BB0C" w14:textId="77777777" w:rsidR="00BD171D" w:rsidRPr="002D0E91" w:rsidRDefault="00BD171D" w:rsidP="00BD171D">
      <w:pPr>
        <w:jc w:val="both"/>
        <w:rPr>
          <w:rFonts w:asciiTheme="minorHAnsi" w:hAnsiTheme="minorHAnsi" w:cstheme="minorHAnsi"/>
          <w:b/>
          <w:sz w:val="22"/>
          <w:szCs w:val="22"/>
        </w:rPr>
      </w:pPr>
    </w:p>
    <w:p w14:paraId="46FBEB17" w14:textId="25112B7E" w:rsidR="002C35E5" w:rsidRPr="00F02D78" w:rsidRDefault="00B62666" w:rsidP="00F02D78">
      <w:pPr>
        <w:pStyle w:val="NoSpacing"/>
        <w:jc w:val="center"/>
        <w:rPr>
          <w:rFonts w:asciiTheme="minorHAnsi" w:hAnsiTheme="minorHAnsi" w:cstheme="minorHAnsi"/>
          <w:b/>
          <w:bCs/>
          <w:sz w:val="36"/>
          <w:szCs w:val="36"/>
        </w:rPr>
      </w:pPr>
      <w:r w:rsidRPr="00F02D78">
        <w:rPr>
          <w:rFonts w:asciiTheme="minorHAnsi" w:hAnsiTheme="minorHAnsi" w:cstheme="minorHAnsi"/>
          <w:b/>
          <w:bCs/>
          <w:sz w:val="36"/>
          <w:szCs w:val="36"/>
        </w:rPr>
        <w:t>Oxford Mindfulness</w:t>
      </w:r>
      <w:r w:rsidR="001E153B" w:rsidRPr="00F02D78">
        <w:rPr>
          <w:rFonts w:asciiTheme="minorHAnsi" w:hAnsiTheme="minorHAnsi" w:cstheme="minorHAnsi"/>
          <w:b/>
          <w:bCs/>
          <w:sz w:val="36"/>
          <w:szCs w:val="36"/>
        </w:rPr>
        <w:t xml:space="preserve"> Teacher Training Application Form</w:t>
      </w:r>
    </w:p>
    <w:p w14:paraId="3E614856" w14:textId="1EBE35E6" w:rsidR="002C35E5" w:rsidRPr="00F02D78" w:rsidRDefault="002C35E5" w:rsidP="00F02D78">
      <w:pPr>
        <w:pStyle w:val="NoSpacing"/>
        <w:jc w:val="center"/>
        <w:rPr>
          <w:rFonts w:asciiTheme="minorHAnsi" w:hAnsiTheme="minorHAnsi" w:cstheme="minorHAnsi"/>
          <w:b/>
          <w:bCs/>
          <w:sz w:val="36"/>
          <w:szCs w:val="36"/>
        </w:rPr>
      </w:pPr>
      <w:r w:rsidRPr="00F02D78">
        <w:rPr>
          <w:rFonts w:asciiTheme="minorHAnsi" w:hAnsiTheme="minorHAnsi" w:cstheme="minorHAnsi"/>
          <w:b/>
          <w:bCs/>
          <w:sz w:val="36"/>
          <w:szCs w:val="36"/>
        </w:rPr>
        <w:t>&amp;</w:t>
      </w:r>
    </w:p>
    <w:p w14:paraId="2B27466F" w14:textId="0399CD2F" w:rsidR="00BD171D" w:rsidRPr="00F02D78" w:rsidRDefault="002C35E5" w:rsidP="00F02D78">
      <w:pPr>
        <w:pStyle w:val="NoSpacing"/>
        <w:jc w:val="center"/>
        <w:rPr>
          <w:rFonts w:asciiTheme="minorHAnsi" w:hAnsiTheme="minorHAnsi" w:cstheme="minorHAnsi"/>
          <w:b/>
          <w:bCs/>
          <w:sz w:val="36"/>
          <w:szCs w:val="36"/>
        </w:rPr>
      </w:pPr>
      <w:r w:rsidRPr="00F02D78">
        <w:rPr>
          <w:rFonts w:asciiTheme="minorHAnsi" w:hAnsiTheme="minorHAnsi" w:cstheme="minorHAnsi"/>
          <w:b/>
          <w:bCs/>
          <w:sz w:val="36"/>
          <w:szCs w:val="36"/>
        </w:rPr>
        <w:t>Teacher Training Agreement</w:t>
      </w:r>
    </w:p>
    <w:p w14:paraId="7C16C84E" w14:textId="77777777" w:rsidR="004D5A65" w:rsidRDefault="004D5A65" w:rsidP="004D5A65">
      <w:pPr>
        <w:rPr>
          <w:rFonts w:asciiTheme="minorHAnsi" w:hAnsiTheme="minorHAnsi" w:cstheme="minorHAnsi"/>
          <w:b/>
          <w:bCs/>
        </w:rPr>
      </w:pPr>
      <w:r>
        <w:rPr>
          <w:rFonts w:asciiTheme="minorHAnsi" w:hAnsiTheme="minorHAnsi" w:cstheme="minorHAnsi"/>
          <w:b/>
          <w:bCs/>
        </w:rPr>
        <w:t>Guidance for completing form</w:t>
      </w:r>
    </w:p>
    <w:p w14:paraId="3B249CBA" w14:textId="77777777" w:rsidR="000748E6" w:rsidRDefault="000748E6" w:rsidP="000748E6">
      <w:pPr>
        <w:rPr>
          <w:rFonts w:asciiTheme="minorHAnsi" w:hAnsiTheme="minorHAnsi" w:cstheme="minorHAnsi"/>
          <w:sz w:val="22"/>
          <w:szCs w:val="22"/>
        </w:rPr>
      </w:pPr>
    </w:p>
    <w:p w14:paraId="50FF2C84" w14:textId="17127BD0" w:rsidR="000748E6" w:rsidRPr="00023394" w:rsidRDefault="000748E6" w:rsidP="000748E6">
      <w:pPr>
        <w:rPr>
          <w:rFonts w:asciiTheme="minorHAnsi" w:hAnsiTheme="minorHAnsi" w:cstheme="minorHAnsi"/>
          <w:sz w:val="22"/>
          <w:szCs w:val="22"/>
        </w:rPr>
      </w:pPr>
      <w:r w:rsidRPr="00023394">
        <w:rPr>
          <w:rFonts w:asciiTheme="minorHAnsi" w:hAnsiTheme="minorHAnsi" w:cstheme="minorHAnsi"/>
          <w:sz w:val="22"/>
          <w:szCs w:val="22"/>
        </w:rPr>
        <w:t xml:space="preserve">Before you start completing the form, please save this document onto your local computer. You will be asked to upload the completed form with your online application. The link to the online application can be found </w:t>
      </w:r>
      <w:hyperlink r:id="rId9" w:history="1">
        <w:r w:rsidRPr="00023394">
          <w:rPr>
            <w:rStyle w:val="Hyperlink"/>
            <w:rFonts w:asciiTheme="minorHAnsi" w:hAnsiTheme="minorHAnsi" w:cstheme="minorHAnsi"/>
            <w:sz w:val="22"/>
            <w:szCs w:val="22"/>
          </w:rPr>
          <w:t>here</w:t>
        </w:r>
      </w:hyperlink>
      <w:r w:rsidRPr="00023394">
        <w:rPr>
          <w:rFonts w:asciiTheme="minorHAnsi" w:hAnsiTheme="minorHAnsi" w:cstheme="minorHAnsi"/>
          <w:sz w:val="22"/>
          <w:szCs w:val="22"/>
        </w:rPr>
        <w:t>. Please do not email the form back to us.</w:t>
      </w:r>
    </w:p>
    <w:p w14:paraId="1F77E050" w14:textId="77777777" w:rsidR="001E153B" w:rsidRPr="00023394" w:rsidRDefault="001E153B" w:rsidP="00BD171D">
      <w:pPr>
        <w:rPr>
          <w:rFonts w:asciiTheme="minorHAnsi" w:hAnsiTheme="minorHAnsi" w:cstheme="minorHAnsi"/>
          <w:b/>
          <w:bCs/>
          <w:sz w:val="22"/>
          <w:szCs w:val="22"/>
        </w:rPr>
      </w:pPr>
    </w:p>
    <w:p w14:paraId="6C0EE8F5" w14:textId="7B163EE5" w:rsidR="00805E39" w:rsidRPr="00023394" w:rsidRDefault="001E153B" w:rsidP="00BD171D">
      <w:pPr>
        <w:rPr>
          <w:rFonts w:asciiTheme="minorHAnsi" w:hAnsiTheme="minorHAnsi" w:cstheme="minorHAnsi"/>
          <w:b/>
          <w:bCs/>
          <w:sz w:val="22"/>
          <w:szCs w:val="22"/>
        </w:rPr>
      </w:pPr>
      <w:r w:rsidRPr="00023394">
        <w:rPr>
          <w:rFonts w:asciiTheme="minorHAnsi" w:hAnsiTheme="minorHAnsi" w:cstheme="minorHAnsi"/>
          <w:b/>
          <w:bCs/>
          <w:sz w:val="22"/>
          <w:szCs w:val="22"/>
        </w:rPr>
        <w:t>Personal Information</w:t>
      </w:r>
    </w:p>
    <w:tbl>
      <w:tblPr>
        <w:tblStyle w:val="TableGrid"/>
        <w:tblW w:w="0" w:type="auto"/>
        <w:tblLook w:val="04A0" w:firstRow="1" w:lastRow="0" w:firstColumn="1" w:lastColumn="0" w:noHBand="0" w:noVBand="1"/>
      </w:tblPr>
      <w:tblGrid>
        <w:gridCol w:w="1267"/>
        <w:gridCol w:w="3517"/>
        <w:gridCol w:w="1448"/>
        <w:gridCol w:w="567"/>
        <w:gridCol w:w="3055"/>
      </w:tblGrid>
      <w:tr w:rsidR="00C47447" w:rsidRPr="00023394" w14:paraId="528C5D28" w14:textId="77777777" w:rsidTr="004D5A65">
        <w:trPr>
          <w:trHeight w:val="427"/>
        </w:trPr>
        <w:tc>
          <w:tcPr>
            <w:tcW w:w="1267" w:type="dxa"/>
          </w:tcPr>
          <w:p w14:paraId="65B24BF7" w14:textId="40C91ED4" w:rsidR="00C47447" w:rsidRPr="00023394" w:rsidRDefault="004D5A65"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First name</w:t>
            </w:r>
          </w:p>
        </w:tc>
        <w:sdt>
          <w:sdtPr>
            <w:rPr>
              <w:rFonts w:asciiTheme="minorHAnsi" w:hAnsiTheme="minorHAnsi" w:cstheme="minorHAnsi"/>
              <w:sz w:val="22"/>
              <w:szCs w:val="22"/>
              <w:lang w:val="en-AU" w:eastAsia="ko-KR"/>
            </w:rPr>
            <w:id w:val="1342127979"/>
            <w:placeholder>
              <w:docPart w:val="674C6D004F2F400CA5D9BA4045F50866"/>
            </w:placeholder>
            <w:showingPlcHdr/>
          </w:sdtPr>
          <w:sdtEndPr/>
          <w:sdtContent>
            <w:tc>
              <w:tcPr>
                <w:tcW w:w="3517" w:type="dxa"/>
              </w:tcPr>
              <w:p w14:paraId="7217756C" w14:textId="187A216C" w:rsidR="00C47447" w:rsidRPr="00023394" w:rsidRDefault="002D0E91" w:rsidP="00BD171D">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c>
          <w:tcPr>
            <w:tcW w:w="1448" w:type="dxa"/>
          </w:tcPr>
          <w:p w14:paraId="0900AE91" w14:textId="1E69AA52" w:rsidR="00C47447" w:rsidRPr="00023394" w:rsidRDefault="004D5A65"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Family name</w:t>
            </w:r>
          </w:p>
        </w:tc>
        <w:sdt>
          <w:sdtPr>
            <w:rPr>
              <w:rFonts w:asciiTheme="minorHAnsi" w:hAnsiTheme="minorHAnsi" w:cstheme="minorHAnsi"/>
              <w:sz w:val="22"/>
              <w:szCs w:val="22"/>
              <w:lang w:val="en-AU" w:eastAsia="ko-KR"/>
            </w:rPr>
            <w:id w:val="-1389094993"/>
            <w:placeholder>
              <w:docPart w:val="CBC029FED8A046FDB501FC9B9BD1DDBB"/>
            </w:placeholder>
            <w:showingPlcHdr/>
          </w:sdtPr>
          <w:sdtEndPr/>
          <w:sdtContent>
            <w:tc>
              <w:tcPr>
                <w:tcW w:w="3622" w:type="dxa"/>
                <w:gridSpan w:val="2"/>
              </w:tcPr>
              <w:p w14:paraId="04191D79" w14:textId="36DA930C" w:rsidR="00C47447" w:rsidRPr="00023394" w:rsidRDefault="0083206F" w:rsidP="00BD171D">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C47447" w:rsidRPr="00023394" w14:paraId="6E1D7852" w14:textId="77777777" w:rsidTr="004D5A65">
        <w:tc>
          <w:tcPr>
            <w:tcW w:w="1267" w:type="dxa"/>
          </w:tcPr>
          <w:p w14:paraId="6DDEBC31" w14:textId="7218CDEA" w:rsidR="00C47447" w:rsidRPr="00023394" w:rsidRDefault="00C47447"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Email</w:t>
            </w:r>
          </w:p>
        </w:tc>
        <w:sdt>
          <w:sdtPr>
            <w:rPr>
              <w:rFonts w:asciiTheme="minorHAnsi" w:hAnsiTheme="minorHAnsi" w:cstheme="minorHAnsi"/>
              <w:sz w:val="22"/>
              <w:szCs w:val="22"/>
              <w:lang w:val="en-AU" w:eastAsia="ko-KR"/>
            </w:rPr>
            <w:id w:val="-1666775931"/>
            <w:placeholder>
              <w:docPart w:val="176C1B65478A4C07B439C7B568EE2B22"/>
            </w:placeholder>
            <w:showingPlcHdr/>
          </w:sdtPr>
          <w:sdtEndPr/>
          <w:sdtContent>
            <w:tc>
              <w:tcPr>
                <w:tcW w:w="3517" w:type="dxa"/>
              </w:tcPr>
              <w:p w14:paraId="64AB761D" w14:textId="5E4CF047" w:rsidR="00C47447" w:rsidRPr="00023394" w:rsidRDefault="0083206F" w:rsidP="00BD171D">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c>
          <w:tcPr>
            <w:tcW w:w="2015" w:type="dxa"/>
            <w:gridSpan w:val="2"/>
          </w:tcPr>
          <w:p w14:paraId="20DF158C" w14:textId="20B4A66D" w:rsidR="00C47447" w:rsidRPr="00023394" w:rsidRDefault="00C47447"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Telephone number</w:t>
            </w:r>
          </w:p>
        </w:tc>
        <w:sdt>
          <w:sdtPr>
            <w:rPr>
              <w:rFonts w:asciiTheme="minorHAnsi" w:hAnsiTheme="minorHAnsi" w:cstheme="minorHAnsi"/>
              <w:sz w:val="22"/>
              <w:szCs w:val="22"/>
              <w:lang w:val="en-AU" w:eastAsia="ko-KR"/>
            </w:rPr>
            <w:id w:val="304828527"/>
            <w:placeholder>
              <w:docPart w:val="DC2F3CDEAED146EFB9A536E8E27ED79E"/>
            </w:placeholder>
            <w:showingPlcHdr/>
          </w:sdtPr>
          <w:sdtEndPr/>
          <w:sdtContent>
            <w:tc>
              <w:tcPr>
                <w:tcW w:w="3055" w:type="dxa"/>
              </w:tcPr>
              <w:p w14:paraId="14E69CE3" w14:textId="497C7FBB" w:rsidR="00C47447" w:rsidRPr="00023394" w:rsidRDefault="0083206F" w:rsidP="00BD171D">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bl>
    <w:p w14:paraId="543FEBD4" w14:textId="77777777" w:rsidR="0038433E" w:rsidRPr="00023394" w:rsidRDefault="0038433E" w:rsidP="0038433E">
      <w:pPr>
        <w:widowControl/>
        <w:rPr>
          <w:rFonts w:asciiTheme="minorHAnsi" w:eastAsia="Times New Roman" w:hAnsiTheme="minorHAnsi" w:cstheme="minorHAnsi"/>
          <w:color w:val="000000" w:themeColor="text1"/>
          <w:kern w:val="0"/>
          <w:sz w:val="22"/>
          <w:szCs w:val="22"/>
          <w:lang w:val="en-GB" w:eastAsia="en-US"/>
        </w:rPr>
      </w:pPr>
    </w:p>
    <w:p w14:paraId="7BFB36C5" w14:textId="576B8E53" w:rsidR="0038433E" w:rsidRPr="00023394" w:rsidRDefault="0038433E" w:rsidP="0038433E">
      <w:pPr>
        <w:widowControl/>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Please confirm that you have read, </w:t>
      </w:r>
      <w:proofErr w:type="gramStart"/>
      <w:r w:rsidRPr="00023394">
        <w:rPr>
          <w:rFonts w:asciiTheme="minorHAnsi" w:eastAsia="Times New Roman" w:hAnsiTheme="minorHAnsi" w:cstheme="minorHAnsi"/>
          <w:color w:val="000000" w:themeColor="text1"/>
          <w:kern w:val="0"/>
          <w:sz w:val="22"/>
          <w:szCs w:val="22"/>
          <w:lang w:val="en-GB" w:eastAsia="en-US"/>
        </w:rPr>
        <w:t>understood</w:t>
      </w:r>
      <w:proofErr w:type="gramEnd"/>
      <w:r w:rsidRPr="00023394">
        <w:rPr>
          <w:rFonts w:asciiTheme="minorHAnsi" w:eastAsia="Times New Roman" w:hAnsiTheme="minorHAnsi" w:cstheme="minorHAnsi"/>
          <w:color w:val="000000" w:themeColor="text1"/>
          <w:kern w:val="0"/>
          <w:sz w:val="22"/>
          <w:szCs w:val="22"/>
          <w:lang w:val="en-GB" w:eastAsia="en-US"/>
        </w:rPr>
        <w:t xml:space="preserve"> and agree to the following:</w:t>
      </w:r>
    </w:p>
    <w:p w14:paraId="6F7122B8" w14:textId="77777777" w:rsidR="0038433E" w:rsidRPr="00023394" w:rsidRDefault="0038433E" w:rsidP="0038433E">
      <w:pPr>
        <w:widowControl/>
        <w:rPr>
          <w:rFonts w:asciiTheme="minorHAnsi" w:eastAsia="Times New Roman" w:hAnsiTheme="minorHAnsi" w:cstheme="minorHAnsi"/>
          <w:color w:val="000000" w:themeColor="text1"/>
          <w:kern w:val="0"/>
          <w:sz w:val="22"/>
          <w:szCs w:val="22"/>
          <w:lang w:val="en-GB" w:eastAsia="en-US"/>
        </w:rPr>
      </w:pPr>
    </w:p>
    <w:p w14:paraId="624DD01F" w14:textId="77777777" w:rsidR="0038433E" w:rsidRPr="00023394" w:rsidRDefault="0038433E" w:rsidP="0038433E">
      <w:pPr>
        <w:widowControl/>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 xml:space="preserve">1. This is an intensive and demanding training that requires resilience, </w:t>
      </w:r>
      <w:proofErr w:type="gramStart"/>
      <w:r w:rsidRPr="00023394">
        <w:rPr>
          <w:rFonts w:asciiTheme="minorHAnsi" w:eastAsia="Times New Roman" w:hAnsiTheme="minorHAnsi" w:cstheme="minorHAnsi"/>
          <w:kern w:val="0"/>
          <w:sz w:val="22"/>
          <w:szCs w:val="22"/>
          <w:lang w:val="en-GB" w:eastAsia="en-US"/>
        </w:rPr>
        <w:t>time</w:t>
      </w:r>
      <w:proofErr w:type="gramEnd"/>
      <w:r w:rsidRPr="00023394">
        <w:rPr>
          <w:rFonts w:asciiTheme="minorHAnsi" w:eastAsia="Times New Roman" w:hAnsiTheme="minorHAnsi" w:cstheme="minorHAnsi"/>
          <w:kern w:val="0"/>
          <w:sz w:val="22"/>
          <w:szCs w:val="22"/>
          <w:lang w:val="en-GB" w:eastAsia="en-US"/>
        </w:rPr>
        <w:t xml:space="preserve"> and commitment, and I am able to undertake it at this time.</w:t>
      </w:r>
    </w:p>
    <w:p w14:paraId="5E362906" w14:textId="2230A4E6" w:rsidR="0038433E" w:rsidRPr="00023394" w:rsidRDefault="000748E6" w:rsidP="0038433E">
      <w:pPr>
        <w:widowControl/>
        <w:rPr>
          <w:rFonts w:asciiTheme="minorHAnsi" w:eastAsia="Times New Roman" w:hAnsiTheme="minorHAnsi" w:cstheme="minorHAnsi"/>
          <w:iCs/>
          <w:kern w:val="0"/>
          <w:sz w:val="22"/>
          <w:szCs w:val="22"/>
          <w:lang w:val="en-GB" w:eastAsia="en-US"/>
        </w:rPr>
      </w:pPr>
      <w:bookmarkStart w:id="0" w:name="_Hlk75167809"/>
      <w:r w:rsidRPr="00023394">
        <w:rPr>
          <w:rFonts w:asciiTheme="minorHAnsi" w:eastAsia="Times New Roman" w:hAnsiTheme="minorHAnsi" w:cstheme="minorHAnsi"/>
          <w:b/>
          <w:bCs/>
          <w:iCs/>
          <w:kern w:val="0"/>
          <w:sz w:val="22"/>
          <w:szCs w:val="22"/>
          <w:lang w:val="en-GB" w:eastAsia="en-US"/>
        </w:rPr>
        <w:t>Please check to confirm:</w:t>
      </w:r>
      <w:r w:rsidRPr="00023394">
        <w:rPr>
          <w:rFonts w:asciiTheme="minorHAnsi" w:eastAsia="Times New Roman" w:hAnsiTheme="minorHAnsi" w:cstheme="minorHAnsi"/>
          <w:iCs/>
          <w:kern w:val="0"/>
          <w:sz w:val="22"/>
          <w:szCs w:val="22"/>
          <w:lang w:val="en-GB" w:eastAsia="en-US"/>
        </w:rPr>
        <w:t xml:space="preserve"> </w:t>
      </w:r>
      <w:sdt>
        <w:sdtPr>
          <w:rPr>
            <w:rFonts w:asciiTheme="minorHAnsi" w:eastAsia="Times New Roman" w:hAnsiTheme="minorHAnsi" w:cstheme="minorHAnsi"/>
            <w:iCs/>
            <w:kern w:val="0"/>
            <w:sz w:val="22"/>
            <w:szCs w:val="22"/>
            <w:lang w:val="en-GB" w:eastAsia="en-US"/>
          </w:rPr>
          <w:id w:val="-882404046"/>
          <w14:checkbox>
            <w14:checked w14:val="0"/>
            <w14:checkedState w14:val="2612" w14:font="MS Gothic"/>
            <w14:uncheckedState w14:val="2610" w14:font="MS Gothic"/>
          </w14:checkbox>
        </w:sdtPr>
        <w:sdtEndPr/>
        <w:sdtContent>
          <w:r w:rsidRPr="00023394">
            <w:rPr>
              <w:rFonts w:ascii="Segoe UI Symbol" w:eastAsia="MS Gothic" w:hAnsi="Segoe UI Symbol" w:cs="Segoe UI Symbol"/>
              <w:iCs/>
              <w:kern w:val="0"/>
              <w:sz w:val="22"/>
              <w:szCs w:val="22"/>
              <w:lang w:val="en-GB" w:eastAsia="en-US"/>
            </w:rPr>
            <w:t>☐</w:t>
          </w:r>
        </w:sdtContent>
      </w:sdt>
    </w:p>
    <w:bookmarkEnd w:id="0"/>
    <w:p w14:paraId="5ED0BD5E" w14:textId="77777777" w:rsidR="0038433E" w:rsidRPr="00023394" w:rsidRDefault="0038433E" w:rsidP="0038433E">
      <w:pPr>
        <w:widowControl/>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br/>
        <w:t>2. As part of our duty of care for you, we require you to have your camera turned on throughout all training sessions. While this training is not a form of therapy, we need to know that you are present and well during the training sessions and we cannot accept you onto the course if you are unable to have your camera on.</w:t>
      </w:r>
    </w:p>
    <w:p w14:paraId="3E26F615" w14:textId="77777777" w:rsidR="000748E6" w:rsidRPr="00023394" w:rsidRDefault="000748E6" w:rsidP="000748E6">
      <w:pPr>
        <w:widowControl/>
        <w:rPr>
          <w:rFonts w:asciiTheme="minorHAnsi" w:eastAsia="Times New Roman" w:hAnsiTheme="minorHAnsi" w:cstheme="minorHAnsi"/>
          <w:iCs/>
          <w:kern w:val="0"/>
          <w:sz w:val="22"/>
          <w:szCs w:val="22"/>
          <w:lang w:val="en-GB" w:eastAsia="en-US"/>
        </w:rPr>
      </w:pPr>
      <w:r w:rsidRPr="00023394">
        <w:rPr>
          <w:rFonts w:asciiTheme="minorHAnsi" w:eastAsia="Times New Roman" w:hAnsiTheme="minorHAnsi" w:cstheme="minorHAnsi"/>
          <w:b/>
          <w:bCs/>
          <w:iCs/>
          <w:kern w:val="0"/>
          <w:sz w:val="22"/>
          <w:szCs w:val="22"/>
          <w:lang w:val="en-GB" w:eastAsia="en-US"/>
        </w:rPr>
        <w:t>Please check to confirm:</w:t>
      </w:r>
      <w:r w:rsidRPr="00023394">
        <w:rPr>
          <w:rFonts w:asciiTheme="minorHAnsi" w:eastAsia="Times New Roman" w:hAnsiTheme="minorHAnsi" w:cstheme="minorHAnsi"/>
          <w:iCs/>
          <w:kern w:val="0"/>
          <w:sz w:val="22"/>
          <w:szCs w:val="22"/>
          <w:lang w:val="en-GB" w:eastAsia="en-US"/>
        </w:rPr>
        <w:t xml:space="preserve"> </w:t>
      </w:r>
      <w:sdt>
        <w:sdtPr>
          <w:rPr>
            <w:rFonts w:asciiTheme="minorHAnsi" w:eastAsia="Times New Roman" w:hAnsiTheme="minorHAnsi" w:cstheme="minorHAnsi"/>
            <w:iCs/>
            <w:kern w:val="0"/>
            <w:sz w:val="22"/>
            <w:szCs w:val="22"/>
            <w:lang w:val="en-GB" w:eastAsia="en-US"/>
          </w:rPr>
          <w:id w:val="-1611045923"/>
          <w14:checkbox>
            <w14:checked w14:val="0"/>
            <w14:checkedState w14:val="2612" w14:font="MS Gothic"/>
            <w14:uncheckedState w14:val="2610" w14:font="MS Gothic"/>
          </w14:checkbox>
        </w:sdtPr>
        <w:sdtEndPr/>
        <w:sdtContent>
          <w:r w:rsidRPr="00023394">
            <w:rPr>
              <w:rFonts w:ascii="Segoe UI Symbol" w:eastAsia="MS Gothic" w:hAnsi="Segoe UI Symbol" w:cs="Segoe UI Symbol"/>
              <w:iCs/>
              <w:kern w:val="0"/>
              <w:sz w:val="22"/>
              <w:szCs w:val="22"/>
              <w:lang w:val="en-GB" w:eastAsia="en-US"/>
            </w:rPr>
            <w:t>☐</w:t>
          </w:r>
        </w:sdtContent>
      </w:sdt>
    </w:p>
    <w:p w14:paraId="459CFA67" w14:textId="5829EB7E" w:rsidR="00376D81" w:rsidRPr="00023394" w:rsidRDefault="00376D81" w:rsidP="00BD171D">
      <w:pPr>
        <w:rPr>
          <w:rFonts w:asciiTheme="minorHAnsi" w:hAnsiTheme="minorHAnsi" w:cstheme="minorHAnsi"/>
          <w:sz w:val="22"/>
          <w:szCs w:val="22"/>
          <w:lang w:val="en-AU" w:eastAsia="ko-KR"/>
        </w:rPr>
      </w:pPr>
    </w:p>
    <w:p w14:paraId="4549B1FC" w14:textId="51CAF6A7" w:rsidR="0038433E" w:rsidRPr="00023394" w:rsidRDefault="0038433E" w:rsidP="0038433E">
      <w:pPr>
        <w:widowControl/>
        <w:rPr>
          <w:rFonts w:asciiTheme="minorHAnsi" w:eastAsia="Times New Roman" w:hAnsiTheme="minorHAnsi" w:cstheme="minorHAnsi"/>
          <w:i/>
          <w:iCs/>
          <w:kern w:val="0"/>
          <w:sz w:val="22"/>
          <w:szCs w:val="22"/>
          <w:lang w:val="en-AU" w:eastAsia="ko-KR"/>
        </w:rPr>
      </w:pPr>
      <w:r w:rsidRPr="00023394">
        <w:rPr>
          <w:rFonts w:asciiTheme="minorHAnsi" w:eastAsia="Times New Roman" w:hAnsiTheme="minorHAnsi" w:cstheme="minorHAnsi"/>
          <w:i/>
          <w:iCs/>
          <w:kern w:val="0"/>
          <w:sz w:val="22"/>
          <w:szCs w:val="22"/>
          <w:lang w:val="en-AU" w:eastAsia="ko-KR"/>
        </w:rPr>
        <w:t xml:space="preserve">Please answer </w:t>
      </w:r>
      <w:proofErr w:type="gramStart"/>
      <w:r w:rsidRPr="00023394">
        <w:rPr>
          <w:rFonts w:asciiTheme="minorHAnsi" w:eastAsia="Times New Roman" w:hAnsiTheme="minorHAnsi" w:cstheme="minorHAnsi"/>
          <w:i/>
          <w:iCs/>
          <w:kern w:val="0"/>
          <w:sz w:val="22"/>
          <w:szCs w:val="22"/>
          <w:lang w:val="en-AU" w:eastAsia="ko-KR"/>
        </w:rPr>
        <w:t>all of</w:t>
      </w:r>
      <w:proofErr w:type="gramEnd"/>
      <w:r w:rsidRPr="00023394">
        <w:rPr>
          <w:rFonts w:asciiTheme="minorHAnsi" w:eastAsia="Times New Roman" w:hAnsiTheme="minorHAnsi" w:cstheme="minorHAnsi"/>
          <w:i/>
          <w:iCs/>
          <w:kern w:val="0"/>
          <w:sz w:val="22"/>
          <w:szCs w:val="22"/>
          <w:lang w:val="en-AU" w:eastAsia="ko-KR"/>
        </w:rPr>
        <w:t xml:space="preserve"> the following questions. We recognise that this is a lengthy </w:t>
      </w:r>
      <w:proofErr w:type="gramStart"/>
      <w:r w:rsidRPr="00023394">
        <w:rPr>
          <w:rFonts w:asciiTheme="minorHAnsi" w:eastAsia="Times New Roman" w:hAnsiTheme="minorHAnsi" w:cstheme="minorHAnsi"/>
          <w:i/>
          <w:iCs/>
          <w:kern w:val="0"/>
          <w:sz w:val="22"/>
          <w:szCs w:val="22"/>
          <w:lang w:val="en-AU" w:eastAsia="ko-KR"/>
        </w:rPr>
        <w:t>application</w:t>
      </w:r>
      <w:proofErr w:type="gramEnd"/>
      <w:r w:rsidRPr="00023394">
        <w:rPr>
          <w:rFonts w:asciiTheme="minorHAnsi" w:eastAsia="Times New Roman" w:hAnsiTheme="minorHAnsi" w:cstheme="minorHAnsi"/>
          <w:i/>
          <w:iCs/>
          <w:kern w:val="0"/>
          <w:sz w:val="22"/>
          <w:szCs w:val="22"/>
          <w:lang w:val="en-AU" w:eastAsia="ko-KR"/>
        </w:rPr>
        <w:t xml:space="preserve"> and we appreciate your thoughtful responses. Please support us in reviewing the application by limiting the word count as requested. </w:t>
      </w:r>
    </w:p>
    <w:p w14:paraId="72653F41" w14:textId="77777777" w:rsidR="000748E6" w:rsidRPr="00023394" w:rsidRDefault="000748E6" w:rsidP="0038433E">
      <w:pPr>
        <w:widowControl/>
        <w:rPr>
          <w:rFonts w:asciiTheme="minorHAnsi" w:eastAsia="Times New Roman" w:hAnsiTheme="minorHAnsi" w:cstheme="minorHAnsi"/>
          <w:i/>
          <w:iCs/>
          <w:kern w:val="0"/>
          <w:sz w:val="22"/>
          <w:szCs w:val="22"/>
          <w:lang w:val="en-AU" w:eastAsia="ko-KR"/>
        </w:rPr>
      </w:pPr>
    </w:p>
    <w:p w14:paraId="373DDB8D" w14:textId="77777777" w:rsidR="0038433E" w:rsidRPr="00023394" w:rsidRDefault="0038433E" w:rsidP="0038433E">
      <w:pPr>
        <w:widowControl/>
        <w:rPr>
          <w:rFonts w:asciiTheme="minorHAnsi" w:eastAsia="Times New Roman" w:hAnsiTheme="minorHAnsi" w:cstheme="minorHAnsi"/>
          <w:i/>
          <w:iCs/>
          <w:kern w:val="0"/>
          <w:sz w:val="22"/>
          <w:szCs w:val="22"/>
          <w:lang w:val="en-AU" w:eastAsia="ko-KR"/>
        </w:rPr>
      </w:pPr>
      <w:r w:rsidRPr="00023394">
        <w:rPr>
          <w:rFonts w:asciiTheme="minorHAnsi" w:eastAsia="Times New Roman" w:hAnsiTheme="minorHAnsi" w:cstheme="minorHAnsi"/>
          <w:i/>
          <w:iCs/>
          <w:kern w:val="0"/>
          <w:sz w:val="22"/>
          <w:szCs w:val="22"/>
          <w:lang w:val="en-AU" w:eastAsia="ko-KR"/>
        </w:rPr>
        <w:t>For some applicants, it may seem a few of the questions in the latter part of this application involve some repetition of information. If you find that questions ask for information you have already provided, please restate it very briefly or simply write, “see above.”</w:t>
      </w:r>
    </w:p>
    <w:p w14:paraId="6161E016" w14:textId="02DEA17C" w:rsidR="00B70544" w:rsidRPr="00023394" w:rsidRDefault="00B70544" w:rsidP="004D5A65">
      <w:pPr>
        <w:rPr>
          <w:rFonts w:asciiTheme="minorHAnsi" w:hAnsiTheme="minorHAnsi" w:cstheme="minorHAnsi"/>
          <w:i/>
          <w:iCs/>
          <w:sz w:val="22"/>
          <w:szCs w:val="22"/>
          <w:lang w:val="en-AU" w:eastAsia="ko-KR"/>
        </w:rPr>
      </w:pPr>
    </w:p>
    <w:p w14:paraId="6FD34532" w14:textId="77777777" w:rsidR="000748E6" w:rsidRPr="00023394" w:rsidRDefault="000748E6">
      <w:pPr>
        <w:widowControl/>
        <w:rPr>
          <w:rFonts w:asciiTheme="minorHAnsi" w:hAnsiTheme="minorHAnsi" w:cstheme="minorHAnsi"/>
          <w:b/>
          <w:bCs/>
          <w:sz w:val="22"/>
          <w:szCs w:val="22"/>
        </w:rPr>
      </w:pPr>
      <w:r w:rsidRPr="00023394">
        <w:rPr>
          <w:rFonts w:asciiTheme="minorHAnsi" w:hAnsiTheme="minorHAnsi" w:cstheme="minorHAnsi"/>
          <w:b/>
          <w:bCs/>
          <w:sz w:val="22"/>
          <w:szCs w:val="22"/>
        </w:rPr>
        <w:br w:type="page"/>
      </w:r>
    </w:p>
    <w:p w14:paraId="31E5BE55" w14:textId="3B881D27" w:rsidR="00B70544" w:rsidRPr="00023394" w:rsidRDefault="00B70544" w:rsidP="004D5A65">
      <w:pPr>
        <w:rPr>
          <w:rFonts w:asciiTheme="minorHAnsi" w:hAnsiTheme="minorHAnsi" w:cstheme="minorHAnsi"/>
          <w:b/>
          <w:bCs/>
          <w:sz w:val="22"/>
          <w:szCs w:val="22"/>
        </w:rPr>
      </w:pPr>
      <w:r w:rsidRPr="00023394">
        <w:rPr>
          <w:rFonts w:asciiTheme="minorHAnsi" w:hAnsiTheme="minorHAnsi" w:cstheme="minorHAnsi"/>
          <w:b/>
          <w:bCs/>
          <w:sz w:val="22"/>
          <w:szCs w:val="22"/>
        </w:rPr>
        <w:lastRenderedPageBreak/>
        <w:t>Health Information</w:t>
      </w:r>
      <w:r w:rsidR="000748E6" w:rsidRPr="00023394">
        <w:rPr>
          <w:rFonts w:asciiTheme="minorHAnsi" w:hAnsiTheme="minorHAnsi" w:cstheme="minorHAnsi"/>
          <w:b/>
          <w:bCs/>
          <w:sz w:val="22"/>
          <w:szCs w:val="22"/>
        </w:rPr>
        <w:t>:</w:t>
      </w:r>
    </w:p>
    <w:p w14:paraId="21498CC3" w14:textId="77777777" w:rsidR="00084309" w:rsidRPr="00023394" w:rsidRDefault="00084309" w:rsidP="00084309">
      <w:pPr>
        <w:widowControl/>
        <w:rPr>
          <w:rFonts w:asciiTheme="minorHAnsi" w:eastAsia="Times New Roman" w:hAnsiTheme="minorHAnsi" w:cstheme="minorHAnsi"/>
          <w:color w:val="000000" w:themeColor="text1"/>
          <w:kern w:val="0"/>
          <w:sz w:val="22"/>
          <w:szCs w:val="22"/>
          <w:lang w:val="en-GB" w:eastAsia="en-US"/>
        </w:rPr>
      </w:pPr>
      <w:proofErr w:type="gramStart"/>
      <w:r w:rsidRPr="00023394">
        <w:rPr>
          <w:rFonts w:asciiTheme="minorHAnsi" w:eastAsia="Times New Roman" w:hAnsiTheme="minorHAnsi" w:cstheme="minorHAnsi"/>
          <w:color w:val="000000" w:themeColor="text1"/>
          <w:kern w:val="0"/>
          <w:sz w:val="22"/>
          <w:szCs w:val="22"/>
          <w:lang w:val="en-GB" w:eastAsia="en-US"/>
        </w:rPr>
        <w:t>In order to</w:t>
      </w:r>
      <w:proofErr w:type="gramEnd"/>
      <w:r w:rsidRPr="00023394">
        <w:rPr>
          <w:rFonts w:asciiTheme="minorHAnsi" w:eastAsia="Times New Roman" w:hAnsiTheme="minorHAnsi" w:cstheme="minorHAnsi"/>
          <w:color w:val="000000" w:themeColor="text1"/>
          <w:kern w:val="0"/>
          <w:sz w:val="22"/>
          <w:szCs w:val="22"/>
          <w:lang w:val="en-GB" w:eastAsia="en-US"/>
        </w:rPr>
        <w:t xml:space="preserve"> minimise any potential harm to self or others from undertaking this training, we need to ask the following questions:</w:t>
      </w:r>
    </w:p>
    <w:p w14:paraId="1DA9C5CF" w14:textId="77777777" w:rsidR="00084309" w:rsidRPr="00023394" w:rsidRDefault="00084309" w:rsidP="00084309">
      <w:pPr>
        <w:widowControl/>
        <w:rPr>
          <w:rFonts w:asciiTheme="minorHAnsi" w:eastAsia="Times New Roman" w:hAnsiTheme="minorHAnsi" w:cstheme="minorHAnsi"/>
          <w:color w:val="000000" w:themeColor="text1"/>
          <w:kern w:val="0"/>
          <w:sz w:val="22"/>
          <w:szCs w:val="22"/>
          <w:lang w:val="en-GB" w:eastAsia="en-US"/>
        </w:rPr>
      </w:pPr>
    </w:p>
    <w:p w14:paraId="1516516F" w14:textId="77777777" w:rsidR="00084309" w:rsidRPr="00023394" w:rsidRDefault="00084309" w:rsidP="00084309">
      <w:pPr>
        <w:widowControl/>
        <w:shd w:val="clear" w:color="auto" w:fill="FFFFFF"/>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u w:val="single"/>
          <w:lang w:val="en-GB" w:eastAsia="en-US"/>
        </w:rPr>
        <w:t>Please let us know if you</w:t>
      </w:r>
      <w:r w:rsidRPr="00023394">
        <w:rPr>
          <w:rFonts w:asciiTheme="minorHAnsi" w:eastAsia="Times New Roman" w:hAnsiTheme="minorHAnsi" w:cstheme="minorHAnsi"/>
          <w:color w:val="000000" w:themeColor="text1"/>
          <w:kern w:val="0"/>
          <w:sz w:val="22"/>
          <w:szCs w:val="22"/>
          <w:lang w:val="en-GB" w:eastAsia="en-US"/>
        </w:rPr>
        <w:t>:</w:t>
      </w:r>
    </w:p>
    <w:p w14:paraId="143EC623" w14:textId="77777777" w:rsidR="00084309" w:rsidRPr="00023394" w:rsidRDefault="00084309" w:rsidP="006C71A3">
      <w:pPr>
        <w:widowControl/>
        <w:numPr>
          <w:ilvl w:val="0"/>
          <w:numId w:val="3"/>
        </w:numPr>
        <w:shd w:val="clear" w:color="auto" w:fill="FFFFFF"/>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any physical health condition that might affect your participation in this training</w:t>
      </w:r>
    </w:p>
    <w:p w14:paraId="4743EE64" w14:textId="77777777" w:rsidR="00084309" w:rsidRPr="00023394" w:rsidRDefault="00084309" w:rsidP="006C71A3">
      <w:pPr>
        <w:widowControl/>
        <w:numPr>
          <w:ilvl w:val="0"/>
          <w:numId w:val="3"/>
        </w:numPr>
        <w:shd w:val="clear" w:color="auto" w:fill="FFFFFF"/>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experienced depression</w:t>
      </w:r>
    </w:p>
    <w:p w14:paraId="141D40F8" w14:textId="77777777" w:rsidR="00084309" w:rsidRPr="00023394" w:rsidRDefault="00084309" w:rsidP="006C71A3">
      <w:pPr>
        <w:widowControl/>
        <w:numPr>
          <w:ilvl w:val="0"/>
          <w:numId w:val="1"/>
        </w:numPr>
        <w:shd w:val="clear" w:color="auto" w:fill="FFFFFF"/>
        <w:ind w:left="714" w:hanging="357"/>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experienced psychosis</w:t>
      </w:r>
    </w:p>
    <w:p w14:paraId="41522297"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experienced a manic or hypomanic episode</w:t>
      </w:r>
    </w:p>
    <w:p w14:paraId="0705D30D"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deliberately harmed yourself</w:t>
      </w:r>
    </w:p>
    <w:p w14:paraId="057E452F"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ver attempted to take your own life</w:t>
      </w:r>
    </w:p>
    <w:p w14:paraId="5830DD09"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experienced events in the past that are still causing you distress</w:t>
      </w:r>
    </w:p>
    <w:p w14:paraId="659C8E9D" w14:textId="77777777" w:rsidR="00084309" w:rsidRPr="00023394" w:rsidRDefault="00084309" w:rsidP="000748E6">
      <w:pPr>
        <w:widowControl/>
        <w:shd w:val="clear" w:color="auto" w:fill="FFFFFF"/>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If you have experienced any of the above, please use the text box below to tell us:</w:t>
      </w:r>
    </w:p>
    <w:p w14:paraId="76A7E417" w14:textId="77777777" w:rsidR="000748E6"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which of these you have </w:t>
      </w:r>
      <w:proofErr w:type="gramStart"/>
      <w:r w:rsidRPr="00023394">
        <w:rPr>
          <w:rFonts w:asciiTheme="minorHAnsi" w:eastAsia="Times New Roman" w:hAnsiTheme="minorHAnsi" w:cstheme="minorHAnsi"/>
          <w:color w:val="000000" w:themeColor="text1"/>
          <w:kern w:val="0"/>
          <w:sz w:val="22"/>
          <w:szCs w:val="22"/>
          <w:lang w:val="en-GB" w:eastAsia="en-US"/>
        </w:rPr>
        <w:t>experienced</w:t>
      </w:r>
      <w:proofErr w:type="gramEnd"/>
      <w:r w:rsidR="000748E6" w:rsidRPr="00023394">
        <w:rPr>
          <w:rFonts w:asciiTheme="minorHAnsi" w:eastAsia="Times New Roman" w:hAnsiTheme="minorHAnsi" w:cstheme="minorHAnsi"/>
          <w:color w:val="000000" w:themeColor="text1"/>
          <w:kern w:val="0"/>
          <w:sz w:val="22"/>
          <w:szCs w:val="22"/>
          <w:lang w:val="en-GB" w:eastAsia="en-US"/>
        </w:rPr>
        <w:t xml:space="preserve"> </w:t>
      </w:r>
    </w:p>
    <w:p w14:paraId="3026D5DA" w14:textId="0C857360" w:rsidR="00084309"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how many times you have experienced it / </w:t>
      </w:r>
      <w:proofErr w:type="gramStart"/>
      <w:r w:rsidRPr="00023394">
        <w:rPr>
          <w:rFonts w:asciiTheme="minorHAnsi" w:eastAsia="Times New Roman" w:hAnsiTheme="minorHAnsi" w:cstheme="minorHAnsi"/>
          <w:color w:val="000000" w:themeColor="text1"/>
          <w:kern w:val="0"/>
          <w:sz w:val="22"/>
          <w:szCs w:val="22"/>
          <w:lang w:val="en-GB" w:eastAsia="en-US"/>
        </w:rPr>
        <w:t>them</w:t>
      </w:r>
      <w:proofErr w:type="gramEnd"/>
    </w:p>
    <w:p w14:paraId="74028DDC" w14:textId="77777777" w:rsidR="00084309"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when your most recent experience was, how long it lasted, and when it ended</w:t>
      </w:r>
    </w:p>
    <w:p w14:paraId="522A421E" w14:textId="2821B790" w:rsidR="00084309"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if it is affecting you now </w:t>
      </w:r>
    </w:p>
    <w:p w14:paraId="76E5711A" w14:textId="77777777" w:rsidR="00B70544" w:rsidRPr="00023394" w:rsidRDefault="00B70544" w:rsidP="00084309">
      <w:pPr>
        <w:rPr>
          <w:rFonts w:asciiTheme="minorHAnsi" w:hAnsiTheme="minorHAnsi" w:cstheme="minorHAnsi"/>
          <w:sz w:val="22"/>
          <w:szCs w:val="22"/>
          <w:lang w:val="en-AU" w:eastAsia="ko-KR"/>
        </w:rPr>
      </w:pPr>
    </w:p>
    <w:tbl>
      <w:tblPr>
        <w:tblStyle w:val="TableGrid"/>
        <w:tblW w:w="0" w:type="auto"/>
        <w:tblLook w:val="04A0" w:firstRow="1" w:lastRow="0" w:firstColumn="1" w:lastColumn="0" w:noHBand="0" w:noVBand="1"/>
      </w:tblPr>
      <w:tblGrid>
        <w:gridCol w:w="9854"/>
      </w:tblGrid>
      <w:tr w:rsidR="00B70544" w:rsidRPr="00023394" w14:paraId="29AAC4E0" w14:textId="77777777" w:rsidTr="00B70544">
        <w:tc>
          <w:tcPr>
            <w:tcW w:w="9854" w:type="dxa"/>
          </w:tcPr>
          <w:p w14:paraId="0BC68733" w14:textId="006DF2A1" w:rsidR="00B70544" w:rsidRPr="00023394" w:rsidRDefault="00084309" w:rsidP="00B70544">
            <w:pPr>
              <w:rPr>
                <w:rFonts w:asciiTheme="minorHAnsi" w:hAnsiTheme="minorHAnsi" w:cstheme="minorHAnsi"/>
                <w:sz w:val="22"/>
                <w:szCs w:val="22"/>
                <w:lang w:val="en-AU" w:eastAsia="ko-KR"/>
              </w:rPr>
            </w:pPr>
            <w:bookmarkStart w:id="1" w:name="_Hlk59105594"/>
            <w:r w:rsidRPr="00023394">
              <w:rPr>
                <w:rFonts w:asciiTheme="minorHAnsi" w:hAnsiTheme="minorHAnsi" w:cstheme="minorHAnsi"/>
                <w:color w:val="000000" w:themeColor="text1"/>
                <w:sz w:val="22"/>
                <w:szCs w:val="22"/>
              </w:rPr>
              <w:t>Please use this space to let us know if any of the above apply. You can be brief here and if necessary, or if you would prefer, the trainer will contact you for further information</w:t>
            </w:r>
          </w:p>
          <w:p w14:paraId="023C75D2" w14:textId="77777777" w:rsidR="00B70544" w:rsidRPr="00023394" w:rsidRDefault="00B70544" w:rsidP="00B70544">
            <w:pPr>
              <w:rPr>
                <w:rFonts w:asciiTheme="minorHAnsi" w:hAnsiTheme="minorHAnsi" w:cstheme="minorHAnsi"/>
                <w:sz w:val="22"/>
                <w:szCs w:val="22"/>
                <w:lang w:val="en-AU" w:eastAsia="ko-KR"/>
              </w:rPr>
            </w:pPr>
          </w:p>
          <w:p w14:paraId="3A49A65E" w14:textId="77777777" w:rsidR="00B70544" w:rsidRPr="00023394" w:rsidRDefault="00B70544" w:rsidP="00B70544">
            <w:pPr>
              <w:rPr>
                <w:rFonts w:asciiTheme="minorHAnsi" w:hAnsiTheme="minorHAnsi" w:cstheme="minorHAnsi"/>
                <w:sz w:val="22"/>
                <w:szCs w:val="22"/>
                <w:lang w:val="en-AU" w:eastAsia="ko-KR"/>
              </w:rPr>
            </w:pPr>
          </w:p>
          <w:p w14:paraId="6E8F6C9F" w14:textId="77777777" w:rsidR="00B70544" w:rsidRPr="00023394" w:rsidRDefault="00B70544" w:rsidP="00B70544">
            <w:pPr>
              <w:rPr>
                <w:rFonts w:asciiTheme="minorHAnsi" w:hAnsiTheme="minorHAnsi" w:cstheme="minorHAnsi"/>
                <w:sz w:val="22"/>
                <w:szCs w:val="22"/>
                <w:lang w:val="en-AU" w:eastAsia="ko-KR"/>
              </w:rPr>
            </w:pPr>
          </w:p>
          <w:p w14:paraId="5035592C" w14:textId="36802EC8" w:rsidR="00B70544" w:rsidRPr="00023394" w:rsidRDefault="00B70544" w:rsidP="00B70544">
            <w:pPr>
              <w:rPr>
                <w:rFonts w:asciiTheme="minorHAnsi" w:hAnsiTheme="minorHAnsi" w:cstheme="minorHAnsi"/>
                <w:sz w:val="22"/>
                <w:szCs w:val="22"/>
                <w:lang w:val="en-AU" w:eastAsia="ko-KR"/>
              </w:rPr>
            </w:pPr>
          </w:p>
        </w:tc>
      </w:tr>
      <w:bookmarkEnd w:id="1"/>
    </w:tbl>
    <w:p w14:paraId="29AA71DE" w14:textId="37AD0A2A" w:rsidR="00B70544" w:rsidRPr="00023394" w:rsidRDefault="00B70544" w:rsidP="00B70544">
      <w:pPr>
        <w:rPr>
          <w:rFonts w:asciiTheme="minorHAnsi" w:hAnsiTheme="minorHAnsi" w:cstheme="minorHAnsi"/>
          <w:sz w:val="22"/>
          <w:szCs w:val="22"/>
          <w:lang w:val="en-AU" w:eastAsia="ko-KR"/>
        </w:rPr>
      </w:pPr>
    </w:p>
    <w:p w14:paraId="23C560CF" w14:textId="77777777" w:rsidR="00084309" w:rsidRPr="00023394" w:rsidRDefault="00084309" w:rsidP="00084309">
      <w:pPr>
        <w:widowControl/>
        <w:shd w:val="clear" w:color="auto" w:fill="FFFFFF"/>
        <w:textAlignment w:val="baseline"/>
        <w:rPr>
          <w:rFonts w:asciiTheme="minorHAnsi" w:eastAsia="Times New Roman" w:hAnsiTheme="minorHAnsi" w:cstheme="minorHAnsi"/>
          <w:kern w:val="0"/>
          <w:sz w:val="22"/>
          <w:szCs w:val="22"/>
          <w:u w:val="single"/>
          <w:lang w:val="en-GB" w:eastAsia="en-US"/>
        </w:rPr>
      </w:pPr>
      <w:r w:rsidRPr="00023394">
        <w:rPr>
          <w:rFonts w:asciiTheme="minorHAnsi" w:eastAsia="Times New Roman" w:hAnsiTheme="minorHAnsi" w:cstheme="minorHAnsi"/>
          <w:kern w:val="0"/>
          <w:sz w:val="22"/>
          <w:szCs w:val="22"/>
          <w:u w:val="single"/>
          <w:lang w:val="en-GB" w:eastAsia="en-US"/>
        </w:rPr>
        <w:t>Please let us know if you are currently:</w:t>
      </w:r>
    </w:p>
    <w:p w14:paraId="661F9E8D" w14:textId="77777777" w:rsidR="00084309" w:rsidRPr="00023394" w:rsidRDefault="00084309" w:rsidP="006C71A3">
      <w:pPr>
        <w:widowControl/>
        <w:numPr>
          <w:ilvl w:val="0"/>
          <w:numId w:val="4"/>
        </w:numPr>
        <w:shd w:val="clear" w:color="auto" w:fill="FFFFFF"/>
        <w:contextualSpacing/>
        <w:textAlignment w:val="baseline"/>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Receiving any psychiatric or psychological treatments including talking therapies</w:t>
      </w:r>
    </w:p>
    <w:p w14:paraId="66126E5C" w14:textId="77777777" w:rsidR="00084309" w:rsidRPr="00023394" w:rsidRDefault="00084309" w:rsidP="006C71A3">
      <w:pPr>
        <w:widowControl/>
        <w:numPr>
          <w:ilvl w:val="1"/>
          <w:numId w:val="4"/>
        </w:numPr>
        <w:shd w:val="clear" w:color="auto" w:fill="FFFFFF"/>
        <w:spacing w:before="100" w:beforeAutospacing="1" w:after="100" w:afterAutospacing="1"/>
        <w:contextualSpacing/>
        <w:textAlignment w:val="baseline"/>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If yes, does your psychiatrist, psychologist, or therapist support your application for this training?</w:t>
      </w:r>
    </w:p>
    <w:p w14:paraId="6C20AD90" w14:textId="77777777" w:rsidR="00084309" w:rsidRPr="00023394" w:rsidRDefault="00084309" w:rsidP="006C71A3">
      <w:pPr>
        <w:widowControl/>
        <w:numPr>
          <w:ilvl w:val="0"/>
          <w:numId w:val="4"/>
        </w:numPr>
        <w:shd w:val="clear" w:color="auto" w:fill="FFFFFF"/>
        <w:spacing w:before="100" w:beforeAutospacing="1" w:after="100" w:afterAutospacing="1"/>
        <w:contextualSpacing/>
        <w:textAlignment w:val="baseline"/>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 xml:space="preserve">Taking any medication for physical or psychological conditions </w:t>
      </w:r>
    </w:p>
    <w:p w14:paraId="1543B41C" w14:textId="2E68B45C" w:rsidR="00B70544" w:rsidRPr="00023394" w:rsidRDefault="00084309" w:rsidP="006C71A3">
      <w:pPr>
        <w:widowControl/>
        <w:numPr>
          <w:ilvl w:val="0"/>
          <w:numId w:val="4"/>
        </w:numPr>
        <w:shd w:val="clear" w:color="auto" w:fill="FFFFFF"/>
        <w:spacing w:before="100" w:beforeAutospacing="1" w:after="100" w:afterAutospacing="1"/>
        <w:contextualSpacing/>
        <w:textAlignment w:val="baseline"/>
        <w:rPr>
          <w:rFonts w:asciiTheme="minorHAnsi" w:hAnsiTheme="minorHAnsi" w:cstheme="minorHAnsi"/>
          <w:i/>
          <w:iCs/>
          <w:sz w:val="22"/>
          <w:szCs w:val="22"/>
          <w:lang w:val="en-GB" w:eastAsia="ko-KR"/>
        </w:rPr>
      </w:pPr>
      <w:r w:rsidRPr="00023394">
        <w:rPr>
          <w:rFonts w:asciiTheme="minorHAnsi" w:eastAsia="Times New Roman" w:hAnsiTheme="minorHAnsi" w:cstheme="minorHAnsi"/>
          <w:kern w:val="0"/>
          <w:sz w:val="22"/>
          <w:szCs w:val="22"/>
          <w:lang w:val="en-GB" w:eastAsia="en-US"/>
        </w:rPr>
        <w:t xml:space="preserve">Dependent on alcohol or drugs to manage everyday life </w:t>
      </w:r>
    </w:p>
    <w:p w14:paraId="01DC0684" w14:textId="77777777" w:rsidR="00084309" w:rsidRPr="00023394" w:rsidRDefault="00084309" w:rsidP="00084309">
      <w:pPr>
        <w:widowControl/>
        <w:shd w:val="clear" w:color="auto" w:fill="FFFFFF"/>
        <w:spacing w:before="100" w:beforeAutospacing="1" w:after="100" w:afterAutospacing="1"/>
        <w:ind w:left="720"/>
        <w:contextualSpacing/>
        <w:textAlignment w:val="baseline"/>
        <w:rPr>
          <w:rFonts w:asciiTheme="minorHAnsi" w:hAnsiTheme="minorHAnsi" w:cstheme="minorHAnsi"/>
          <w:i/>
          <w:iCs/>
          <w:sz w:val="22"/>
          <w:szCs w:val="22"/>
          <w:lang w:val="en-GB" w:eastAsia="ko-KR"/>
        </w:rPr>
      </w:pPr>
    </w:p>
    <w:tbl>
      <w:tblPr>
        <w:tblStyle w:val="TableGrid"/>
        <w:tblW w:w="0" w:type="auto"/>
        <w:tblLook w:val="04A0" w:firstRow="1" w:lastRow="0" w:firstColumn="1" w:lastColumn="0" w:noHBand="0" w:noVBand="1"/>
      </w:tblPr>
      <w:tblGrid>
        <w:gridCol w:w="9854"/>
      </w:tblGrid>
      <w:tr w:rsidR="00B70544" w:rsidRPr="00023394" w14:paraId="330F4015" w14:textId="77777777" w:rsidTr="008C5C35">
        <w:tc>
          <w:tcPr>
            <w:tcW w:w="9854" w:type="dxa"/>
          </w:tcPr>
          <w:p w14:paraId="641011AB" w14:textId="77777777" w:rsidR="00084309" w:rsidRPr="00023394" w:rsidRDefault="00084309" w:rsidP="00084309">
            <w:pPr>
              <w:widowControl/>
              <w:shd w:val="clear" w:color="auto" w:fill="FFFFFF"/>
              <w:spacing w:before="100" w:beforeAutospacing="1" w:after="100" w:afterAutospacing="1"/>
              <w:textAlignment w:val="baseline"/>
              <w:rPr>
                <w:rFonts w:asciiTheme="minorHAnsi" w:eastAsia="Times New Roman" w:hAnsiTheme="minorHAnsi" w:cstheme="minorHAnsi"/>
                <w: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Please use this space to let us know if any of the above apply. You can be brief here and if necessary, or if you would prefer, the trainer will contact you for further information.</w:t>
            </w:r>
          </w:p>
          <w:p w14:paraId="64DF287C" w14:textId="77777777" w:rsidR="00B70544" w:rsidRPr="00023394" w:rsidRDefault="00B70544" w:rsidP="008C5C35">
            <w:pPr>
              <w:rPr>
                <w:rFonts w:asciiTheme="minorHAnsi" w:hAnsiTheme="minorHAnsi" w:cstheme="minorHAnsi"/>
                <w:sz w:val="22"/>
                <w:szCs w:val="22"/>
                <w:lang w:val="en-GB" w:eastAsia="ko-KR"/>
              </w:rPr>
            </w:pPr>
          </w:p>
          <w:p w14:paraId="6020FED4" w14:textId="77777777" w:rsidR="00B70544" w:rsidRPr="00023394" w:rsidRDefault="00B70544" w:rsidP="008C5C35">
            <w:pPr>
              <w:rPr>
                <w:rFonts w:asciiTheme="minorHAnsi" w:hAnsiTheme="minorHAnsi" w:cstheme="minorHAnsi"/>
                <w:sz w:val="22"/>
                <w:szCs w:val="22"/>
                <w:lang w:val="en-AU" w:eastAsia="ko-KR"/>
              </w:rPr>
            </w:pPr>
          </w:p>
          <w:p w14:paraId="6CDCE66D" w14:textId="77777777" w:rsidR="00B70544" w:rsidRPr="00023394" w:rsidRDefault="00B70544" w:rsidP="008C5C35">
            <w:pPr>
              <w:rPr>
                <w:rFonts w:asciiTheme="minorHAnsi" w:hAnsiTheme="minorHAnsi" w:cstheme="minorHAnsi"/>
                <w:sz w:val="22"/>
                <w:szCs w:val="22"/>
                <w:lang w:val="en-AU" w:eastAsia="ko-KR"/>
              </w:rPr>
            </w:pPr>
          </w:p>
          <w:p w14:paraId="76659B99" w14:textId="77777777" w:rsidR="00B70544" w:rsidRPr="00023394" w:rsidRDefault="00B70544" w:rsidP="008C5C35">
            <w:pPr>
              <w:rPr>
                <w:rFonts w:asciiTheme="minorHAnsi" w:hAnsiTheme="minorHAnsi" w:cstheme="minorHAnsi"/>
                <w:sz w:val="22"/>
                <w:szCs w:val="22"/>
                <w:lang w:val="en-AU" w:eastAsia="ko-KR"/>
              </w:rPr>
            </w:pPr>
          </w:p>
        </w:tc>
      </w:tr>
    </w:tbl>
    <w:p w14:paraId="6D7869C8" w14:textId="3F7F1F0F" w:rsidR="00B70544" w:rsidRPr="00023394" w:rsidRDefault="00B70544" w:rsidP="004D5A65">
      <w:pPr>
        <w:rPr>
          <w:rFonts w:asciiTheme="minorHAnsi" w:hAnsiTheme="minorHAnsi" w:cstheme="minorHAnsi"/>
          <w:i/>
          <w:iCs/>
          <w:sz w:val="22"/>
          <w:szCs w:val="22"/>
          <w:lang w:val="en-AU" w:eastAsia="ko-KR"/>
        </w:rPr>
      </w:pPr>
    </w:p>
    <w:p w14:paraId="66AC04CE" w14:textId="77777777" w:rsidR="00084309" w:rsidRPr="00023394" w:rsidRDefault="00084309" w:rsidP="00084309">
      <w:pPr>
        <w:widowControl/>
        <w:shd w:val="clear" w:color="auto" w:fill="FFFFFF"/>
        <w:textAlignment w:val="baseline"/>
        <w:rPr>
          <w:rFonts w:asciiTheme="minorHAnsi" w:eastAsia="Times New Roman" w:hAnsiTheme="minorHAnsi" w:cstheme="minorHAnsi"/>
          <w:color w:val="000000" w:themeColor="text1"/>
          <w:kern w:val="0"/>
          <w:sz w:val="22"/>
          <w:szCs w:val="22"/>
          <w:u w:val="single"/>
          <w:lang w:val="en-GB" w:eastAsia="en-US"/>
        </w:rPr>
      </w:pPr>
      <w:r w:rsidRPr="00023394">
        <w:rPr>
          <w:rFonts w:asciiTheme="minorHAnsi" w:eastAsia="Times New Roman" w:hAnsiTheme="minorHAnsi" w:cstheme="minorHAnsi"/>
          <w:color w:val="000000" w:themeColor="text1"/>
          <w:kern w:val="0"/>
          <w:sz w:val="22"/>
          <w:szCs w:val="22"/>
          <w:u w:val="single"/>
          <w:lang w:val="en-GB" w:eastAsia="en-US"/>
        </w:rPr>
        <w:t>Please let us know if you:</w:t>
      </w:r>
    </w:p>
    <w:p w14:paraId="7041355D" w14:textId="77777777" w:rsidR="00084309" w:rsidRPr="00023394" w:rsidRDefault="00084309" w:rsidP="006C71A3">
      <w:pPr>
        <w:widowControl/>
        <w:numPr>
          <w:ilvl w:val="0"/>
          <w:numId w:val="4"/>
        </w:numPr>
        <w:shd w:val="clear" w:color="auto" w:fill="FFFFFF"/>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any additional learning needs of which we should be aware</w:t>
      </w:r>
    </w:p>
    <w:p w14:paraId="10A92B85" w14:textId="77777777" w:rsidR="00084309" w:rsidRPr="00023394" w:rsidRDefault="00084309" w:rsidP="006C71A3">
      <w:pPr>
        <w:widowControl/>
        <w:numPr>
          <w:ilvl w:val="0"/>
          <w:numId w:val="4"/>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Are currently experiencing any life changes [loss of home or job, moving house, relationship breakdown, too many work commitments etc.]</w:t>
      </w:r>
    </w:p>
    <w:p w14:paraId="44F7552C" w14:textId="77777777" w:rsidR="00084309" w:rsidRPr="00023394" w:rsidRDefault="00084309" w:rsidP="006C71A3">
      <w:pPr>
        <w:widowControl/>
        <w:numPr>
          <w:ilvl w:val="0"/>
          <w:numId w:val="4"/>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anything else about your physical or mental health and wellbeing that you would like us to know at this time?</w:t>
      </w:r>
    </w:p>
    <w:tbl>
      <w:tblPr>
        <w:tblStyle w:val="TableGrid"/>
        <w:tblW w:w="0" w:type="auto"/>
        <w:tblLook w:val="04A0" w:firstRow="1" w:lastRow="0" w:firstColumn="1" w:lastColumn="0" w:noHBand="0" w:noVBand="1"/>
      </w:tblPr>
      <w:tblGrid>
        <w:gridCol w:w="9854"/>
      </w:tblGrid>
      <w:tr w:rsidR="00084309" w:rsidRPr="00023394" w14:paraId="11E45126" w14:textId="77777777" w:rsidTr="00084309">
        <w:tc>
          <w:tcPr>
            <w:tcW w:w="9854" w:type="dxa"/>
          </w:tcPr>
          <w:p w14:paraId="038B8BB5" w14:textId="6C0857E6" w:rsidR="00084309" w:rsidRPr="00023394" w:rsidRDefault="00084309" w:rsidP="00084309">
            <w:pPr>
              <w:shd w:val="clear" w:color="auto" w:fill="FFFFFF"/>
              <w:spacing w:before="100" w:beforeAutospacing="1" w:after="100" w:afterAutospacing="1"/>
              <w:textAlignment w:val="baseline"/>
              <w:rPr>
                <w:rFonts w:asciiTheme="minorHAnsi" w:eastAsia="Times New Roman" w:hAnsiTheme="minorHAnsi" w:cstheme="minorHAnsi"/>
                <w:color w:val="000000" w:themeColor="text1"/>
                <w:sz w:val="22"/>
                <w:szCs w:val="22"/>
              </w:rPr>
            </w:pPr>
            <w:r w:rsidRPr="00023394">
              <w:rPr>
                <w:rFonts w:asciiTheme="minorHAnsi" w:eastAsia="Times New Roman" w:hAnsiTheme="minorHAnsi" w:cstheme="minorHAnsi"/>
                <w:color w:val="000000" w:themeColor="text1"/>
                <w:sz w:val="22"/>
                <w:szCs w:val="22"/>
              </w:rPr>
              <w:t>Please use this space to let us know if any of the above apply. You can be brief here and if necessary, or if you would prefer, the trainer will contact you for further information.</w:t>
            </w:r>
          </w:p>
          <w:p w14:paraId="1720F8D6" w14:textId="77777777" w:rsidR="00084309" w:rsidRPr="00023394" w:rsidRDefault="00084309" w:rsidP="00084309">
            <w:pPr>
              <w:shd w:val="clear" w:color="auto" w:fill="FFFFFF"/>
              <w:spacing w:before="100" w:beforeAutospacing="1" w:after="100" w:afterAutospacing="1"/>
              <w:textAlignment w:val="baseline"/>
              <w:rPr>
                <w:rFonts w:asciiTheme="minorHAnsi" w:eastAsia="Times New Roman" w:hAnsiTheme="minorHAnsi" w:cstheme="minorHAnsi"/>
                <w:i/>
                <w:color w:val="000000" w:themeColor="text1"/>
                <w:sz w:val="22"/>
                <w:szCs w:val="22"/>
              </w:rPr>
            </w:pPr>
          </w:p>
          <w:p w14:paraId="7FDE6562" w14:textId="77777777" w:rsidR="00084309" w:rsidRPr="00023394" w:rsidRDefault="00084309" w:rsidP="00084309">
            <w:pPr>
              <w:pStyle w:val="ListParagraph"/>
              <w:spacing w:before="100" w:beforeAutospacing="1" w:after="100" w:afterAutospacing="1"/>
              <w:textAlignment w:val="baseline"/>
              <w:rPr>
                <w:rFonts w:asciiTheme="minorHAnsi" w:eastAsia="Times New Roman" w:hAnsiTheme="minorHAnsi" w:cstheme="minorHAnsi"/>
                <w:color w:val="000000" w:themeColor="text1"/>
                <w:sz w:val="22"/>
                <w:szCs w:val="22"/>
              </w:rPr>
            </w:pPr>
          </w:p>
        </w:tc>
      </w:tr>
    </w:tbl>
    <w:p w14:paraId="1D87398A" w14:textId="77777777" w:rsidR="000748E6" w:rsidRPr="00023394" w:rsidRDefault="000748E6" w:rsidP="00084309">
      <w:pPr>
        <w:widowControl/>
        <w:rPr>
          <w:rFonts w:asciiTheme="minorHAnsi" w:hAnsiTheme="minorHAnsi" w:cstheme="minorHAnsi"/>
          <w:b/>
          <w:bCs/>
          <w:iCs/>
          <w:sz w:val="22"/>
          <w:szCs w:val="22"/>
          <w:lang w:val="en-AU"/>
        </w:rPr>
      </w:pPr>
    </w:p>
    <w:p w14:paraId="19590A15" w14:textId="5BC4874B" w:rsidR="00157F7F" w:rsidRPr="00023394" w:rsidRDefault="00637E9A" w:rsidP="00084309">
      <w:pPr>
        <w:widowControl/>
        <w:rPr>
          <w:rFonts w:asciiTheme="minorHAnsi" w:hAnsiTheme="minorHAnsi" w:cstheme="minorHAnsi"/>
          <w:b/>
          <w:bCs/>
          <w:iCs/>
          <w:sz w:val="22"/>
          <w:szCs w:val="22"/>
          <w:lang w:val="en-AU"/>
        </w:rPr>
      </w:pPr>
      <w:r w:rsidRPr="00023394">
        <w:rPr>
          <w:rFonts w:asciiTheme="minorHAnsi" w:hAnsiTheme="minorHAnsi" w:cstheme="minorHAnsi"/>
          <w:b/>
          <w:bCs/>
          <w:iCs/>
          <w:sz w:val="22"/>
          <w:szCs w:val="22"/>
          <w:lang w:val="en-AU"/>
        </w:rPr>
        <w:t>Mindfulness Background</w:t>
      </w:r>
    </w:p>
    <w:p w14:paraId="59E3FE97" w14:textId="7581D775" w:rsidR="00A3027C" w:rsidRPr="00023394" w:rsidRDefault="00A3027C"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Have you completed a Mindfulness</w:t>
      </w:r>
      <w:r w:rsidR="00272BD6" w:rsidRPr="00023394">
        <w:rPr>
          <w:rFonts w:asciiTheme="minorHAnsi" w:hAnsiTheme="minorHAnsi" w:cstheme="minorHAnsi"/>
          <w:iCs/>
          <w:sz w:val="22"/>
          <w:szCs w:val="22"/>
          <w:lang w:val="en-AU"/>
        </w:rPr>
        <w:t xml:space="preserve"> for Life </w:t>
      </w:r>
      <w:r w:rsidRPr="00023394">
        <w:rPr>
          <w:rFonts w:asciiTheme="minorHAnsi" w:hAnsiTheme="minorHAnsi" w:cstheme="minorHAnsi"/>
          <w:iCs/>
          <w:sz w:val="22"/>
          <w:szCs w:val="22"/>
          <w:lang w:val="en-AU"/>
        </w:rPr>
        <w:t>course as a participant?</w:t>
      </w:r>
      <w:r w:rsidRPr="00023394">
        <w:rPr>
          <w:rFonts w:asciiTheme="minorHAnsi" w:hAnsiTheme="minorHAnsi" w:cstheme="minorHAnsi"/>
          <w:iCs/>
          <w:sz w:val="22"/>
          <w:szCs w:val="22"/>
          <w:lang w:val="en-AU"/>
        </w:rPr>
        <w:tab/>
      </w:r>
      <w:r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077864973"/>
          <w14:checkbox>
            <w14:checked w14:val="0"/>
            <w14:checkedState w14:val="2612" w14:font="MS Gothic"/>
            <w14:uncheckedState w14:val="2610" w14:font="MS Gothic"/>
          </w14:checkbox>
        </w:sdtPr>
        <w:sdtEndPr/>
        <w:sdtContent>
          <w:r w:rsidR="00F67353" w:rsidRPr="00023394">
            <w:rPr>
              <w:rFonts w:ascii="Segoe UI Symbol" w:eastAsia="MS Gothic" w:hAnsi="Segoe UI Symbol" w:cs="Segoe UI Symbol"/>
              <w:iCs/>
              <w:sz w:val="22"/>
              <w:szCs w:val="22"/>
              <w:lang w:val="en-AU"/>
            </w:rPr>
            <w:t>☐</w:t>
          </w:r>
        </w:sdtContent>
      </w:sdt>
      <w:r w:rsidR="002F7A96" w:rsidRPr="00023394">
        <w:rPr>
          <w:rFonts w:asciiTheme="minorHAnsi" w:hAnsiTheme="minorHAnsi" w:cstheme="minorHAnsi"/>
          <w:iCs/>
          <w:sz w:val="22"/>
          <w:szCs w:val="22"/>
          <w:lang w:val="en-AU"/>
        </w:rPr>
        <w:t>Yes</w:t>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r>
      <w:r w:rsidR="002F7A96" w:rsidRPr="00023394">
        <w:rPr>
          <w:rFonts w:asciiTheme="minorHAnsi" w:hAnsiTheme="minorHAnsi" w:cstheme="minorHAnsi"/>
          <w:iCs/>
          <w:sz w:val="22"/>
          <w:szCs w:val="22"/>
          <w:lang w:val="en-AU"/>
        </w:rPr>
        <w:tab/>
        <w:t xml:space="preserve"> </w:t>
      </w:r>
      <w:r w:rsidR="002F7A96"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927609576"/>
          <w14:checkbox>
            <w14:checked w14:val="0"/>
            <w14:checkedState w14:val="2612" w14:font="MS Gothic"/>
            <w14:uncheckedState w14:val="2610" w14:font="MS Gothic"/>
          </w14:checkbox>
        </w:sdtPr>
        <w:sdtEndPr/>
        <w:sdtContent>
          <w:r w:rsidR="00F67353" w:rsidRPr="00023394">
            <w:rPr>
              <w:rFonts w:ascii="Segoe UI Symbol" w:eastAsia="MS Gothic" w:hAnsi="Segoe UI Symbol" w:cs="Segoe UI Symbol"/>
              <w:iCs/>
              <w:sz w:val="22"/>
              <w:szCs w:val="22"/>
              <w:lang w:val="en-AU"/>
            </w:rPr>
            <w:t>☐</w:t>
          </w:r>
        </w:sdtContent>
      </w:sdt>
      <w:r w:rsidR="002F7A96" w:rsidRPr="00023394">
        <w:rPr>
          <w:rFonts w:asciiTheme="minorHAnsi" w:hAnsiTheme="minorHAnsi" w:cstheme="minorHAnsi"/>
          <w:iCs/>
          <w:sz w:val="22"/>
          <w:szCs w:val="22"/>
          <w:lang w:val="en-AU"/>
        </w:rPr>
        <w:t xml:space="preserve">No </w:t>
      </w:r>
    </w:p>
    <w:p w14:paraId="0212C5A3" w14:textId="1A888622" w:rsidR="00272BD6" w:rsidRPr="00023394" w:rsidRDefault="00272BD6"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Mindfulness for Life is an entry requirement to join the OMC teacher training programme. If you have not completed a Mindfulness for Life (sometimes known as MBCT-L) 8-week </w:t>
      </w:r>
      <w:proofErr w:type="gramStart"/>
      <w:r w:rsidRPr="00023394">
        <w:rPr>
          <w:rFonts w:asciiTheme="minorHAnsi" w:hAnsiTheme="minorHAnsi" w:cstheme="minorHAnsi"/>
          <w:iCs/>
          <w:sz w:val="22"/>
          <w:szCs w:val="22"/>
          <w:lang w:val="en-AU"/>
        </w:rPr>
        <w:t>course</w:t>
      </w:r>
      <w:proofErr w:type="gramEnd"/>
      <w:r w:rsidRPr="00023394">
        <w:rPr>
          <w:rFonts w:asciiTheme="minorHAnsi" w:hAnsiTheme="minorHAnsi" w:cstheme="minorHAnsi"/>
          <w:iCs/>
          <w:sz w:val="22"/>
          <w:szCs w:val="22"/>
          <w:lang w:val="en-AU"/>
        </w:rPr>
        <w:t xml:space="preserve"> please let us know what mindfulness course you have done as a participant. It is likely we will ask you to join a Mindfulness for Life course before you progress onto teacher training.  We offer many online Mindfulness for Life courses, visit the OMC website to sign-up.</w:t>
      </w:r>
    </w:p>
    <w:p w14:paraId="70CE2DC4" w14:textId="77777777" w:rsidR="00272BD6" w:rsidRPr="00023394" w:rsidRDefault="00272BD6" w:rsidP="00157F7F">
      <w:pPr>
        <w:rPr>
          <w:rFonts w:asciiTheme="minorHAnsi" w:hAnsiTheme="minorHAnsi" w:cstheme="minorHAnsi"/>
          <w:iCs/>
          <w:sz w:val="22"/>
          <w:szCs w:val="22"/>
          <w:lang w:val="en-AU"/>
        </w:rPr>
      </w:pPr>
    </w:p>
    <w:tbl>
      <w:tblPr>
        <w:tblStyle w:val="TableGrid"/>
        <w:tblW w:w="0" w:type="auto"/>
        <w:tblLook w:val="04A0" w:firstRow="1" w:lastRow="0" w:firstColumn="1" w:lastColumn="0" w:noHBand="0" w:noVBand="1"/>
      </w:tblPr>
      <w:tblGrid>
        <w:gridCol w:w="9854"/>
      </w:tblGrid>
      <w:tr w:rsidR="00272BD6" w:rsidRPr="00023394" w14:paraId="2E1CBF49" w14:textId="77777777" w:rsidTr="00272BD6">
        <w:tc>
          <w:tcPr>
            <w:tcW w:w="9854" w:type="dxa"/>
          </w:tcPr>
          <w:p w14:paraId="501C0DE4" w14:textId="2896F215" w:rsidR="00272BD6" w:rsidRPr="00023394" w:rsidRDefault="00272BD6"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Detail of other mindfulness course (if not Mindfulness for Life)</w:t>
            </w:r>
          </w:p>
          <w:p w14:paraId="41D1E7BF" w14:textId="17A62EA8" w:rsidR="00272BD6" w:rsidRPr="00023394" w:rsidRDefault="00272BD6" w:rsidP="00157F7F">
            <w:pPr>
              <w:rPr>
                <w:rFonts w:asciiTheme="minorHAnsi" w:hAnsiTheme="minorHAnsi" w:cstheme="minorHAnsi"/>
                <w:i/>
                <w:color w:val="A6A6A6" w:themeColor="background1" w:themeShade="A6"/>
                <w:sz w:val="22"/>
                <w:szCs w:val="22"/>
                <w:lang w:val="en-AU"/>
              </w:rPr>
            </w:pPr>
            <w:r w:rsidRPr="00023394">
              <w:rPr>
                <w:rFonts w:asciiTheme="minorHAnsi" w:hAnsiTheme="minorHAnsi" w:cstheme="minorHAnsi"/>
                <w:i/>
                <w:color w:val="A6A6A6" w:themeColor="background1" w:themeShade="A6"/>
                <w:sz w:val="22"/>
                <w:szCs w:val="22"/>
                <w:lang w:val="en-AU"/>
              </w:rPr>
              <w:t>Please enter N/A if you have completed a Mindfulness for Life course and move to next question</w:t>
            </w:r>
          </w:p>
          <w:p w14:paraId="42BD2E73" w14:textId="77777777" w:rsidR="00272BD6" w:rsidRPr="00023394" w:rsidRDefault="00272BD6" w:rsidP="00157F7F">
            <w:pPr>
              <w:rPr>
                <w:rFonts w:asciiTheme="minorHAnsi" w:hAnsiTheme="minorHAnsi" w:cstheme="minorHAnsi"/>
                <w:iCs/>
                <w:sz w:val="22"/>
                <w:szCs w:val="22"/>
                <w:lang w:val="en-AU"/>
              </w:rPr>
            </w:pPr>
          </w:p>
          <w:p w14:paraId="0820668A" w14:textId="77777777" w:rsidR="00272BD6" w:rsidRPr="00023394" w:rsidRDefault="00272BD6" w:rsidP="00157F7F">
            <w:pPr>
              <w:rPr>
                <w:rFonts w:asciiTheme="minorHAnsi" w:hAnsiTheme="minorHAnsi" w:cstheme="minorHAnsi"/>
                <w:iCs/>
                <w:sz w:val="22"/>
                <w:szCs w:val="22"/>
                <w:lang w:val="en-AU"/>
              </w:rPr>
            </w:pPr>
          </w:p>
          <w:p w14:paraId="019AE3AB" w14:textId="597C1437" w:rsidR="00272BD6" w:rsidRPr="00023394" w:rsidRDefault="00272BD6" w:rsidP="00157F7F">
            <w:pPr>
              <w:rPr>
                <w:rFonts w:asciiTheme="minorHAnsi" w:hAnsiTheme="minorHAnsi" w:cstheme="minorHAnsi"/>
                <w:iCs/>
                <w:sz w:val="22"/>
                <w:szCs w:val="22"/>
                <w:lang w:val="en-AU"/>
              </w:rPr>
            </w:pPr>
          </w:p>
        </w:tc>
      </w:tr>
    </w:tbl>
    <w:p w14:paraId="1F172691" w14:textId="77777777" w:rsidR="00272BD6" w:rsidRPr="00023394" w:rsidRDefault="00272BD6" w:rsidP="00157F7F">
      <w:pPr>
        <w:rPr>
          <w:rFonts w:asciiTheme="minorHAnsi" w:hAnsiTheme="minorHAnsi" w:cstheme="minorHAnsi"/>
          <w:iCs/>
          <w:sz w:val="22"/>
          <w:szCs w:val="22"/>
          <w:lang w:val="en-AU"/>
        </w:rPr>
      </w:pPr>
    </w:p>
    <w:p w14:paraId="0FBD987B" w14:textId="38BED8D2" w:rsidR="00157F7F" w:rsidRPr="00023394" w:rsidRDefault="00272BD6"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P</w:t>
      </w:r>
      <w:r w:rsidR="00157F7F" w:rsidRPr="00023394">
        <w:rPr>
          <w:rFonts w:asciiTheme="minorHAnsi" w:hAnsiTheme="minorHAnsi" w:cstheme="minorHAnsi"/>
          <w:iCs/>
          <w:sz w:val="22"/>
          <w:szCs w:val="22"/>
          <w:lang w:val="en-AU"/>
        </w:rPr>
        <w:t>lease give details</w:t>
      </w:r>
      <w:r w:rsidRPr="00023394">
        <w:rPr>
          <w:rFonts w:asciiTheme="minorHAnsi" w:hAnsiTheme="minorHAnsi" w:cstheme="minorHAnsi"/>
          <w:iCs/>
          <w:sz w:val="22"/>
          <w:szCs w:val="22"/>
          <w:lang w:val="en-AU"/>
        </w:rPr>
        <w:t xml:space="preserve"> of your Mindfulness for Life Course</w:t>
      </w:r>
      <w:r w:rsidR="00A3027C" w:rsidRPr="00023394">
        <w:rPr>
          <w:rFonts w:asciiTheme="minorHAnsi" w:hAnsiTheme="minorHAnsi" w:cstheme="minorHAnsi"/>
          <w:iCs/>
          <w:sz w:val="22"/>
          <w:szCs w:val="22"/>
          <w:lang w:val="en-AU"/>
        </w:rPr>
        <w:t>:</w:t>
      </w:r>
    </w:p>
    <w:tbl>
      <w:tblPr>
        <w:tblStyle w:val="TableGrid"/>
        <w:tblW w:w="0" w:type="auto"/>
        <w:tblLook w:val="04A0" w:firstRow="1" w:lastRow="0" w:firstColumn="1" w:lastColumn="0" w:noHBand="0" w:noVBand="1"/>
      </w:tblPr>
      <w:tblGrid>
        <w:gridCol w:w="846"/>
        <w:gridCol w:w="2126"/>
        <w:gridCol w:w="1843"/>
        <w:gridCol w:w="2410"/>
        <w:gridCol w:w="2629"/>
      </w:tblGrid>
      <w:tr w:rsidR="00161758" w:rsidRPr="00023394" w14:paraId="25AE9E25" w14:textId="77777777" w:rsidTr="00161758">
        <w:tc>
          <w:tcPr>
            <w:tcW w:w="4815" w:type="dxa"/>
            <w:gridSpan w:val="3"/>
          </w:tcPr>
          <w:p w14:paraId="3571D433" w14:textId="619C8466"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Name(s) of the teacher(s)</w:t>
            </w:r>
          </w:p>
        </w:tc>
        <w:sdt>
          <w:sdtPr>
            <w:rPr>
              <w:rFonts w:asciiTheme="minorHAnsi" w:hAnsiTheme="minorHAnsi" w:cstheme="minorHAnsi"/>
              <w:sz w:val="22"/>
              <w:szCs w:val="22"/>
              <w:lang w:val="en-AU" w:eastAsia="ko-KR"/>
            </w:rPr>
            <w:id w:val="-179903260"/>
            <w:placeholder>
              <w:docPart w:val="0D5614AA908549619CCD6AEE935E60A6"/>
            </w:placeholder>
            <w:showingPlcHdr/>
          </w:sdtPr>
          <w:sdtEndPr/>
          <w:sdtContent>
            <w:tc>
              <w:tcPr>
                <w:tcW w:w="5039" w:type="dxa"/>
                <w:gridSpan w:val="2"/>
              </w:tcPr>
              <w:p w14:paraId="6AE671F4" w14:textId="2C36275D" w:rsidR="00161758" w:rsidRPr="00023394" w:rsidRDefault="0083206F" w:rsidP="00161758">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161758" w:rsidRPr="00023394" w14:paraId="7D465015" w14:textId="77777777" w:rsidTr="00161758">
        <w:tc>
          <w:tcPr>
            <w:tcW w:w="4815" w:type="dxa"/>
            <w:gridSpan w:val="3"/>
          </w:tcPr>
          <w:p w14:paraId="3AA8848F" w14:textId="2693EBB6" w:rsidR="00161758" w:rsidRPr="00023394" w:rsidRDefault="00432C0D"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Organisation/ </w:t>
            </w:r>
            <w:r w:rsidR="00161758" w:rsidRPr="00023394">
              <w:rPr>
                <w:rFonts w:asciiTheme="minorHAnsi" w:hAnsiTheme="minorHAnsi" w:cstheme="minorHAnsi"/>
                <w:sz w:val="22"/>
                <w:szCs w:val="22"/>
                <w:lang w:val="en-AU" w:eastAsia="ko-KR"/>
              </w:rPr>
              <w:t xml:space="preserve">Location </w:t>
            </w:r>
            <w:r w:rsidR="00161758" w:rsidRPr="00023394">
              <w:rPr>
                <w:rFonts w:asciiTheme="minorHAnsi" w:hAnsiTheme="minorHAnsi" w:cstheme="minorHAnsi"/>
                <w:sz w:val="22"/>
                <w:szCs w:val="22"/>
                <w:lang w:val="en-AU" w:eastAsia="ko-KR"/>
              </w:rPr>
              <w:br/>
              <w:t>(Please specify whether it was in person or online)</w:t>
            </w:r>
          </w:p>
        </w:tc>
        <w:sdt>
          <w:sdtPr>
            <w:rPr>
              <w:rFonts w:asciiTheme="minorHAnsi" w:hAnsiTheme="minorHAnsi" w:cstheme="minorHAnsi"/>
              <w:sz w:val="22"/>
              <w:szCs w:val="22"/>
              <w:lang w:val="en-AU" w:eastAsia="ko-KR"/>
            </w:rPr>
            <w:id w:val="1223404824"/>
            <w:placeholder>
              <w:docPart w:val="1288251F18A840BBA56AC0FC2D1FA36E"/>
            </w:placeholder>
            <w:showingPlcHdr/>
          </w:sdtPr>
          <w:sdtEndPr/>
          <w:sdtContent>
            <w:tc>
              <w:tcPr>
                <w:tcW w:w="5039" w:type="dxa"/>
                <w:gridSpan w:val="2"/>
              </w:tcPr>
              <w:p w14:paraId="6DF2236F" w14:textId="703BEAB0" w:rsidR="00161758" w:rsidRPr="00023394" w:rsidRDefault="0083206F" w:rsidP="00161758">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161758" w:rsidRPr="00023394" w14:paraId="00D05F50" w14:textId="77777777" w:rsidTr="002D0E91">
        <w:trPr>
          <w:trHeight w:val="367"/>
        </w:trPr>
        <w:tc>
          <w:tcPr>
            <w:tcW w:w="846" w:type="dxa"/>
          </w:tcPr>
          <w:p w14:paraId="62673628" w14:textId="3B628E66"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Dates</w:t>
            </w:r>
          </w:p>
        </w:tc>
        <w:tc>
          <w:tcPr>
            <w:tcW w:w="2126" w:type="dxa"/>
          </w:tcPr>
          <w:p w14:paraId="46EB0F06" w14:textId="4B7B0F08"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From (dd/mm/</w:t>
            </w:r>
            <w:proofErr w:type="spellStart"/>
            <w:r w:rsidRPr="00023394">
              <w:rPr>
                <w:rFonts w:asciiTheme="minorHAnsi" w:hAnsiTheme="minorHAnsi" w:cstheme="minorHAnsi"/>
                <w:sz w:val="22"/>
                <w:szCs w:val="22"/>
                <w:lang w:val="en-AU" w:eastAsia="ko-KR"/>
              </w:rPr>
              <w:t>yyyy</w:t>
            </w:r>
            <w:proofErr w:type="spellEnd"/>
            <w:r w:rsidRPr="00023394">
              <w:rPr>
                <w:rFonts w:asciiTheme="minorHAnsi" w:hAnsiTheme="minorHAnsi" w:cstheme="minorHAnsi"/>
                <w:sz w:val="22"/>
                <w:szCs w:val="22"/>
                <w:lang w:val="en-AU" w:eastAsia="ko-KR"/>
              </w:rPr>
              <w:t>)</w:t>
            </w:r>
          </w:p>
        </w:tc>
        <w:sdt>
          <w:sdtPr>
            <w:rPr>
              <w:rFonts w:asciiTheme="minorHAnsi" w:hAnsiTheme="minorHAnsi" w:cstheme="minorHAnsi"/>
              <w:sz w:val="22"/>
              <w:szCs w:val="22"/>
              <w:lang w:val="en-AU" w:eastAsia="ko-KR"/>
            </w:rPr>
            <w:id w:val="-1747253383"/>
            <w:placeholder>
              <w:docPart w:val="441B92AAB060448391C404176143F593"/>
            </w:placeholder>
            <w:showingPlcHdr/>
            <w:date w:fullDate="2020-04-06T00:00:00Z">
              <w:dateFormat w:val="dd/MM/yyyy"/>
              <w:lid w:val="en-GB"/>
              <w:storeMappedDataAs w:val="dateTime"/>
              <w:calendar w:val="gregorian"/>
            </w:date>
          </w:sdtPr>
          <w:sdtEndPr/>
          <w:sdtContent>
            <w:tc>
              <w:tcPr>
                <w:tcW w:w="1843" w:type="dxa"/>
              </w:tcPr>
              <w:p w14:paraId="42AC3AF6" w14:textId="058A22B6" w:rsidR="00161758" w:rsidRPr="00023394" w:rsidRDefault="002D0E91" w:rsidP="00161758">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to enter a date.</w:t>
                </w:r>
              </w:p>
            </w:tc>
          </w:sdtContent>
        </w:sdt>
        <w:tc>
          <w:tcPr>
            <w:tcW w:w="2410" w:type="dxa"/>
          </w:tcPr>
          <w:p w14:paraId="645ECAC7" w14:textId="59ED81EB"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To (dd/mm/</w:t>
            </w:r>
            <w:proofErr w:type="spellStart"/>
            <w:r w:rsidRPr="00023394">
              <w:rPr>
                <w:rFonts w:asciiTheme="minorHAnsi" w:hAnsiTheme="minorHAnsi" w:cstheme="minorHAnsi"/>
                <w:sz w:val="22"/>
                <w:szCs w:val="22"/>
                <w:lang w:val="en-AU" w:eastAsia="ko-KR"/>
              </w:rPr>
              <w:t>yyyy</w:t>
            </w:r>
            <w:proofErr w:type="spellEnd"/>
            <w:r w:rsidRPr="00023394">
              <w:rPr>
                <w:rFonts w:asciiTheme="minorHAnsi" w:hAnsiTheme="minorHAnsi" w:cstheme="minorHAnsi"/>
                <w:sz w:val="22"/>
                <w:szCs w:val="22"/>
                <w:lang w:val="en-AU" w:eastAsia="ko-KR"/>
              </w:rPr>
              <w:t>)</w:t>
            </w:r>
          </w:p>
        </w:tc>
        <w:sdt>
          <w:sdtPr>
            <w:rPr>
              <w:rFonts w:asciiTheme="minorHAnsi" w:hAnsiTheme="minorHAnsi" w:cstheme="minorHAnsi"/>
              <w:sz w:val="22"/>
              <w:szCs w:val="22"/>
              <w:lang w:val="en-AU" w:eastAsia="ko-KR"/>
            </w:rPr>
            <w:id w:val="1294337346"/>
            <w:placeholder>
              <w:docPart w:val="3A0896A666DF4C3C854E35DB5309293C"/>
            </w:placeholder>
            <w:showingPlcHdr/>
            <w:date>
              <w:dateFormat w:val="dd/MM/yyyy"/>
              <w:lid w:val="en-GB"/>
              <w:storeMappedDataAs w:val="dateTime"/>
              <w:calendar w:val="gregorian"/>
            </w:date>
          </w:sdtPr>
          <w:sdtEndPr/>
          <w:sdtContent>
            <w:tc>
              <w:tcPr>
                <w:tcW w:w="2629" w:type="dxa"/>
              </w:tcPr>
              <w:p w14:paraId="2C95905F" w14:textId="02323CBD" w:rsidR="00161758" w:rsidRPr="00023394" w:rsidRDefault="0083206F" w:rsidP="00161758">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to enter a date.</w:t>
                </w:r>
              </w:p>
            </w:tc>
          </w:sdtContent>
        </w:sdt>
      </w:tr>
      <w:tr w:rsidR="00161758" w:rsidRPr="00023394" w14:paraId="311BC479" w14:textId="77777777" w:rsidTr="00002E8F">
        <w:tc>
          <w:tcPr>
            <w:tcW w:w="9854" w:type="dxa"/>
            <w:gridSpan w:val="5"/>
          </w:tcPr>
          <w:p w14:paraId="1C638616" w14:textId="5AE49FBB"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Please briefly describe your experience of this course below. What did you learn? (Max. 200 words)</w:t>
            </w:r>
          </w:p>
        </w:tc>
      </w:tr>
      <w:tr w:rsidR="00161758" w:rsidRPr="00023394" w14:paraId="587980D3" w14:textId="77777777" w:rsidTr="00002E8F">
        <w:tc>
          <w:tcPr>
            <w:tcW w:w="9854" w:type="dxa"/>
            <w:gridSpan w:val="5"/>
          </w:tcPr>
          <w:p w14:paraId="4A744A6B" w14:textId="77777777" w:rsidR="0028151C" w:rsidRPr="00023394" w:rsidRDefault="0028151C" w:rsidP="00161758">
            <w:pPr>
              <w:rPr>
                <w:rFonts w:asciiTheme="minorHAnsi" w:hAnsiTheme="minorHAnsi" w:cstheme="minorHAnsi"/>
                <w:sz w:val="22"/>
                <w:szCs w:val="22"/>
                <w:lang w:val="en-AU" w:eastAsia="ko-KR"/>
              </w:rPr>
            </w:pPr>
          </w:p>
          <w:p w14:paraId="44560976" w14:textId="77777777" w:rsidR="00EB1198" w:rsidRPr="00023394" w:rsidRDefault="00EB1198" w:rsidP="00161758">
            <w:pPr>
              <w:rPr>
                <w:rFonts w:asciiTheme="minorHAnsi" w:hAnsiTheme="minorHAnsi" w:cstheme="minorHAnsi"/>
                <w:sz w:val="22"/>
                <w:szCs w:val="22"/>
                <w:lang w:val="en-AU" w:eastAsia="ko-KR"/>
              </w:rPr>
            </w:pPr>
          </w:p>
          <w:p w14:paraId="1D120C95" w14:textId="6A57C60E" w:rsidR="00EB1198" w:rsidRPr="00023394" w:rsidRDefault="00EB1198" w:rsidP="00161758">
            <w:pPr>
              <w:rPr>
                <w:rFonts w:asciiTheme="minorHAnsi" w:hAnsiTheme="minorHAnsi" w:cstheme="minorHAnsi"/>
                <w:sz w:val="22"/>
                <w:szCs w:val="22"/>
                <w:lang w:val="en-AU" w:eastAsia="ko-KR"/>
              </w:rPr>
            </w:pPr>
          </w:p>
        </w:tc>
      </w:tr>
    </w:tbl>
    <w:p w14:paraId="5F6D0C68" w14:textId="77777777" w:rsidR="00272BD6" w:rsidRPr="00023394" w:rsidRDefault="00272BD6" w:rsidP="00157F7F">
      <w:pPr>
        <w:rPr>
          <w:rFonts w:asciiTheme="minorHAnsi" w:hAnsiTheme="minorHAnsi" w:cstheme="minorHAnsi"/>
          <w:sz w:val="22"/>
          <w:szCs w:val="22"/>
          <w:lang w:val="en-AU" w:eastAsia="ko-KR"/>
        </w:rPr>
      </w:pPr>
    </w:p>
    <w:p w14:paraId="74D0A1C3" w14:textId="79BCEA14" w:rsidR="0080702C" w:rsidRPr="00023394" w:rsidRDefault="00C47447"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Please tell us about your personal mindfulness practice below. </w:t>
      </w:r>
    </w:p>
    <w:tbl>
      <w:tblPr>
        <w:tblStyle w:val="TableGrid"/>
        <w:tblW w:w="9845" w:type="dxa"/>
        <w:tblLook w:val="04A0" w:firstRow="1" w:lastRow="0" w:firstColumn="1" w:lastColumn="0" w:noHBand="0" w:noVBand="1"/>
      </w:tblPr>
      <w:tblGrid>
        <w:gridCol w:w="5098"/>
        <w:gridCol w:w="4747"/>
      </w:tblGrid>
      <w:tr w:rsidR="0080702C" w:rsidRPr="00023394" w14:paraId="4AEB38B2" w14:textId="77777777" w:rsidTr="009A7770">
        <w:trPr>
          <w:trHeight w:val="744"/>
        </w:trPr>
        <w:tc>
          <w:tcPr>
            <w:tcW w:w="5098" w:type="dxa"/>
          </w:tcPr>
          <w:p w14:paraId="5F9A8DF8" w14:textId="4A2452C4" w:rsidR="0080702C" w:rsidRPr="00023394" w:rsidRDefault="0080702C"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For how long have you been practicing? </w:t>
            </w:r>
            <w:r w:rsidR="002F7A96" w:rsidRPr="00023394">
              <w:rPr>
                <w:rFonts w:asciiTheme="minorHAnsi" w:hAnsiTheme="minorHAnsi" w:cstheme="minorHAnsi"/>
                <w:sz w:val="22"/>
                <w:szCs w:val="22"/>
                <w:lang w:val="en-AU" w:eastAsia="ko-KR"/>
              </w:rPr>
              <w:br/>
            </w:r>
            <w:r w:rsidRPr="00023394">
              <w:rPr>
                <w:rFonts w:asciiTheme="minorHAnsi" w:hAnsiTheme="minorHAnsi" w:cstheme="minorHAnsi"/>
                <w:sz w:val="22"/>
                <w:szCs w:val="22"/>
                <w:lang w:val="en-AU" w:eastAsia="ko-KR"/>
              </w:rPr>
              <w:t>(</w:t>
            </w:r>
            <w:proofErr w:type="gramStart"/>
            <w:r w:rsidRPr="00023394">
              <w:rPr>
                <w:rFonts w:asciiTheme="minorHAnsi" w:hAnsiTheme="minorHAnsi" w:cstheme="minorHAnsi"/>
                <w:sz w:val="22"/>
                <w:szCs w:val="22"/>
                <w:lang w:val="en-AU" w:eastAsia="ko-KR"/>
              </w:rPr>
              <w:t>in</w:t>
            </w:r>
            <w:proofErr w:type="gramEnd"/>
            <w:r w:rsidRPr="00023394">
              <w:rPr>
                <w:rFonts w:asciiTheme="minorHAnsi" w:hAnsiTheme="minorHAnsi" w:cstheme="minorHAnsi"/>
                <w:sz w:val="22"/>
                <w:szCs w:val="22"/>
                <w:lang w:val="en-AU" w:eastAsia="ko-KR"/>
              </w:rPr>
              <w:t xml:space="preserve"> months or years)</w:t>
            </w:r>
          </w:p>
        </w:tc>
        <w:tc>
          <w:tcPr>
            <w:tcW w:w="4747" w:type="dxa"/>
          </w:tcPr>
          <w:p w14:paraId="47455C1A" w14:textId="4E27A086" w:rsidR="001E068F" w:rsidRPr="00023394" w:rsidRDefault="001E068F" w:rsidP="00157F7F">
            <w:pPr>
              <w:rPr>
                <w:rFonts w:asciiTheme="minorHAnsi" w:hAnsiTheme="minorHAnsi" w:cstheme="minorHAnsi"/>
                <w:sz w:val="22"/>
                <w:szCs w:val="22"/>
                <w:lang w:val="en-AU" w:eastAsia="ko-KR"/>
              </w:rPr>
            </w:pPr>
          </w:p>
        </w:tc>
      </w:tr>
      <w:tr w:rsidR="009A7770" w:rsidRPr="00023394" w14:paraId="6E1D3052" w14:textId="77777777" w:rsidTr="009A7770">
        <w:trPr>
          <w:trHeight w:val="363"/>
        </w:trPr>
        <w:tc>
          <w:tcPr>
            <w:tcW w:w="9845" w:type="dxa"/>
            <w:gridSpan w:val="2"/>
          </w:tcPr>
          <w:p w14:paraId="1B21789F" w14:textId="7518856E" w:rsidR="009A7770" w:rsidRPr="00023394" w:rsidRDefault="009A7770"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What practices do you do?</w:t>
            </w:r>
          </w:p>
        </w:tc>
      </w:tr>
      <w:tr w:rsidR="009A7770" w:rsidRPr="00023394" w14:paraId="4A773DB0" w14:textId="77777777" w:rsidTr="009A7770">
        <w:trPr>
          <w:trHeight w:val="363"/>
        </w:trPr>
        <w:tc>
          <w:tcPr>
            <w:tcW w:w="9845" w:type="dxa"/>
            <w:gridSpan w:val="2"/>
          </w:tcPr>
          <w:p w14:paraId="511FC28B" w14:textId="56167FCA" w:rsidR="009A7770" w:rsidRPr="00023394" w:rsidRDefault="009A7770" w:rsidP="00157F7F">
            <w:pPr>
              <w:rPr>
                <w:rFonts w:asciiTheme="minorHAnsi" w:hAnsiTheme="minorHAnsi" w:cstheme="minorHAnsi"/>
                <w:sz w:val="22"/>
                <w:szCs w:val="22"/>
                <w:lang w:val="en-AU" w:eastAsia="ko-KR"/>
              </w:rPr>
            </w:pPr>
          </w:p>
        </w:tc>
      </w:tr>
      <w:tr w:rsidR="00974734" w:rsidRPr="00023394" w14:paraId="486AADD7" w14:textId="77777777" w:rsidTr="00974734">
        <w:trPr>
          <w:trHeight w:val="393"/>
        </w:trPr>
        <w:tc>
          <w:tcPr>
            <w:tcW w:w="9845" w:type="dxa"/>
            <w:gridSpan w:val="2"/>
          </w:tcPr>
          <w:p w14:paraId="00FB6BFE" w14:textId="72DBE203" w:rsidR="00974734" w:rsidRPr="00023394" w:rsidRDefault="00974734"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How often and for how long do you typically practice? (For example, 3 times a week for 20 minutes)</w:t>
            </w:r>
          </w:p>
        </w:tc>
      </w:tr>
      <w:tr w:rsidR="00EB1198" w:rsidRPr="00023394" w14:paraId="00E82395" w14:textId="77777777" w:rsidTr="00974734">
        <w:trPr>
          <w:trHeight w:val="393"/>
        </w:trPr>
        <w:tc>
          <w:tcPr>
            <w:tcW w:w="9845" w:type="dxa"/>
            <w:gridSpan w:val="2"/>
          </w:tcPr>
          <w:p w14:paraId="3B352563" w14:textId="77777777" w:rsidR="00EB1198" w:rsidRPr="00023394" w:rsidRDefault="00EB1198" w:rsidP="00157F7F">
            <w:pPr>
              <w:rPr>
                <w:rFonts w:asciiTheme="minorHAnsi" w:hAnsiTheme="minorHAnsi" w:cstheme="minorHAnsi"/>
                <w:sz w:val="22"/>
                <w:szCs w:val="22"/>
                <w:lang w:val="en-AU" w:eastAsia="ko-KR"/>
              </w:rPr>
            </w:pPr>
          </w:p>
        </w:tc>
      </w:tr>
      <w:tr w:rsidR="0080702C" w:rsidRPr="00023394" w14:paraId="4B429FC1" w14:textId="77777777" w:rsidTr="001E068F">
        <w:trPr>
          <w:trHeight w:val="732"/>
        </w:trPr>
        <w:tc>
          <w:tcPr>
            <w:tcW w:w="9845" w:type="dxa"/>
            <w:gridSpan w:val="2"/>
          </w:tcPr>
          <w:p w14:paraId="52569509" w14:textId="021473E0" w:rsidR="0080702C" w:rsidRPr="00023394" w:rsidRDefault="0080702C"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Below, please </w:t>
            </w:r>
            <w:r w:rsidR="009716E9" w:rsidRPr="00023394">
              <w:rPr>
                <w:rFonts w:asciiTheme="minorHAnsi" w:hAnsiTheme="minorHAnsi" w:cstheme="minorHAnsi"/>
                <w:sz w:val="22"/>
                <w:szCs w:val="22"/>
                <w:lang w:val="en-AU" w:eastAsia="ko-KR"/>
              </w:rPr>
              <w:t xml:space="preserve">briefly </w:t>
            </w:r>
            <w:r w:rsidRPr="00023394">
              <w:rPr>
                <w:rFonts w:asciiTheme="minorHAnsi" w:hAnsiTheme="minorHAnsi" w:cstheme="minorHAnsi"/>
                <w:sz w:val="22"/>
                <w:szCs w:val="22"/>
                <w:lang w:val="en-AU" w:eastAsia="ko-KR"/>
              </w:rPr>
              <w:t>describe any delights, difficulties, or discoveries you have been working with recently in your practice</w:t>
            </w:r>
            <w:r w:rsidR="002F7A96" w:rsidRPr="00023394">
              <w:rPr>
                <w:rFonts w:asciiTheme="minorHAnsi" w:hAnsiTheme="minorHAnsi" w:cstheme="minorHAnsi"/>
                <w:sz w:val="22"/>
                <w:szCs w:val="22"/>
                <w:lang w:val="en-AU" w:eastAsia="ko-KR"/>
              </w:rPr>
              <w:t>.</w:t>
            </w:r>
            <w:r w:rsidRPr="00023394">
              <w:rPr>
                <w:rFonts w:asciiTheme="minorHAnsi" w:hAnsiTheme="minorHAnsi" w:cstheme="minorHAnsi"/>
                <w:sz w:val="22"/>
                <w:szCs w:val="22"/>
                <w:lang w:val="en-AU" w:eastAsia="ko-KR"/>
              </w:rPr>
              <w:t xml:space="preserve"> (Max 200 words)</w:t>
            </w:r>
          </w:p>
        </w:tc>
      </w:tr>
      <w:tr w:rsidR="0080702C" w:rsidRPr="00023394" w14:paraId="3B7EAEDD" w14:textId="77777777" w:rsidTr="001E068F">
        <w:trPr>
          <w:trHeight w:val="2236"/>
        </w:trPr>
        <w:tc>
          <w:tcPr>
            <w:tcW w:w="9845" w:type="dxa"/>
            <w:gridSpan w:val="2"/>
          </w:tcPr>
          <w:p w14:paraId="1B5509F3" w14:textId="6EE0E3F7" w:rsidR="002F7A96" w:rsidRPr="00023394" w:rsidRDefault="002F7A96" w:rsidP="00157F7F">
            <w:pPr>
              <w:rPr>
                <w:rFonts w:asciiTheme="minorHAnsi" w:hAnsiTheme="minorHAnsi" w:cstheme="minorHAnsi"/>
                <w:sz w:val="22"/>
                <w:szCs w:val="22"/>
                <w:lang w:val="en-AU" w:eastAsia="ko-KR"/>
              </w:rPr>
            </w:pPr>
          </w:p>
        </w:tc>
      </w:tr>
    </w:tbl>
    <w:p w14:paraId="7EA954F8" w14:textId="1B673ED9" w:rsidR="00C47447" w:rsidRPr="00023394" w:rsidRDefault="00C47447" w:rsidP="00157F7F">
      <w:pPr>
        <w:rPr>
          <w:rFonts w:asciiTheme="minorHAnsi" w:hAnsiTheme="minorHAnsi" w:cstheme="minorHAnsi"/>
          <w:sz w:val="22"/>
          <w:szCs w:val="22"/>
          <w:lang w:val="en-AU" w:eastAsia="ko-KR"/>
        </w:rPr>
      </w:pPr>
    </w:p>
    <w:p w14:paraId="6FDF03F3" w14:textId="0787CFA0" w:rsidR="00C47447" w:rsidRPr="00023394" w:rsidRDefault="00C47447"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Have you attended any meditation retreats?</w:t>
      </w:r>
      <w:r w:rsidR="00980A34" w:rsidRPr="00023394">
        <w:rPr>
          <w:rFonts w:asciiTheme="minorHAnsi" w:hAnsiTheme="minorHAnsi" w:cstheme="minorHAnsi"/>
          <w:iCs/>
          <w:sz w:val="22"/>
          <w:szCs w:val="22"/>
          <w:lang w:val="en-AU"/>
        </w:rPr>
        <w:tab/>
      </w:r>
      <w:r w:rsidR="00980A34"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980A34"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884520193"/>
          <w14:checkbox>
            <w14:checked w14:val="0"/>
            <w14:checkedState w14:val="2612" w14:font="MS Gothic"/>
            <w14:uncheckedState w14:val="2610" w14:font="MS Gothic"/>
          </w14:checkbox>
        </w:sdtPr>
        <w:sdtEndPr/>
        <w:sdtContent>
          <w:r w:rsidR="00980A34" w:rsidRPr="00023394">
            <w:rPr>
              <w:rFonts w:ascii="Segoe UI Symbol" w:eastAsia="MS Gothic" w:hAnsi="Segoe UI Symbol" w:cs="Segoe UI Symbol"/>
              <w:iCs/>
              <w:sz w:val="22"/>
              <w:szCs w:val="22"/>
              <w:lang w:val="en-AU"/>
            </w:rPr>
            <w:t>☐</w:t>
          </w:r>
        </w:sdtContent>
      </w:sdt>
      <w:r w:rsidRPr="00023394">
        <w:rPr>
          <w:rFonts w:asciiTheme="minorHAnsi" w:hAnsiTheme="minorHAnsi" w:cstheme="minorHAnsi"/>
          <w:iCs/>
          <w:sz w:val="22"/>
          <w:szCs w:val="22"/>
          <w:lang w:val="en-AU"/>
        </w:rPr>
        <w:t>Yes</w:t>
      </w:r>
      <w:r w:rsidRPr="00023394">
        <w:rPr>
          <w:rFonts w:asciiTheme="minorHAnsi" w:hAnsiTheme="minorHAnsi" w:cstheme="minorHAnsi"/>
          <w:iCs/>
          <w:sz w:val="22"/>
          <w:szCs w:val="22"/>
          <w:lang w:val="en-AU"/>
        </w:rPr>
        <w:tab/>
      </w:r>
      <w:r w:rsidRPr="00023394">
        <w:rPr>
          <w:rFonts w:asciiTheme="minorHAnsi" w:hAnsiTheme="minorHAnsi" w:cstheme="minorHAnsi"/>
          <w:iCs/>
          <w:sz w:val="22"/>
          <w:szCs w:val="22"/>
          <w:lang w:val="en-AU"/>
        </w:rPr>
        <w:tab/>
      </w:r>
      <w:r w:rsidRPr="00023394">
        <w:rPr>
          <w:rFonts w:asciiTheme="minorHAnsi" w:hAnsiTheme="minorHAnsi" w:cstheme="minorHAnsi"/>
          <w:iCs/>
          <w:sz w:val="22"/>
          <w:szCs w:val="22"/>
          <w:lang w:val="en-AU"/>
        </w:rPr>
        <w:tab/>
        <w:t xml:space="preserve"> </w:t>
      </w:r>
      <w:r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650408418"/>
          <w14:checkbox>
            <w14:checked w14:val="0"/>
            <w14:checkedState w14:val="2612" w14:font="MS Gothic"/>
            <w14:uncheckedState w14:val="2610" w14:font="MS Gothic"/>
          </w14:checkbox>
        </w:sdtPr>
        <w:sdtEndPr/>
        <w:sdtContent>
          <w:r w:rsidRPr="00023394">
            <w:rPr>
              <w:rFonts w:ascii="Segoe UI Symbol" w:eastAsia="MS Gothic" w:hAnsi="Segoe UI Symbol" w:cs="Segoe UI Symbol"/>
              <w:iCs/>
              <w:sz w:val="22"/>
              <w:szCs w:val="22"/>
              <w:lang w:val="en-AU"/>
            </w:rPr>
            <w:t>☐</w:t>
          </w:r>
        </w:sdtContent>
      </w:sdt>
      <w:r w:rsidRPr="00023394">
        <w:rPr>
          <w:rFonts w:asciiTheme="minorHAnsi" w:hAnsiTheme="minorHAnsi" w:cstheme="minorHAnsi"/>
          <w:iCs/>
          <w:sz w:val="22"/>
          <w:szCs w:val="22"/>
          <w:lang w:val="en-AU"/>
        </w:rPr>
        <w:t xml:space="preserve">No </w:t>
      </w:r>
    </w:p>
    <w:p w14:paraId="37F4A83D" w14:textId="5C90549E" w:rsidR="00C47447" w:rsidRPr="00023394" w:rsidRDefault="00C47447"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If </w:t>
      </w:r>
      <w:r w:rsidR="001E068F" w:rsidRPr="00023394">
        <w:rPr>
          <w:rFonts w:asciiTheme="minorHAnsi" w:hAnsiTheme="minorHAnsi" w:cstheme="minorHAnsi"/>
          <w:iCs/>
          <w:sz w:val="22"/>
          <w:szCs w:val="22"/>
          <w:lang w:val="en-AU"/>
        </w:rPr>
        <w:t>yes</w:t>
      </w:r>
      <w:r w:rsidRPr="00023394">
        <w:rPr>
          <w:rFonts w:asciiTheme="minorHAnsi" w:hAnsiTheme="minorHAnsi" w:cstheme="minorHAnsi"/>
          <w:iCs/>
          <w:sz w:val="22"/>
          <w:szCs w:val="22"/>
          <w:lang w:val="en-AU"/>
        </w:rPr>
        <w:t xml:space="preserve">, please give details below. </w:t>
      </w:r>
    </w:p>
    <w:tbl>
      <w:tblPr>
        <w:tblStyle w:val="TableGrid"/>
        <w:tblW w:w="0" w:type="auto"/>
        <w:tblLook w:val="04A0" w:firstRow="1" w:lastRow="0" w:firstColumn="1" w:lastColumn="0" w:noHBand="0" w:noVBand="1"/>
      </w:tblPr>
      <w:tblGrid>
        <w:gridCol w:w="2547"/>
        <w:gridCol w:w="7307"/>
      </w:tblGrid>
      <w:tr w:rsidR="00C47447" w:rsidRPr="00023394" w14:paraId="75C91E88" w14:textId="77777777" w:rsidTr="00F67353">
        <w:tc>
          <w:tcPr>
            <w:tcW w:w="2547" w:type="dxa"/>
          </w:tcPr>
          <w:p w14:paraId="4D8A9059" w14:textId="1C2C1250" w:rsidR="00C47447" w:rsidRPr="00023394" w:rsidRDefault="00432C0D"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Type of retreat(s)</w:t>
            </w:r>
          </w:p>
        </w:tc>
        <w:tc>
          <w:tcPr>
            <w:tcW w:w="7307" w:type="dxa"/>
          </w:tcPr>
          <w:p w14:paraId="57D0869D" w14:textId="64703E65" w:rsidR="00432C0D" w:rsidRPr="00023394" w:rsidRDefault="00432C0D" w:rsidP="006E03C1">
            <w:pPr>
              <w:rPr>
                <w:rFonts w:asciiTheme="minorHAnsi" w:hAnsiTheme="minorHAnsi" w:cstheme="minorHAnsi"/>
                <w:sz w:val="22"/>
                <w:szCs w:val="22"/>
                <w:lang w:val="en-AU" w:eastAsia="ko-KR"/>
              </w:rPr>
            </w:pPr>
          </w:p>
        </w:tc>
      </w:tr>
      <w:tr w:rsidR="004D5A65" w:rsidRPr="00023394" w14:paraId="6D0BAE02" w14:textId="77777777" w:rsidTr="00F67353">
        <w:tc>
          <w:tcPr>
            <w:tcW w:w="2547" w:type="dxa"/>
          </w:tcPr>
          <w:p w14:paraId="0861FBAF" w14:textId="231AD290" w:rsidR="004D5A65" w:rsidRPr="00023394" w:rsidRDefault="004D5A65"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Name</w:t>
            </w:r>
            <w:r w:rsidR="00F67353" w:rsidRPr="00023394">
              <w:rPr>
                <w:rFonts w:asciiTheme="minorHAnsi" w:hAnsiTheme="minorHAnsi" w:cstheme="minorHAnsi"/>
                <w:sz w:val="22"/>
                <w:szCs w:val="22"/>
                <w:lang w:val="en-AU" w:eastAsia="ko-KR"/>
              </w:rPr>
              <w:t>(s)</w:t>
            </w:r>
            <w:r w:rsidRPr="00023394">
              <w:rPr>
                <w:rFonts w:asciiTheme="minorHAnsi" w:hAnsiTheme="minorHAnsi" w:cstheme="minorHAnsi"/>
                <w:sz w:val="22"/>
                <w:szCs w:val="22"/>
                <w:lang w:val="en-AU" w:eastAsia="ko-KR"/>
              </w:rPr>
              <w:t xml:space="preserve"> of retreat lead(s)</w:t>
            </w:r>
          </w:p>
        </w:tc>
        <w:tc>
          <w:tcPr>
            <w:tcW w:w="7307" w:type="dxa"/>
          </w:tcPr>
          <w:p w14:paraId="32010AE4" w14:textId="77956B1A" w:rsidR="00446D21" w:rsidRPr="00023394" w:rsidRDefault="00446D21" w:rsidP="006E03C1">
            <w:pPr>
              <w:rPr>
                <w:rFonts w:asciiTheme="minorHAnsi" w:hAnsiTheme="minorHAnsi" w:cstheme="minorHAnsi"/>
                <w:sz w:val="22"/>
                <w:szCs w:val="22"/>
                <w:lang w:val="en-AU" w:eastAsia="ko-KR"/>
              </w:rPr>
            </w:pPr>
          </w:p>
        </w:tc>
      </w:tr>
      <w:tr w:rsidR="00C47447" w:rsidRPr="00023394" w14:paraId="2AA9E03A" w14:textId="77777777" w:rsidTr="00F67353">
        <w:trPr>
          <w:trHeight w:val="453"/>
        </w:trPr>
        <w:tc>
          <w:tcPr>
            <w:tcW w:w="2547" w:type="dxa"/>
          </w:tcPr>
          <w:p w14:paraId="3FA53E05" w14:textId="67735FD9" w:rsidR="00C47447" w:rsidRPr="00023394" w:rsidRDefault="00C47447"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Duration</w:t>
            </w:r>
          </w:p>
        </w:tc>
        <w:tc>
          <w:tcPr>
            <w:tcW w:w="7307" w:type="dxa"/>
          </w:tcPr>
          <w:p w14:paraId="41490DF9" w14:textId="35C0D6A8" w:rsidR="00432C0D" w:rsidRPr="00023394" w:rsidRDefault="00432C0D" w:rsidP="0083206F">
            <w:pPr>
              <w:rPr>
                <w:rFonts w:asciiTheme="minorHAnsi" w:hAnsiTheme="minorHAnsi" w:cstheme="minorHAnsi"/>
                <w:sz w:val="22"/>
                <w:szCs w:val="22"/>
                <w:lang w:val="en-AU" w:eastAsia="ko-KR"/>
              </w:rPr>
            </w:pPr>
          </w:p>
        </w:tc>
      </w:tr>
      <w:tr w:rsidR="00C47447" w:rsidRPr="00023394" w14:paraId="457D33C5" w14:textId="77777777" w:rsidTr="00F67353">
        <w:tc>
          <w:tcPr>
            <w:tcW w:w="2547" w:type="dxa"/>
          </w:tcPr>
          <w:p w14:paraId="520BD195" w14:textId="64C79C1B" w:rsidR="00C47447" w:rsidRPr="00023394" w:rsidRDefault="00C47447"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Location </w:t>
            </w:r>
          </w:p>
        </w:tc>
        <w:sdt>
          <w:sdtPr>
            <w:rPr>
              <w:rFonts w:asciiTheme="minorHAnsi" w:hAnsiTheme="minorHAnsi" w:cstheme="minorHAnsi"/>
              <w:sz w:val="22"/>
              <w:szCs w:val="22"/>
              <w:lang w:val="en-AU" w:eastAsia="ko-KR"/>
            </w:rPr>
            <w:id w:val="1468000501"/>
            <w:placeholder>
              <w:docPart w:val="C2E1DAB35A0D404091976D486ACF2610"/>
            </w:placeholder>
            <w:showingPlcHdr/>
          </w:sdtPr>
          <w:sdtEndPr/>
          <w:sdtContent>
            <w:tc>
              <w:tcPr>
                <w:tcW w:w="7307" w:type="dxa"/>
              </w:tcPr>
              <w:p w14:paraId="2A742A08" w14:textId="34E7398D" w:rsidR="00C47447" w:rsidRPr="00023394" w:rsidRDefault="0028151C" w:rsidP="006E03C1">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432C0D" w:rsidRPr="00023394" w14:paraId="5064017F" w14:textId="77777777" w:rsidTr="00F67353">
        <w:tc>
          <w:tcPr>
            <w:tcW w:w="2547" w:type="dxa"/>
          </w:tcPr>
          <w:p w14:paraId="6F37F59D" w14:textId="77777777" w:rsidR="00432C0D" w:rsidRPr="00023394" w:rsidRDefault="00432C0D"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Dates</w:t>
            </w:r>
          </w:p>
        </w:tc>
        <w:sdt>
          <w:sdtPr>
            <w:rPr>
              <w:rFonts w:asciiTheme="minorHAnsi" w:hAnsiTheme="minorHAnsi" w:cstheme="minorHAnsi"/>
              <w:sz w:val="22"/>
              <w:szCs w:val="22"/>
              <w:lang w:val="en-AU" w:eastAsia="ko-KR"/>
            </w:rPr>
            <w:id w:val="-632255333"/>
            <w:placeholder>
              <w:docPart w:val="84202EA1B5F4494493E642DE894A3A7D"/>
            </w:placeholder>
            <w:showingPlcHdr/>
          </w:sdtPr>
          <w:sdtEndPr/>
          <w:sdtContent>
            <w:tc>
              <w:tcPr>
                <w:tcW w:w="7307" w:type="dxa"/>
              </w:tcPr>
              <w:p w14:paraId="5B7C7366" w14:textId="42EFC22C" w:rsidR="00432C0D" w:rsidRPr="00023394" w:rsidRDefault="0083206F" w:rsidP="006E03C1">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C47447" w:rsidRPr="00023394" w14:paraId="63748E3B" w14:textId="77777777" w:rsidTr="006E03C1">
        <w:tc>
          <w:tcPr>
            <w:tcW w:w="9854" w:type="dxa"/>
            <w:gridSpan w:val="2"/>
          </w:tcPr>
          <w:p w14:paraId="279A3F21" w14:textId="4C50D53D" w:rsidR="00C47447" w:rsidRPr="00023394" w:rsidRDefault="00C47447" w:rsidP="006E03C1">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Please briefly describe any insights or understandings you have gained from your retreat experience. </w:t>
            </w:r>
            <w:r w:rsidR="00432C0D" w:rsidRPr="00023394">
              <w:rPr>
                <w:rFonts w:asciiTheme="minorHAnsi" w:hAnsiTheme="minorHAnsi" w:cstheme="minorHAnsi"/>
                <w:sz w:val="22"/>
                <w:szCs w:val="22"/>
                <w:lang w:val="en-AU" w:eastAsia="ko-KR"/>
              </w:rPr>
              <w:br/>
            </w:r>
            <w:r w:rsidRPr="00023394">
              <w:rPr>
                <w:rFonts w:asciiTheme="minorHAnsi" w:hAnsiTheme="minorHAnsi" w:cstheme="minorHAnsi"/>
                <w:sz w:val="22"/>
                <w:szCs w:val="22"/>
                <w:lang w:val="en-AU" w:eastAsia="ko-KR"/>
              </w:rPr>
              <w:t>(Max. 200 words)</w:t>
            </w:r>
          </w:p>
        </w:tc>
      </w:tr>
      <w:tr w:rsidR="00C47447" w:rsidRPr="00023394" w14:paraId="56D31B3F" w14:textId="77777777" w:rsidTr="006E03C1">
        <w:tc>
          <w:tcPr>
            <w:tcW w:w="9854" w:type="dxa"/>
            <w:gridSpan w:val="2"/>
          </w:tcPr>
          <w:p w14:paraId="4319CEF8" w14:textId="0AA07D0E" w:rsidR="00C47447" w:rsidRPr="00023394" w:rsidRDefault="00C47447" w:rsidP="006E03C1">
            <w:pPr>
              <w:rPr>
                <w:rFonts w:asciiTheme="minorHAnsi" w:hAnsiTheme="minorHAnsi" w:cstheme="minorHAnsi"/>
                <w:sz w:val="22"/>
                <w:szCs w:val="22"/>
                <w:lang w:val="en-AU" w:eastAsia="ko-KR"/>
              </w:rPr>
            </w:pPr>
          </w:p>
          <w:p w14:paraId="49EA2E85" w14:textId="7143545A" w:rsidR="00EB1198" w:rsidRPr="00023394" w:rsidRDefault="00EB1198" w:rsidP="006E03C1">
            <w:pPr>
              <w:rPr>
                <w:rFonts w:asciiTheme="minorHAnsi" w:hAnsiTheme="minorHAnsi" w:cstheme="minorHAnsi"/>
                <w:sz w:val="22"/>
                <w:szCs w:val="22"/>
                <w:lang w:val="en-AU" w:eastAsia="ko-KR"/>
              </w:rPr>
            </w:pPr>
          </w:p>
          <w:p w14:paraId="27C7E332" w14:textId="77777777" w:rsidR="00EB1198" w:rsidRPr="00023394" w:rsidRDefault="00EB1198" w:rsidP="006E03C1">
            <w:pPr>
              <w:rPr>
                <w:rFonts w:asciiTheme="minorHAnsi" w:hAnsiTheme="minorHAnsi" w:cstheme="minorHAnsi"/>
                <w:sz w:val="22"/>
                <w:szCs w:val="22"/>
                <w:lang w:val="en-AU" w:eastAsia="ko-KR"/>
              </w:rPr>
            </w:pPr>
          </w:p>
          <w:p w14:paraId="5025D7C2" w14:textId="77777777" w:rsidR="00C47447" w:rsidRPr="00023394" w:rsidRDefault="00C47447" w:rsidP="006E03C1">
            <w:pPr>
              <w:rPr>
                <w:rFonts w:asciiTheme="minorHAnsi" w:hAnsiTheme="minorHAnsi" w:cstheme="minorHAnsi"/>
                <w:sz w:val="22"/>
                <w:szCs w:val="22"/>
                <w:lang w:val="en-AU" w:eastAsia="ko-KR"/>
              </w:rPr>
            </w:pPr>
          </w:p>
        </w:tc>
      </w:tr>
    </w:tbl>
    <w:p w14:paraId="1AC757BB" w14:textId="77777777" w:rsidR="00C47447" w:rsidRPr="00023394" w:rsidRDefault="00C47447" w:rsidP="00157F7F">
      <w:pPr>
        <w:rPr>
          <w:rFonts w:asciiTheme="minorHAnsi" w:hAnsiTheme="minorHAnsi" w:cstheme="minorHAnsi"/>
          <w:iCs/>
          <w:sz w:val="22"/>
          <w:szCs w:val="22"/>
          <w:lang w:val="en-AU"/>
        </w:rPr>
      </w:pPr>
    </w:p>
    <w:p w14:paraId="0438920D" w14:textId="7EF001A7" w:rsidR="00432C0D" w:rsidRPr="00023394" w:rsidRDefault="004D5A65" w:rsidP="00432C0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Please </w:t>
      </w:r>
      <w:proofErr w:type="gramStart"/>
      <w:r w:rsidRPr="00023394">
        <w:rPr>
          <w:rFonts w:asciiTheme="minorHAnsi" w:hAnsiTheme="minorHAnsi" w:cstheme="minorHAnsi"/>
          <w:sz w:val="22"/>
          <w:szCs w:val="22"/>
          <w:lang w:val="en-AU" w:eastAsia="ko-KR"/>
        </w:rPr>
        <w:t>describe briefly</w:t>
      </w:r>
      <w:proofErr w:type="gramEnd"/>
      <w:r w:rsidRPr="00023394">
        <w:rPr>
          <w:rFonts w:asciiTheme="minorHAnsi" w:hAnsiTheme="minorHAnsi" w:cstheme="minorHAnsi"/>
          <w:sz w:val="22"/>
          <w:szCs w:val="22"/>
          <w:lang w:val="en-AU" w:eastAsia="ko-KR"/>
        </w:rPr>
        <w:t xml:space="preserve"> your understanding of what mindfulness is and the ways in which it could help with mental health and psychological wellbeing. (Max. 200 words)</w:t>
      </w:r>
    </w:p>
    <w:tbl>
      <w:tblPr>
        <w:tblStyle w:val="TableGrid"/>
        <w:tblW w:w="0" w:type="auto"/>
        <w:tblLook w:val="04A0" w:firstRow="1" w:lastRow="0" w:firstColumn="1" w:lastColumn="0" w:noHBand="0" w:noVBand="1"/>
      </w:tblPr>
      <w:tblGrid>
        <w:gridCol w:w="9854"/>
      </w:tblGrid>
      <w:tr w:rsidR="00432C0D" w:rsidRPr="00023394" w14:paraId="7B433F32" w14:textId="77777777" w:rsidTr="006E03C1">
        <w:tc>
          <w:tcPr>
            <w:tcW w:w="9854" w:type="dxa"/>
          </w:tcPr>
          <w:p w14:paraId="66B27A36" w14:textId="332F0AC9" w:rsidR="00432C0D" w:rsidRPr="00023394" w:rsidRDefault="00432C0D" w:rsidP="006E03C1">
            <w:pPr>
              <w:rPr>
                <w:rFonts w:asciiTheme="minorHAnsi" w:hAnsiTheme="minorHAnsi" w:cstheme="minorHAnsi"/>
                <w:iCs/>
                <w:sz w:val="22"/>
                <w:szCs w:val="22"/>
                <w:lang w:val="en-AU"/>
              </w:rPr>
            </w:pPr>
          </w:p>
          <w:p w14:paraId="2EBD9D42" w14:textId="3B46B775" w:rsidR="00EB1198" w:rsidRPr="00023394" w:rsidRDefault="00EB1198" w:rsidP="006E03C1">
            <w:pPr>
              <w:rPr>
                <w:rFonts w:asciiTheme="minorHAnsi" w:hAnsiTheme="minorHAnsi" w:cstheme="minorHAnsi"/>
                <w:iCs/>
                <w:sz w:val="22"/>
                <w:szCs w:val="22"/>
                <w:lang w:val="en-AU"/>
              </w:rPr>
            </w:pPr>
          </w:p>
          <w:p w14:paraId="22F8CC1D" w14:textId="3DBB2863" w:rsidR="00EB1198" w:rsidRPr="00023394" w:rsidRDefault="00EB1198" w:rsidP="006E03C1">
            <w:pPr>
              <w:rPr>
                <w:rFonts w:asciiTheme="minorHAnsi" w:hAnsiTheme="minorHAnsi" w:cstheme="minorHAnsi"/>
                <w:iCs/>
                <w:sz w:val="22"/>
                <w:szCs w:val="22"/>
                <w:lang w:val="en-AU"/>
              </w:rPr>
            </w:pPr>
          </w:p>
          <w:p w14:paraId="50092C1D" w14:textId="77777777" w:rsidR="00EB1198" w:rsidRPr="00023394" w:rsidRDefault="00EB1198" w:rsidP="006E03C1">
            <w:pPr>
              <w:rPr>
                <w:rFonts w:asciiTheme="minorHAnsi" w:hAnsiTheme="minorHAnsi" w:cstheme="minorHAnsi"/>
                <w:iCs/>
                <w:sz w:val="22"/>
                <w:szCs w:val="22"/>
                <w:lang w:val="en-AU"/>
              </w:rPr>
            </w:pPr>
          </w:p>
          <w:p w14:paraId="68074DDE" w14:textId="77777777" w:rsidR="00432C0D" w:rsidRPr="00023394" w:rsidRDefault="00432C0D" w:rsidP="006E03C1">
            <w:pPr>
              <w:rPr>
                <w:rFonts w:asciiTheme="minorHAnsi" w:hAnsiTheme="minorHAnsi" w:cstheme="minorHAnsi"/>
                <w:iCs/>
                <w:sz w:val="22"/>
                <w:szCs w:val="22"/>
                <w:lang w:val="en-AU"/>
              </w:rPr>
            </w:pPr>
          </w:p>
        </w:tc>
      </w:tr>
    </w:tbl>
    <w:p w14:paraId="695B0972" w14:textId="06450CF8" w:rsidR="00C47447" w:rsidRPr="00023394" w:rsidRDefault="00C47447" w:rsidP="00432C0D">
      <w:pPr>
        <w:rPr>
          <w:rFonts w:asciiTheme="minorHAnsi" w:hAnsiTheme="minorHAnsi" w:cstheme="minorHAnsi"/>
          <w:iCs/>
          <w:sz w:val="22"/>
          <w:szCs w:val="22"/>
          <w:lang w:val="en-AU"/>
        </w:rPr>
      </w:pPr>
    </w:p>
    <w:p w14:paraId="3F314FEA" w14:textId="054723B0" w:rsidR="00432C0D" w:rsidRPr="00023394" w:rsidRDefault="00432C0D" w:rsidP="00432C0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lastRenderedPageBreak/>
        <w:t>Please describe a book or article you have read about mindfulness and what you found most interesting about it. (Max. 200 words)</w:t>
      </w:r>
    </w:p>
    <w:tbl>
      <w:tblPr>
        <w:tblStyle w:val="TableGrid"/>
        <w:tblW w:w="0" w:type="auto"/>
        <w:tblLook w:val="04A0" w:firstRow="1" w:lastRow="0" w:firstColumn="1" w:lastColumn="0" w:noHBand="0" w:noVBand="1"/>
      </w:tblPr>
      <w:tblGrid>
        <w:gridCol w:w="9854"/>
      </w:tblGrid>
      <w:tr w:rsidR="00EB1198" w:rsidRPr="00023394" w14:paraId="796AEAD7" w14:textId="77777777" w:rsidTr="00EB1198">
        <w:tc>
          <w:tcPr>
            <w:tcW w:w="9854" w:type="dxa"/>
          </w:tcPr>
          <w:p w14:paraId="0BF6CA1A" w14:textId="77777777" w:rsidR="00EB1198" w:rsidRPr="00023394" w:rsidRDefault="00EB1198" w:rsidP="00432C0D">
            <w:pPr>
              <w:rPr>
                <w:rFonts w:asciiTheme="minorHAnsi" w:hAnsiTheme="minorHAnsi" w:cstheme="minorHAnsi"/>
                <w:iCs/>
                <w:sz w:val="22"/>
                <w:szCs w:val="22"/>
                <w:lang w:val="en-AU"/>
              </w:rPr>
            </w:pPr>
          </w:p>
          <w:p w14:paraId="3301B4AD" w14:textId="77777777" w:rsidR="00EB1198" w:rsidRPr="00023394" w:rsidRDefault="00EB1198" w:rsidP="00432C0D">
            <w:pPr>
              <w:rPr>
                <w:rFonts w:asciiTheme="minorHAnsi" w:hAnsiTheme="minorHAnsi" w:cstheme="minorHAnsi"/>
                <w:iCs/>
                <w:sz w:val="22"/>
                <w:szCs w:val="22"/>
                <w:lang w:val="en-AU"/>
              </w:rPr>
            </w:pPr>
          </w:p>
          <w:p w14:paraId="53D2D3FF" w14:textId="77777777" w:rsidR="00EB1198" w:rsidRPr="00023394" w:rsidRDefault="00EB1198" w:rsidP="00432C0D">
            <w:pPr>
              <w:rPr>
                <w:rFonts w:asciiTheme="minorHAnsi" w:hAnsiTheme="minorHAnsi" w:cstheme="minorHAnsi"/>
                <w:iCs/>
                <w:sz w:val="22"/>
                <w:szCs w:val="22"/>
                <w:lang w:val="en-AU"/>
              </w:rPr>
            </w:pPr>
          </w:p>
          <w:p w14:paraId="7623A06D" w14:textId="77777777" w:rsidR="00EB1198" w:rsidRPr="00023394" w:rsidRDefault="00EB1198" w:rsidP="00432C0D">
            <w:pPr>
              <w:rPr>
                <w:rFonts w:asciiTheme="minorHAnsi" w:hAnsiTheme="minorHAnsi" w:cstheme="minorHAnsi"/>
                <w:iCs/>
                <w:sz w:val="22"/>
                <w:szCs w:val="22"/>
                <w:lang w:val="en-AU"/>
              </w:rPr>
            </w:pPr>
          </w:p>
          <w:p w14:paraId="343F3F44" w14:textId="5A1BC363" w:rsidR="00EB1198" w:rsidRPr="00023394" w:rsidRDefault="00EB1198" w:rsidP="00432C0D">
            <w:pPr>
              <w:rPr>
                <w:rFonts w:asciiTheme="minorHAnsi" w:hAnsiTheme="minorHAnsi" w:cstheme="minorHAnsi"/>
                <w:iCs/>
                <w:sz w:val="22"/>
                <w:szCs w:val="22"/>
                <w:lang w:val="en-AU"/>
              </w:rPr>
            </w:pPr>
          </w:p>
        </w:tc>
      </w:tr>
    </w:tbl>
    <w:p w14:paraId="220F475C" w14:textId="557AF807" w:rsidR="00432C0D" w:rsidRPr="00023394" w:rsidRDefault="00432C0D" w:rsidP="00432C0D">
      <w:pPr>
        <w:rPr>
          <w:rFonts w:asciiTheme="minorHAnsi" w:hAnsiTheme="minorHAnsi" w:cstheme="minorHAnsi"/>
          <w:iCs/>
          <w:sz w:val="22"/>
          <w:szCs w:val="22"/>
          <w:lang w:val="en-AU"/>
        </w:rPr>
      </w:pPr>
    </w:p>
    <w:p w14:paraId="40EA4FB6" w14:textId="54A9583A" w:rsidR="00432C0D" w:rsidRPr="00023394" w:rsidRDefault="00432C0D" w:rsidP="005B430D">
      <w:pPr>
        <w:widowControl/>
        <w:rPr>
          <w:rFonts w:asciiTheme="minorHAnsi" w:hAnsiTheme="minorHAnsi" w:cstheme="minorHAnsi"/>
          <w:b/>
          <w:bCs/>
          <w:iCs/>
          <w:sz w:val="22"/>
          <w:szCs w:val="22"/>
          <w:lang w:val="en-AU"/>
        </w:rPr>
      </w:pPr>
      <w:r w:rsidRPr="00023394">
        <w:rPr>
          <w:rFonts w:asciiTheme="minorHAnsi" w:hAnsiTheme="minorHAnsi" w:cstheme="minorHAnsi"/>
          <w:b/>
          <w:bCs/>
          <w:iCs/>
          <w:sz w:val="22"/>
          <w:szCs w:val="22"/>
          <w:lang w:val="en-AU"/>
        </w:rPr>
        <w:t>Goals</w:t>
      </w:r>
    </w:p>
    <w:p w14:paraId="1253E54D" w14:textId="77777777" w:rsidR="00F31240" w:rsidRPr="00023394" w:rsidRDefault="00F31240" w:rsidP="00432C0D">
      <w:pPr>
        <w:rPr>
          <w:rFonts w:asciiTheme="minorHAnsi" w:hAnsiTheme="minorHAnsi" w:cstheme="minorHAnsi"/>
          <w:iCs/>
          <w:sz w:val="22"/>
          <w:szCs w:val="22"/>
          <w:lang w:val="en-AU"/>
        </w:rPr>
      </w:pPr>
    </w:p>
    <w:p w14:paraId="03185218" w14:textId="3D12B91A" w:rsidR="00432C0D" w:rsidRPr="00023394" w:rsidRDefault="00432C0D" w:rsidP="00432C0D">
      <w:pPr>
        <w:rPr>
          <w:rFonts w:asciiTheme="minorHAnsi" w:hAnsiTheme="minorHAnsi" w:cstheme="minorHAnsi"/>
          <w:iCs/>
          <w:sz w:val="22"/>
          <w:szCs w:val="22"/>
          <w:lang w:val="en-AU"/>
        </w:rPr>
      </w:pPr>
      <w:bookmarkStart w:id="2" w:name="_Hlk59102959"/>
      <w:r w:rsidRPr="00023394">
        <w:rPr>
          <w:rFonts w:asciiTheme="minorHAnsi" w:hAnsiTheme="minorHAnsi" w:cstheme="minorHAnsi"/>
          <w:iCs/>
          <w:sz w:val="22"/>
          <w:szCs w:val="22"/>
          <w:lang w:val="en-AU"/>
        </w:rPr>
        <w:t>Why do you want to train to become a</w:t>
      </w:r>
      <w:r w:rsidR="004D5A65" w:rsidRPr="00023394">
        <w:rPr>
          <w:rFonts w:asciiTheme="minorHAnsi" w:hAnsiTheme="minorHAnsi" w:cstheme="minorHAnsi"/>
          <w:iCs/>
          <w:sz w:val="22"/>
          <w:szCs w:val="22"/>
          <w:lang w:val="en-AU"/>
        </w:rPr>
        <w:t xml:space="preserve"> mindfulness </w:t>
      </w:r>
      <w:r w:rsidRPr="00023394">
        <w:rPr>
          <w:rFonts w:asciiTheme="minorHAnsi" w:hAnsiTheme="minorHAnsi" w:cstheme="minorHAnsi"/>
          <w:iCs/>
          <w:sz w:val="22"/>
          <w:szCs w:val="22"/>
          <w:lang w:val="en-AU"/>
        </w:rPr>
        <w:t xml:space="preserve">teacher? </w:t>
      </w:r>
      <w:r w:rsidRPr="00023394">
        <w:rPr>
          <w:rFonts w:asciiTheme="minorHAnsi" w:hAnsiTheme="minorHAnsi" w:cstheme="minorHAnsi"/>
          <w:sz w:val="22"/>
          <w:szCs w:val="22"/>
          <w:lang w:val="en-AU" w:eastAsia="ko-KR"/>
        </w:rPr>
        <w:t>(Max. 200 words)</w:t>
      </w:r>
    </w:p>
    <w:p w14:paraId="7B3A302C" w14:textId="50C31B2E" w:rsidR="00432C0D" w:rsidRPr="00023394" w:rsidRDefault="00432C0D" w:rsidP="00432C0D">
      <w:pPr>
        <w:rPr>
          <w:rFonts w:asciiTheme="minorHAnsi" w:hAnsiTheme="minorHAnsi" w:cstheme="minorHAnsi"/>
          <w:iCs/>
          <w:sz w:val="22"/>
          <w:szCs w:val="22"/>
          <w:lang w:val="en-AU"/>
        </w:rPr>
      </w:pPr>
    </w:p>
    <w:tbl>
      <w:tblPr>
        <w:tblStyle w:val="TableGrid"/>
        <w:tblW w:w="0" w:type="auto"/>
        <w:tblLook w:val="04A0" w:firstRow="1" w:lastRow="0" w:firstColumn="1" w:lastColumn="0" w:noHBand="0" w:noVBand="1"/>
      </w:tblPr>
      <w:tblGrid>
        <w:gridCol w:w="9854"/>
      </w:tblGrid>
      <w:tr w:rsidR="00EB1198" w:rsidRPr="00023394" w14:paraId="03E74F3A" w14:textId="77777777" w:rsidTr="00EB1198">
        <w:tc>
          <w:tcPr>
            <w:tcW w:w="9854" w:type="dxa"/>
          </w:tcPr>
          <w:p w14:paraId="683BAA2C" w14:textId="77777777" w:rsidR="00EB1198" w:rsidRPr="00023394" w:rsidRDefault="00EB1198" w:rsidP="00432C0D">
            <w:pPr>
              <w:rPr>
                <w:rFonts w:asciiTheme="minorHAnsi" w:hAnsiTheme="minorHAnsi" w:cstheme="minorHAnsi"/>
                <w:iCs/>
                <w:sz w:val="22"/>
                <w:szCs w:val="22"/>
                <w:lang w:val="en-AU"/>
              </w:rPr>
            </w:pPr>
          </w:p>
          <w:p w14:paraId="10D52F5E" w14:textId="77777777" w:rsidR="00EB1198" w:rsidRPr="00023394" w:rsidRDefault="00EB1198" w:rsidP="00432C0D">
            <w:pPr>
              <w:rPr>
                <w:rFonts w:asciiTheme="minorHAnsi" w:hAnsiTheme="minorHAnsi" w:cstheme="minorHAnsi"/>
                <w:iCs/>
                <w:sz w:val="22"/>
                <w:szCs w:val="22"/>
                <w:lang w:val="en-AU"/>
              </w:rPr>
            </w:pPr>
          </w:p>
          <w:p w14:paraId="189CE561" w14:textId="77777777" w:rsidR="00EB1198" w:rsidRPr="00023394" w:rsidRDefault="00EB1198" w:rsidP="00432C0D">
            <w:pPr>
              <w:rPr>
                <w:rFonts w:asciiTheme="minorHAnsi" w:hAnsiTheme="minorHAnsi" w:cstheme="minorHAnsi"/>
                <w:iCs/>
                <w:sz w:val="22"/>
                <w:szCs w:val="22"/>
                <w:lang w:val="en-AU"/>
              </w:rPr>
            </w:pPr>
          </w:p>
          <w:p w14:paraId="03BFA570" w14:textId="77777777" w:rsidR="00EB1198" w:rsidRPr="00023394" w:rsidRDefault="00EB1198" w:rsidP="00432C0D">
            <w:pPr>
              <w:rPr>
                <w:rFonts w:asciiTheme="minorHAnsi" w:hAnsiTheme="minorHAnsi" w:cstheme="minorHAnsi"/>
                <w:iCs/>
                <w:sz w:val="22"/>
                <w:szCs w:val="22"/>
                <w:lang w:val="en-AU"/>
              </w:rPr>
            </w:pPr>
          </w:p>
          <w:p w14:paraId="08962A74" w14:textId="561877FA" w:rsidR="00EB1198" w:rsidRPr="00023394" w:rsidRDefault="00EB1198" w:rsidP="00432C0D">
            <w:pPr>
              <w:rPr>
                <w:rFonts w:asciiTheme="minorHAnsi" w:hAnsiTheme="minorHAnsi" w:cstheme="minorHAnsi"/>
                <w:iCs/>
                <w:sz w:val="22"/>
                <w:szCs w:val="22"/>
                <w:lang w:val="en-AU"/>
              </w:rPr>
            </w:pPr>
          </w:p>
        </w:tc>
      </w:tr>
      <w:bookmarkEnd w:id="2"/>
    </w:tbl>
    <w:p w14:paraId="67F6974A" w14:textId="7A16DB14" w:rsidR="00EB1198" w:rsidRPr="00023394" w:rsidRDefault="00EB1198" w:rsidP="00432C0D">
      <w:pPr>
        <w:rPr>
          <w:rFonts w:asciiTheme="minorHAnsi" w:hAnsiTheme="minorHAnsi" w:cstheme="minorHAnsi"/>
          <w:iCs/>
          <w:sz w:val="22"/>
          <w:szCs w:val="22"/>
          <w:lang w:val="en-AU"/>
        </w:rPr>
      </w:pPr>
    </w:p>
    <w:p w14:paraId="78D4C32F" w14:textId="2FDC8203" w:rsidR="00EB1198" w:rsidRPr="00023394" w:rsidRDefault="00EB1198" w:rsidP="00EB1198">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Why do you want to teach MBCT rather than any other mindfulness-based programme </w:t>
      </w:r>
      <w:r w:rsidRPr="00023394">
        <w:rPr>
          <w:rFonts w:asciiTheme="minorHAnsi" w:hAnsiTheme="minorHAnsi" w:cstheme="minorHAnsi"/>
          <w:sz w:val="22"/>
          <w:szCs w:val="22"/>
          <w:lang w:val="en-AU" w:eastAsia="ko-KR"/>
        </w:rPr>
        <w:t>(Max. 200 words</w:t>
      </w:r>
      <w:proofErr w:type="gramStart"/>
      <w:r w:rsidRPr="00023394">
        <w:rPr>
          <w:rFonts w:asciiTheme="minorHAnsi" w:hAnsiTheme="minorHAnsi" w:cstheme="minorHAnsi"/>
          <w:sz w:val="22"/>
          <w:szCs w:val="22"/>
          <w:lang w:val="en-AU" w:eastAsia="ko-KR"/>
        </w:rPr>
        <w:t>)</w:t>
      </w:r>
      <w:proofErr w:type="gramEnd"/>
    </w:p>
    <w:p w14:paraId="1550E67A" w14:textId="77777777" w:rsidR="00EB1198" w:rsidRPr="00023394" w:rsidRDefault="00EB1198" w:rsidP="00EB1198">
      <w:pPr>
        <w:rPr>
          <w:rFonts w:asciiTheme="minorHAnsi" w:hAnsiTheme="minorHAnsi" w:cstheme="minorHAnsi"/>
          <w:iCs/>
          <w:sz w:val="22"/>
          <w:szCs w:val="22"/>
          <w:lang w:val="en-AU"/>
        </w:rPr>
      </w:pPr>
    </w:p>
    <w:tbl>
      <w:tblPr>
        <w:tblStyle w:val="TableGrid"/>
        <w:tblW w:w="0" w:type="auto"/>
        <w:tblLook w:val="04A0" w:firstRow="1" w:lastRow="0" w:firstColumn="1" w:lastColumn="0" w:noHBand="0" w:noVBand="1"/>
      </w:tblPr>
      <w:tblGrid>
        <w:gridCol w:w="9854"/>
      </w:tblGrid>
      <w:tr w:rsidR="00EB1198" w:rsidRPr="00023394" w14:paraId="50661CBC" w14:textId="77777777" w:rsidTr="008C5C35">
        <w:tc>
          <w:tcPr>
            <w:tcW w:w="9854" w:type="dxa"/>
          </w:tcPr>
          <w:p w14:paraId="5BA6884C" w14:textId="77777777" w:rsidR="00EB1198" w:rsidRPr="00023394" w:rsidRDefault="00EB1198" w:rsidP="008C5C35">
            <w:pPr>
              <w:rPr>
                <w:rFonts w:asciiTheme="minorHAnsi" w:hAnsiTheme="minorHAnsi" w:cstheme="minorHAnsi"/>
                <w:iCs/>
                <w:sz w:val="22"/>
                <w:szCs w:val="22"/>
                <w:lang w:val="en-AU"/>
              </w:rPr>
            </w:pPr>
          </w:p>
          <w:p w14:paraId="1EC7AB5F" w14:textId="77777777" w:rsidR="00EB1198" w:rsidRPr="00023394" w:rsidRDefault="00EB1198" w:rsidP="008C5C35">
            <w:pPr>
              <w:rPr>
                <w:rFonts w:asciiTheme="minorHAnsi" w:hAnsiTheme="minorHAnsi" w:cstheme="minorHAnsi"/>
                <w:iCs/>
                <w:sz w:val="22"/>
                <w:szCs w:val="22"/>
                <w:lang w:val="en-AU"/>
              </w:rPr>
            </w:pPr>
          </w:p>
          <w:p w14:paraId="6D06143B" w14:textId="77777777" w:rsidR="00EB1198" w:rsidRPr="00023394" w:rsidRDefault="00EB1198" w:rsidP="008C5C35">
            <w:pPr>
              <w:rPr>
                <w:rFonts w:asciiTheme="minorHAnsi" w:hAnsiTheme="minorHAnsi" w:cstheme="minorHAnsi"/>
                <w:iCs/>
                <w:sz w:val="22"/>
                <w:szCs w:val="22"/>
                <w:lang w:val="en-AU"/>
              </w:rPr>
            </w:pPr>
          </w:p>
          <w:p w14:paraId="1D430888" w14:textId="77777777" w:rsidR="00EB1198" w:rsidRPr="00023394" w:rsidRDefault="00EB1198" w:rsidP="008C5C35">
            <w:pPr>
              <w:rPr>
                <w:rFonts w:asciiTheme="minorHAnsi" w:hAnsiTheme="minorHAnsi" w:cstheme="minorHAnsi"/>
                <w:iCs/>
                <w:sz w:val="22"/>
                <w:szCs w:val="22"/>
                <w:lang w:val="en-AU"/>
              </w:rPr>
            </w:pPr>
          </w:p>
          <w:p w14:paraId="2FAB0EDE" w14:textId="77777777" w:rsidR="00EB1198" w:rsidRPr="00023394" w:rsidRDefault="00EB1198" w:rsidP="008C5C35">
            <w:pPr>
              <w:rPr>
                <w:rFonts w:asciiTheme="minorHAnsi" w:hAnsiTheme="minorHAnsi" w:cstheme="minorHAnsi"/>
                <w:iCs/>
                <w:sz w:val="22"/>
                <w:szCs w:val="22"/>
                <w:lang w:val="en-AU"/>
              </w:rPr>
            </w:pPr>
          </w:p>
        </w:tc>
      </w:tr>
    </w:tbl>
    <w:p w14:paraId="2BE4831D" w14:textId="77777777" w:rsidR="00EB1198" w:rsidRPr="00023394" w:rsidRDefault="00EB1198" w:rsidP="00432C0D">
      <w:pPr>
        <w:rPr>
          <w:rFonts w:asciiTheme="minorHAnsi" w:hAnsiTheme="minorHAnsi" w:cstheme="minorHAnsi"/>
          <w:iCs/>
          <w:sz w:val="22"/>
          <w:szCs w:val="22"/>
          <w:lang w:val="en-AU"/>
        </w:rPr>
      </w:pPr>
    </w:p>
    <w:p w14:paraId="2F9137A8" w14:textId="0C2BD103"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To what population and in what context or setting do you </w:t>
      </w:r>
      <w:r w:rsidR="00EB1198" w:rsidRPr="00023394">
        <w:rPr>
          <w:rFonts w:asciiTheme="minorHAnsi" w:hAnsiTheme="minorHAnsi" w:cstheme="minorHAnsi"/>
          <w:iCs/>
          <w:sz w:val="22"/>
          <w:szCs w:val="22"/>
          <w:lang w:val="en-AU"/>
        </w:rPr>
        <w:t>intend</w:t>
      </w:r>
      <w:r w:rsidRPr="00023394">
        <w:rPr>
          <w:rFonts w:asciiTheme="minorHAnsi" w:hAnsiTheme="minorHAnsi" w:cstheme="minorHAnsi"/>
          <w:iCs/>
          <w:sz w:val="22"/>
          <w:szCs w:val="22"/>
          <w:lang w:val="en-AU"/>
        </w:rPr>
        <w:t xml:space="preserve"> to teach </w:t>
      </w:r>
      <w:r w:rsidR="00EB1198" w:rsidRPr="00023394">
        <w:rPr>
          <w:rFonts w:asciiTheme="minorHAnsi" w:hAnsiTheme="minorHAnsi" w:cstheme="minorHAnsi"/>
          <w:iCs/>
          <w:sz w:val="22"/>
          <w:szCs w:val="22"/>
          <w:lang w:val="en-AU"/>
        </w:rPr>
        <w:t>MBCT</w:t>
      </w:r>
      <w:r w:rsidRPr="00023394">
        <w:rPr>
          <w:rFonts w:asciiTheme="minorHAnsi" w:hAnsiTheme="minorHAnsi" w:cstheme="minorHAnsi"/>
          <w:iCs/>
          <w:sz w:val="22"/>
          <w:szCs w:val="22"/>
          <w:lang w:val="en-AU"/>
        </w:rPr>
        <w:t xml:space="preserve">?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32E0ADA1" w14:textId="77777777" w:rsidTr="00EB1198">
        <w:tc>
          <w:tcPr>
            <w:tcW w:w="9854" w:type="dxa"/>
          </w:tcPr>
          <w:p w14:paraId="5849A042" w14:textId="77777777" w:rsidR="00EB1198" w:rsidRPr="00023394" w:rsidRDefault="00EB1198" w:rsidP="00432C0D">
            <w:pPr>
              <w:rPr>
                <w:rFonts w:asciiTheme="minorHAnsi" w:hAnsiTheme="minorHAnsi" w:cstheme="minorHAnsi"/>
                <w:iCs/>
                <w:sz w:val="22"/>
                <w:szCs w:val="22"/>
                <w:lang w:val="en-AU"/>
              </w:rPr>
            </w:pPr>
          </w:p>
          <w:p w14:paraId="60686137" w14:textId="77777777" w:rsidR="00EB1198" w:rsidRPr="00023394" w:rsidRDefault="00EB1198" w:rsidP="00432C0D">
            <w:pPr>
              <w:rPr>
                <w:rFonts w:asciiTheme="minorHAnsi" w:hAnsiTheme="minorHAnsi" w:cstheme="minorHAnsi"/>
                <w:iCs/>
                <w:sz w:val="22"/>
                <w:szCs w:val="22"/>
                <w:lang w:val="en-AU"/>
              </w:rPr>
            </w:pPr>
          </w:p>
          <w:p w14:paraId="36E46A87" w14:textId="77777777" w:rsidR="00EB1198" w:rsidRPr="00023394" w:rsidRDefault="00EB1198" w:rsidP="00432C0D">
            <w:pPr>
              <w:rPr>
                <w:rFonts w:asciiTheme="minorHAnsi" w:hAnsiTheme="minorHAnsi" w:cstheme="minorHAnsi"/>
                <w:iCs/>
                <w:sz w:val="22"/>
                <w:szCs w:val="22"/>
                <w:lang w:val="en-AU"/>
              </w:rPr>
            </w:pPr>
          </w:p>
          <w:p w14:paraId="2E34CB43" w14:textId="77777777" w:rsidR="00EB1198" w:rsidRPr="00023394" w:rsidRDefault="00EB1198" w:rsidP="00432C0D">
            <w:pPr>
              <w:rPr>
                <w:rFonts w:asciiTheme="minorHAnsi" w:hAnsiTheme="minorHAnsi" w:cstheme="minorHAnsi"/>
                <w:iCs/>
                <w:sz w:val="22"/>
                <w:szCs w:val="22"/>
                <w:lang w:val="en-AU"/>
              </w:rPr>
            </w:pPr>
          </w:p>
          <w:p w14:paraId="25546CDA" w14:textId="73D785CC" w:rsidR="00EB1198" w:rsidRPr="00023394" w:rsidRDefault="00EB1198" w:rsidP="00432C0D">
            <w:pPr>
              <w:rPr>
                <w:rFonts w:asciiTheme="minorHAnsi" w:hAnsiTheme="minorHAnsi" w:cstheme="minorHAnsi"/>
                <w:iCs/>
                <w:sz w:val="22"/>
                <w:szCs w:val="22"/>
                <w:lang w:val="en-AU"/>
              </w:rPr>
            </w:pPr>
          </w:p>
        </w:tc>
      </w:tr>
    </w:tbl>
    <w:p w14:paraId="0256FB14" w14:textId="636408D2" w:rsidR="00432C0D" w:rsidRPr="00023394" w:rsidRDefault="00432C0D" w:rsidP="00432C0D">
      <w:pPr>
        <w:rPr>
          <w:rFonts w:asciiTheme="minorHAnsi" w:hAnsiTheme="minorHAnsi" w:cstheme="minorHAnsi"/>
          <w:iCs/>
          <w:sz w:val="22"/>
          <w:szCs w:val="22"/>
          <w:lang w:val="en-AU"/>
        </w:rPr>
      </w:pPr>
    </w:p>
    <w:p w14:paraId="1CA32856" w14:textId="55797724" w:rsidR="00432C0D" w:rsidRPr="00023394" w:rsidRDefault="00EB1198"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How will you arrange access to potential participants in the MBCT courses you intend to teach? </w:t>
      </w:r>
      <w:r w:rsidR="00432C0D"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6E2C86F0" w14:textId="77777777" w:rsidTr="00EB1198">
        <w:tc>
          <w:tcPr>
            <w:tcW w:w="9854" w:type="dxa"/>
          </w:tcPr>
          <w:p w14:paraId="1B2AB6CD" w14:textId="77777777" w:rsidR="00EB1198" w:rsidRPr="00023394" w:rsidRDefault="00EB1198" w:rsidP="00432C0D">
            <w:pPr>
              <w:rPr>
                <w:rFonts w:asciiTheme="minorHAnsi" w:hAnsiTheme="minorHAnsi" w:cstheme="minorHAnsi"/>
                <w:iCs/>
                <w:sz w:val="22"/>
                <w:szCs w:val="22"/>
                <w:lang w:val="en-AU"/>
              </w:rPr>
            </w:pPr>
          </w:p>
          <w:p w14:paraId="14720D6D" w14:textId="77777777" w:rsidR="00EB1198" w:rsidRPr="00023394" w:rsidRDefault="00EB1198" w:rsidP="00432C0D">
            <w:pPr>
              <w:rPr>
                <w:rFonts w:asciiTheme="minorHAnsi" w:hAnsiTheme="minorHAnsi" w:cstheme="minorHAnsi"/>
                <w:iCs/>
                <w:sz w:val="22"/>
                <w:szCs w:val="22"/>
                <w:lang w:val="en-AU"/>
              </w:rPr>
            </w:pPr>
          </w:p>
          <w:p w14:paraId="175F75B7" w14:textId="77777777" w:rsidR="00EB1198" w:rsidRPr="00023394" w:rsidRDefault="00EB1198" w:rsidP="00432C0D">
            <w:pPr>
              <w:rPr>
                <w:rFonts w:asciiTheme="minorHAnsi" w:hAnsiTheme="minorHAnsi" w:cstheme="minorHAnsi"/>
                <w:iCs/>
                <w:sz w:val="22"/>
                <w:szCs w:val="22"/>
                <w:lang w:val="en-AU"/>
              </w:rPr>
            </w:pPr>
          </w:p>
          <w:p w14:paraId="3AF1ED61" w14:textId="2827BBE1" w:rsidR="00EB1198" w:rsidRPr="00023394" w:rsidRDefault="00EB1198" w:rsidP="00432C0D">
            <w:pPr>
              <w:rPr>
                <w:rFonts w:asciiTheme="minorHAnsi" w:hAnsiTheme="minorHAnsi" w:cstheme="minorHAnsi"/>
                <w:iCs/>
                <w:sz w:val="22"/>
                <w:szCs w:val="22"/>
                <w:lang w:val="en-AU"/>
              </w:rPr>
            </w:pPr>
          </w:p>
        </w:tc>
      </w:tr>
    </w:tbl>
    <w:p w14:paraId="5DEAE1BD" w14:textId="77777777" w:rsidR="00432C0D" w:rsidRPr="00023394" w:rsidRDefault="00432C0D" w:rsidP="00432C0D">
      <w:pPr>
        <w:rPr>
          <w:rFonts w:asciiTheme="minorHAnsi" w:hAnsiTheme="minorHAnsi" w:cstheme="minorHAnsi"/>
          <w:iCs/>
          <w:sz w:val="22"/>
          <w:szCs w:val="22"/>
          <w:lang w:val="en-AU"/>
        </w:rPr>
      </w:pPr>
    </w:p>
    <w:p w14:paraId="16E307B3" w14:textId="1C1CFDEA" w:rsidR="00432C0D" w:rsidRPr="00023394" w:rsidRDefault="00432C0D" w:rsidP="00980A34">
      <w:pPr>
        <w:widowControl/>
        <w:rPr>
          <w:rFonts w:asciiTheme="minorHAnsi" w:hAnsiTheme="minorHAnsi" w:cstheme="minorHAnsi"/>
          <w:b/>
          <w:bCs/>
          <w:iCs/>
          <w:sz w:val="22"/>
          <w:szCs w:val="22"/>
          <w:lang w:val="en-AU"/>
        </w:rPr>
      </w:pPr>
      <w:r w:rsidRPr="00023394">
        <w:rPr>
          <w:rFonts w:asciiTheme="minorHAnsi" w:hAnsiTheme="minorHAnsi" w:cstheme="minorHAnsi"/>
          <w:b/>
          <w:bCs/>
          <w:iCs/>
          <w:sz w:val="22"/>
          <w:szCs w:val="22"/>
          <w:lang w:val="en-AU"/>
        </w:rPr>
        <w:lastRenderedPageBreak/>
        <w:t>Professional Background</w:t>
      </w:r>
    </w:p>
    <w:p w14:paraId="672B3D7D" w14:textId="6AC52287"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your professional training, qualifications, </w:t>
      </w:r>
      <w:proofErr w:type="gramStart"/>
      <w:r w:rsidRPr="00023394">
        <w:rPr>
          <w:rFonts w:asciiTheme="minorHAnsi" w:hAnsiTheme="minorHAnsi" w:cstheme="minorHAnsi"/>
          <w:iCs/>
          <w:sz w:val="22"/>
          <w:szCs w:val="22"/>
          <w:lang w:val="en-AU"/>
        </w:rPr>
        <w:t>background</w:t>
      </w:r>
      <w:proofErr w:type="gramEnd"/>
      <w:r w:rsidRPr="00023394">
        <w:rPr>
          <w:rFonts w:asciiTheme="minorHAnsi" w:hAnsiTheme="minorHAnsi" w:cstheme="minorHAnsi"/>
          <w:iCs/>
          <w:sz w:val="22"/>
          <w:szCs w:val="22"/>
          <w:lang w:val="en-AU"/>
        </w:rPr>
        <w:t xml:space="preserve"> and experience in working with the population and context in which you plan to teach </w:t>
      </w:r>
      <w:r w:rsidR="000C0565" w:rsidRPr="00023394">
        <w:rPr>
          <w:rFonts w:asciiTheme="minorHAnsi" w:hAnsiTheme="minorHAnsi" w:cstheme="minorHAnsi"/>
          <w:iCs/>
          <w:sz w:val="22"/>
          <w:szCs w:val="22"/>
          <w:lang w:val="en-AU"/>
        </w:rPr>
        <w:t>MBCT</w:t>
      </w:r>
      <w:r w:rsidRPr="00023394">
        <w:rPr>
          <w:rFonts w:asciiTheme="minorHAnsi" w:hAnsiTheme="minorHAnsi" w:cstheme="minorHAnsi"/>
          <w:iCs/>
          <w:sz w:val="22"/>
          <w:szCs w:val="22"/>
          <w:lang w:val="en-AU"/>
        </w:rPr>
        <w:t xml:space="preserve">.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7DC1C1C3" w14:textId="77777777" w:rsidTr="00EB1198">
        <w:tc>
          <w:tcPr>
            <w:tcW w:w="9854" w:type="dxa"/>
          </w:tcPr>
          <w:p w14:paraId="049B5FC8" w14:textId="77777777" w:rsidR="00EB1198" w:rsidRPr="00023394" w:rsidRDefault="00EB1198" w:rsidP="00432C0D">
            <w:pPr>
              <w:rPr>
                <w:rFonts w:asciiTheme="minorHAnsi" w:hAnsiTheme="minorHAnsi" w:cstheme="minorHAnsi"/>
                <w:iCs/>
                <w:sz w:val="22"/>
                <w:szCs w:val="22"/>
                <w:lang w:val="en-AU"/>
              </w:rPr>
            </w:pPr>
          </w:p>
          <w:p w14:paraId="011035FD" w14:textId="77777777" w:rsidR="00EB1198" w:rsidRPr="00023394" w:rsidRDefault="00EB1198" w:rsidP="00432C0D">
            <w:pPr>
              <w:rPr>
                <w:rFonts w:asciiTheme="minorHAnsi" w:hAnsiTheme="minorHAnsi" w:cstheme="minorHAnsi"/>
                <w:iCs/>
                <w:sz w:val="22"/>
                <w:szCs w:val="22"/>
                <w:lang w:val="en-AU"/>
              </w:rPr>
            </w:pPr>
          </w:p>
          <w:p w14:paraId="560C4021" w14:textId="77777777" w:rsidR="00EB1198" w:rsidRPr="00023394" w:rsidRDefault="00EB1198" w:rsidP="00432C0D">
            <w:pPr>
              <w:rPr>
                <w:rFonts w:asciiTheme="minorHAnsi" w:hAnsiTheme="minorHAnsi" w:cstheme="minorHAnsi"/>
                <w:iCs/>
                <w:sz w:val="22"/>
                <w:szCs w:val="22"/>
                <w:lang w:val="en-AU"/>
              </w:rPr>
            </w:pPr>
          </w:p>
          <w:p w14:paraId="735DEAC0" w14:textId="77777777" w:rsidR="00EB1198" w:rsidRPr="00023394" w:rsidRDefault="00EB1198" w:rsidP="00432C0D">
            <w:pPr>
              <w:rPr>
                <w:rFonts w:asciiTheme="minorHAnsi" w:hAnsiTheme="minorHAnsi" w:cstheme="minorHAnsi"/>
                <w:iCs/>
                <w:sz w:val="22"/>
                <w:szCs w:val="22"/>
                <w:lang w:val="en-AU"/>
              </w:rPr>
            </w:pPr>
          </w:p>
          <w:p w14:paraId="29381A23" w14:textId="77777777" w:rsidR="00EB1198" w:rsidRPr="00023394" w:rsidRDefault="00EB1198" w:rsidP="00432C0D">
            <w:pPr>
              <w:rPr>
                <w:rFonts w:asciiTheme="minorHAnsi" w:hAnsiTheme="minorHAnsi" w:cstheme="minorHAnsi"/>
                <w:iCs/>
                <w:sz w:val="22"/>
                <w:szCs w:val="22"/>
                <w:lang w:val="en-AU"/>
              </w:rPr>
            </w:pPr>
          </w:p>
          <w:p w14:paraId="4AB7A6F8" w14:textId="77777777" w:rsidR="00EB1198" w:rsidRPr="00023394" w:rsidRDefault="00EB1198" w:rsidP="00432C0D">
            <w:pPr>
              <w:rPr>
                <w:rFonts w:asciiTheme="minorHAnsi" w:hAnsiTheme="minorHAnsi" w:cstheme="minorHAnsi"/>
                <w:iCs/>
                <w:sz w:val="22"/>
                <w:szCs w:val="22"/>
                <w:lang w:val="en-AU"/>
              </w:rPr>
            </w:pPr>
          </w:p>
          <w:p w14:paraId="36E4ACB1" w14:textId="684F713A" w:rsidR="00EB1198" w:rsidRPr="00023394" w:rsidRDefault="00EB1198" w:rsidP="00432C0D">
            <w:pPr>
              <w:rPr>
                <w:rFonts w:asciiTheme="minorHAnsi" w:hAnsiTheme="minorHAnsi" w:cstheme="minorHAnsi"/>
                <w:iCs/>
                <w:sz w:val="22"/>
                <w:szCs w:val="22"/>
                <w:lang w:val="en-AU"/>
              </w:rPr>
            </w:pPr>
          </w:p>
        </w:tc>
      </w:tr>
    </w:tbl>
    <w:p w14:paraId="5F6CD02A" w14:textId="77777777" w:rsidR="00432C0D" w:rsidRPr="00023394" w:rsidRDefault="00432C0D" w:rsidP="00432C0D">
      <w:pPr>
        <w:rPr>
          <w:rFonts w:asciiTheme="minorHAnsi" w:hAnsiTheme="minorHAnsi" w:cstheme="minorHAnsi"/>
          <w:iCs/>
          <w:sz w:val="22"/>
          <w:szCs w:val="22"/>
          <w:lang w:val="en-AU"/>
        </w:rPr>
      </w:pPr>
    </w:p>
    <w:p w14:paraId="6A349E20" w14:textId="2797D706" w:rsidR="00432C0D" w:rsidRPr="00023394" w:rsidRDefault="004D5A65"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If you have</w:t>
      </w:r>
      <w:r w:rsidR="00432C0D" w:rsidRPr="00023394">
        <w:rPr>
          <w:rFonts w:asciiTheme="minorHAnsi" w:hAnsiTheme="minorHAnsi" w:cstheme="minorHAnsi"/>
          <w:iCs/>
          <w:sz w:val="22"/>
          <w:szCs w:val="22"/>
          <w:lang w:val="en-AU"/>
        </w:rPr>
        <w:t xml:space="preserve"> any professional training or experience that in cognitive-behavioural therapy (CBT)</w:t>
      </w:r>
      <w:r w:rsidRPr="00023394">
        <w:rPr>
          <w:rFonts w:asciiTheme="minorHAnsi" w:hAnsiTheme="minorHAnsi" w:cstheme="minorHAnsi"/>
          <w:iCs/>
          <w:sz w:val="22"/>
          <w:szCs w:val="22"/>
          <w:lang w:val="en-AU"/>
        </w:rPr>
        <w:t xml:space="preserve">, please provide details. </w:t>
      </w:r>
      <w:r w:rsidR="00432C0D"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66415005" w14:textId="77777777" w:rsidTr="00EB1198">
        <w:tc>
          <w:tcPr>
            <w:tcW w:w="9854" w:type="dxa"/>
          </w:tcPr>
          <w:p w14:paraId="26F8EEA0" w14:textId="77777777" w:rsidR="00EB1198" w:rsidRPr="00023394" w:rsidRDefault="00EB1198" w:rsidP="00432C0D">
            <w:pPr>
              <w:rPr>
                <w:rFonts w:asciiTheme="minorHAnsi" w:hAnsiTheme="minorHAnsi" w:cstheme="minorHAnsi"/>
                <w:iCs/>
                <w:sz w:val="22"/>
                <w:szCs w:val="22"/>
                <w:lang w:val="en-AU"/>
              </w:rPr>
            </w:pPr>
          </w:p>
          <w:p w14:paraId="5F10BCCD" w14:textId="77777777" w:rsidR="00EB1198" w:rsidRPr="00023394" w:rsidRDefault="00EB1198" w:rsidP="00432C0D">
            <w:pPr>
              <w:rPr>
                <w:rFonts w:asciiTheme="minorHAnsi" w:hAnsiTheme="minorHAnsi" w:cstheme="minorHAnsi"/>
                <w:iCs/>
                <w:sz w:val="22"/>
                <w:szCs w:val="22"/>
                <w:lang w:val="en-AU"/>
              </w:rPr>
            </w:pPr>
          </w:p>
          <w:p w14:paraId="37C44F7D" w14:textId="77777777" w:rsidR="00EB1198" w:rsidRPr="00023394" w:rsidRDefault="00EB1198" w:rsidP="00432C0D">
            <w:pPr>
              <w:rPr>
                <w:rFonts w:asciiTheme="minorHAnsi" w:hAnsiTheme="minorHAnsi" w:cstheme="minorHAnsi"/>
                <w:iCs/>
                <w:sz w:val="22"/>
                <w:szCs w:val="22"/>
                <w:lang w:val="en-AU"/>
              </w:rPr>
            </w:pPr>
          </w:p>
          <w:p w14:paraId="4E6D4D8F" w14:textId="77777777" w:rsidR="00EB1198" w:rsidRPr="00023394" w:rsidRDefault="00EB1198" w:rsidP="00432C0D">
            <w:pPr>
              <w:rPr>
                <w:rFonts w:asciiTheme="minorHAnsi" w:hAnsiTheme="minorHAnsi" w:cstheme="minorHAnsi"/>
                <w:iCs/>
                <w:sz w:val="22"/>
                <w:szCs w:val="22"/>
                <w:lang w:val="en-AU"/>
              </w:rPr>
            </w:pPr>
          </w:p>
          <w:p w14:paraId="6838CDF0" w14:textId="012A4A34" w:rsidR="00EB1198" w:rsidRPr="00023394" w:rsidRDefault="00EB1198" w:rsidP="00432C0D">
            <w:pPr>
              <w:rPr>
                <w:rFonts w:asciiTheme="minorHAnsi" w:hAnsiTheme="minorHAnsi" w:cstheme="minorHAnsi"/>
                <w:iCs/>
                <w:sz w:val="22"/>
                <w:szCs w:val="22"/>
                <w:lang w:val="en-AU"/>
              </w:rPr>
            </w:pPr>
          </w:p>
        </w:tc>
      </w:tr>
    </w:tbl>
    <w:p w14:paraId="32225571" w14:textId="77777777" w:rsidR="00432C0D" w:rsidRPr="00023394" w:rsidRDefault="00432C0D" w:rsidP="00432C0D">
      <w:pPr>
        <w:rPr>
          <w:rFonts w:asciiTheme="minorHAnsi" w:hAnsiTheme="minorHAnsi" w:cstheme="minorHAnsi"/>
          <w:iCs/>
          <w:sz w:val="22"/>
          <w:szCs w:val="22"/>
          <w:lang w:val="en-AU"/>
        </w:rPr>
      </w:pPr>
    </w:p>
    <w:p w14:paraId="2651C1AA" w14:textId="45F68113"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any professional training or experience that you have that involves empathic listening to others.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59AF6AB2" w14:textId="77777777" w:rsidTr="00EB1198">
        <w:tc>
          <w:tcPr>
            <w:tcW w:w="9854" w:type="dxa"/>
          </w:tcPr>
          <w:p w14:paraId="5D07D8BC" w14:textId="77777777" w:rsidR="00EB1198" w:rsidRPr="00023394" w:rsidRDefault="00EB1198" w:rsidP="00432C0D">
            <w:pPr>
              <w:rPr>
                <w:rFonts w:asciiTheme="minorHAnsi" w:hAnsiTheme="minorHAnsi" w:cstheme="minorHAnsi"/>
                <w:iCs/>
                <w:sz w:val="22"/>
                <w:szCs w:val="22"/>
                <w:lang w:val="en-AU"/>
              </w:rPr>
            </w:pPr>
          </w:p>
          <w:p w14:paraId="0F388279" w14:textId="77777777" w:rsidR="00EB1198" w:rsidRPr="00023394" w:rsidRDefault="00EB1198" w:rsidP="00432C0D">
            <w:pPr>
              <w:rPr>
                <w:rFonts w:asciiTheme="minorHAnsi" w:hAnsiTheme="minorHAnsi" w:cstheme="minorHAnsi"/>
                <w:iCs/>
                <w:sz w:val="22"/>
                <w:szCs w:val="22"/>
                <w:lang w:val="en-AU"/>
              </w:rPr>
            </w:pPr>
          </w:p>
          <w:p w14:paraId="34D64983" w14:textId="77777777" w:rsidR="00EB1198" w:rsidRPr="00023394" w:rsidRDefault="00EB1198" w:rsidP="00432C0D">
            <w:pPr>
              <w:rPr>
                <w:rFonts w:asciiTheme="minorHAnsi" w:hAnsiTheme="minorHAnsi" w:cstheme="minorHAnsi"/>
                <w:iCs/>
                <w:sz w:val="22"/>
                <w:szCs w:val="22"/>
                <w:lang w:val="en-AU"/>
              </w:rPr>
            </w:pPr>
          </w:p>
          <w:p w14:paraId="6C6AAEFF" w14:textId="77777777" w:rsidR="00EB1198" w:rsidRPr="00023394" w:rsidRDefault="00EB1198" w:rsidP="00432C0D">
            <w:pPr>
              <w:rPr>
                <w:rFonts w:asciiTheme="minorHAnsi" w:hAnsiTheme="minorHAnsi" w:cstheme="minorHAnsi"/>
                <w:iCs/>
                <w:sz w:val="22"/>
                <w:szCs w:val="22"/>
                <w:lang w:val="en-AU"/>
              </w:rPr>
            </w:pPr>
          </w:p>
          <w:p w14:paraId="494F5982" w14:textId="77777777" w:rsidR="00EB1198" w:rsidRPr="00023394" w:rsidRDefault="00EB1198" w:rsidP="00432C0D">
            <w:pPr>
              <w:rPr>
                <w:rFonts w:asciiTheme="minorHAnsi" w:hAnsiTheme="minorHAnsi" w:cstheme="minorHAnsi"/>
                <w:iCs/>
                <w:sz w:val="22"/>
                <w:szCs w:val="22"/>
                <w:lang w:val="en-AU"/>
              </w:rPr>
            </w:pPr>
          </w:p>
          <w:p w14:paraId="371FCAAF" w14:textId="53C86173" w:rsidR="00EB1198" w:rsidRPr="00023394" w:rsidRDefault="00EB1198" w:rsidP="00432C0D">
            <w:pPr>
              <w:rPr>
                <w:rFonts w:asciiTheme="minorHAnsi" w:hAnsiTheme="minorHAnsi" w:cstheme="minorHAnsi"/>
                <w:iCs/>
                <w:sz w:val="22"/>
                <w:szCs w:val="22"/>
                <w:lang w:val="en-AU"/>
              </w:rPr>
            </w:pPr>
          </w:p>
        </w:tc>
      </w:tr>
    </w:tbl>
    <w:p w14:paraId="1084F970" w14:textId="77777777" w:rsidR="00432C0D" w:rsidRPr="00023394" w:rsidRDefault="00432C0D" w:rsidP="00432C0D">
      <w:pPr>
        <w:rPr>
          <w:rFonts w:asciiTheme="minorHAnsi" w:hAnsiTheme="minorHAnsi" w:cstheme="minorHAnsi"/>
          <w:iCs/>
          <w:sz w:val="22"/>
          <w:szCs w:val="22"/>
          <w:lang w:val="en-AU"/>
        </w:rPr>
      </w:pPr>
    </w:p>
    <w:p w14:paraId="2661F6FD" w14:textId="0197AB3B"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any professional training or experience that you have in working with people with mental health issues.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4E53C00D" w14:textId="77777777" w:rsidTr="00EB1198">
        <w:tc>
          <w:tcPr>
            <w:tcW w:w="9854" w:type="dxa"/>
          </w:tcPr>
          <w:p w14:paraId="3931E09E" w14:textId="77777777" w:rsidR="00EB1198" w:rsidRPr="00023394" w:rsidRDefault="00EB1198" w:rsidP="00432C0D">
            <w:pPr>
              <w:rPr>
                <w:rFonts w:asciiTheme="minorHAnsi" w:hAnsiTheme="minorHAnsi" w:cstheme="minorHAnsi"/>
                <w:iCs/>
                <w:sz w:val="22"/>
                <w:szCs w:val="22"/>
                <w:lang w:val="en-AU"/>
              </w:rPr>
            </w:pPr>
          </w:p>
          <w:p w14:paraId="3F804EBA" w14:textId="77777777" w:rsidR="00EB1198" w:rsidRPr="00023394" w:rsidRDefault="00EB1198" w:rsidP="00432C0D">
            <w:pPr>
              <w:rPr>
                <w:rFonts w:asciiTheme="minorHAnsi" w:hAnsiTheme="minorHAnsi" w:cstheme="minorHAnsi"/>
                <w:iCs/>
                <w:sz w:val="22"/>
                <w:szCs w:val="22"/>
                <w:lang w:val="en-AU"/>
              </w:rPr>
            </w:pPr>
          </w:p>
          <w:p w14:paraId="4B66442E" w14:textId="77777777" w:rsidR="00EB1198" w:rsidRPr="00023394" w:rsidRDefault="00EB1198" w:rsidP="00432C0D">
            <w:pPr>
              <w:rPr>
                <w:rFonts w:asciiTheme="minorHAnsi" w:hAnsiTheme="minorHAnsi" w:cstheme="minorHAnsi"/>
                <w:iCs/>
                <w:sz w:val="22"/>
                <w:szCs w:val="22"/>
                <w:lang w:val="en-AU"/>
              </w:rPr>
            </w:pPr>
          </w:p>
          <w:p w14:paraId="4DBF6B61" w14:textId="77777777" w:rsidR="00EB1198" w:rsidRPr="00023394" w:rsidRDefault="00EB1198" w:rsidP="00432C0D">
            <w:pPr>
              <w:rPr>
                <w:rFonts w:asciiTheme="minorHAnsi" w:hAnsiTheme="minorHAnsi" w:cstheme="minorHAnsi"/>
                <w:iCs/>
                <w:sz w:val="22"/>
                <w:szCs w:val="22"/>
                <w:lang w:val="en-AU"/>
              </w:rPr>
            </w:pPr>
          </w:p>
          <w:p w14:paraId="082D5648" w14:textId="2D526A29" w:rsidR="00EB1198" w:rsidRPr="00023394" w:rsidRDefault="00EB1198" w:rsidP="00432C0D">
            <w:pPr>
              <w:rPr>
                <w:rFonts w:asciiTheme="minorHAnsi" w:hAnsiTheme="minorHAnsi" w:cstheme="minorHAnsi"/>
                <w:iCs/>
                <w:sz w:val="22"/>
                <w:szCs w:val="22"/>
                <w:lang w:val="en-AU"/>
              </w:rPr>
            </w:pPr>
          </w:p>
        </w:tc>
      </w:tr>
    </w:tbl>
    <w:p w14:paraId="5861F55C" w14:textId="4733CB60" w:rsidR="00432C0D" w:rsidRPr="00023394" w:rsidRDefault="00432C0D" w:rsidP="00432C0D">
      <w:pPr>
        <w:rPr>
          <w:rFonts w:asciiTheme="minorHAnsi" w:hAnsiTheme="minorHAnsi" w:cstheme="minorHAnsi"/>
          <w:iCs/>
          <w:sz w:val="22"/>
          <w:szCs w:val="22"/>
          <w:lang w:val="en-AU"/>
        </w:rPr>
      </w:pPr>
    </w:p>
    <w:p w14:paraId="3045E446" w14:textId="77777777" w:rsidR="00F02D78" w:rsidRDefault="00F02D78" w:rsidP="00432C0D">
      <w:pPr>
        <w:rPr>
          <w:rFonts w:asciiTheme="minorHAnsi" w:hAnsiTheme="minorHAnsi" w:cstheme="minorHAnsi"/>
          <w:iCs/>
          <w:sz w:val="22"/>
          <w:szCs w:val="22"/>
          <w:lang w:val="en-AU"/>
        </w:rPr>
      </w:pPr>
    </w:p>
    <w:p w14:paraId="0414BA3C" w14:textId="77777777" w:rsidR="00F02D78" w:rsidRDefault="00F02D78" w:rsidP="00432C0D">
      <w:pPr>
        <w:rPr>
          <w:rFonts w:asciiTheme="minorHAnsi" w:hAnsiTheme="minorHAnsi" w:cstheme="minorHAnsi"/>
          <w:iCs/>
          <w:sz w:val="22"/>
          <w:szCs w:val="22"/>
          <w:lang w:val="en-AU"/>
        </w:rPr>
      </w:pPr>
    </w:p>
    <w:p w14:paraId="73D92EF3" w14:textId="77777777" w:rsidR="00F02D78" w:rsidRDefault="00F02D78" w:rsidP="00432C0D">
      <w:pPr>
        <w:rPr>
          <w:rFonts w:asciiTheme="minorHAnsi" w:hAnsiTheme="minorHAnsi" w:cstheme="minorHAnsi"/>
          <w:iCs/>
          <w:sz w:val="22"/>
          <w:szCs w:val="22"/>
          <w:lang w:val="en-AU"/>
        </w:rPr>
      </w:pPr>
    </w:p>
    <w:p w14:paraId="6EE85043" w14:textId="77777777" w:rsidR="00F02D78" w:rsidRDefault="00F02D78" w:rsidP="00432C0D">
      <w:pPr>
        <w:rPr>
          <w:rFonts w:asciiTheme="minorHAnsi" w:hAnsiTheme="minorHAnsi" w:cstheme="minorHAnsi"/>
          <w:iCs/>
          <w:sz w:val="22"/>
          <w:szCs w:val="22"/>
          <w:lang w:val="en-AU"/>
        </w:rPr>
      </w:pPr>
    </w:p>
    <w:p w14:paraId="20DE4D03" w14:textId="77777777" w:rsidR="00F02D78" w:rsidRDefault="00F02D78" w:rsidP="00432C0D">
      <w:pPr>
        <w:rPr>
          <w:rFonts w:asciiTheme="minorHAnsi" w:hAnsiTheme="minorHAnsi" w:cstheme="minorHAnsi"/>
          <w:iCs/>
          <w:sz w:val="22"/>
          <w:szCs w:val="22"/>
          <w:lang w:val="en-AU"/>
        </w:rPr>
      </w:pPr>
    </w:p>
    <w:p w14:paraId="17C6756F" w14:textId="615BFBF8"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any professional training or experience that you have in teaching a group or facilitating groups.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59B3C609" w14:textId="77777777" w:rsidTr="00EB1198">
        <w:tc>
          <w:tcPr>
            <w:tcW w:w="9854" w:type="dxa"/>
          </w:tcPr>
          <w:p w14:paraId="6F89D987" w14:textId="77777777" w:rsidR="00EB1198" w:rsidRPr="00023394" w:rsidRDefault="00EB1198" w:rsidP="00432C0D">
            <w:pPr>
              <w:rPr>
                <w:rFonts w:asciiTheme="minorHAnsi" w:hAnsiTheme="minorHAnsi" w:cstheme="minorHAnsi"/>
                <w:iCs/>
                <w:sz w:val="22"/>
                <w:szCs w:val="22"/>
                <w:lang w:val="en-AU"/>
              </w:rPr>
            </w:pPr>
          </w:p>
          <w:p w14:paraId="2083FEDD" w14:textId="77777777" w:rsidR="00EB1198" w:rsidRPr="00023394" w:rsidRDefault="00EB1198" w:rsidP="00432C0D">
            <w:pPr>
              <w:rPr>
                <w:rFonts w:asciiTheme="minorHAnsi" w:hAnsiTheme="minorHAnsi" w:cstheme="minorHAnsi"/>
                <w:iCs/>
                <w:sz w:val="22"/>
                <w:szCs w:val="22"/>
                <w:lang w:val="en-AU"/>
              </w:rPr>
            </w:pPr>
          </w:p>
          <w:p w14:paraId="49360960" w14:textId="77777777" w:rsidR="00EB1198" w:rsidRPr="00023394" w:rsidRDefault="00EB1198" w:rsidP="00432C0D">
            <w:pPr>
              <w:rPr>
                <w:rFonts w:asciiTheme="minorHAnsi" w:hAnsiTheme="minorHAnsi" w:cstheme="minorHAnsi"/>
                <w:iCs/>
                <w:sz w:val="22"/>
                <w:szCs w:val="22"/>
                <w:lang w:val="en-AU"/>
              </w:rPr>
            </w:pPr>
          </w:p>
          <w:p w14:paraId="163DCFB3" w14:textId="77777777" w:rsidR="00EB1198" w:rsidRPr="00023394" w:rsidRDefault="00EB1198" w:rsidP="00432C0D">
            <w:pPr>
              <w:rPr>
                <w:rFonts w:asciiTheme="minorHAnsi" w:hAnsiTheme="minorHAnsi" w:cstheme="minorHAnsi"/>
                <w:iCs/>
                <w:sz w:val="22"/>
                <w:szCs w:val="22"/>
                <w:lang w:val="en-AU"/>
              </w:rPr>
            </w:pPr>
          </w:p>
          <w:p w14:paraId="7518F674" w14:textId="39128324" w:rsidR="00EB1198" w:rsidRPr="00023394" w:rsidRDefault="00EB1198" w:rsidP="00432C0D">
            <w:pPr>
              <w:rPr>
                <w:rFonts w:asciiTheme="minorHAnsi" w:hAnsiTheme="minorHAnsi" w:cstheme="minorHAnsi"/>
                <w:iCs/>
                <w:sz w:val="22"/>
                <w:szCs w:val="22"/>
                <w:lang w:val="en-AU"/>
              </w:rPr>
            </w:pPr>
          </w:p>
        </w:tc>
      </w:tr>
    </w:tbl>
    <w:p w14:paraId="290DF6EC" w14:textId="77777777" w:rsidR="00432C0D" w:rsidRPr="00023394" w:rsidRDefault="00432C0D" w:rsidP="00432C0D">
      <w:pPr>
        <w:rPr>
          <w:rFonts w:asciiTheme="minorHAnsi" w:hAnsiTheme="minorHAnsi" w:cstheme="minorHAnsi"/>
          <w:iCs/>
          <w:sz w:val="22"/>
          <w:szCs w:val="22"/>
          <w:lang w:val="en-AU"/>
        </w:rPr>
      </w:pPr>
    </w:p>
    <w:p w14:paraId="54D6D7C9" w14:textId="1DA661AC"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Do you have any other skills, experience, </w:t>
      </w:r>
      <w:proofErr w:type="gramStart"/>
      <w:r w:rsidRPr="00023394">
        <w:rPr>
          <w:rFonts w:asciiTheme="minorHAnsi" w:hAnsiTheme="minorHAnsi" w:cstheme="minorHAnsi"/>
          <w:iCs/>
          <w:sz w:val="22"/>
          <w:szCs w:val="22"/>
          <w:lang w:val="en-AU"/>
        </w:rPr>
        <w:t>training</w:t>
      </w:r>
      <w:proofErr w:type="gramEnd"/>
      <w:r w:rsidRPr="00023394">
        <w:rPr>
          <w:rFonts w:asciiTheme="minorHAnsi" w:hAnsiTheme="minorHAnsi" w:cstheme="minorHAnsi"/>
          <w:iCs/>
          <w:sz w:val="22"/>
          <w:szCs w:val="22"/>
          <w:lang w:val="en-AU"/>
        </w:rPr>
        <w:t xml:space="preserve"> or personal qualities that you think will help you in the work of teaching </w:t>
      </w:r>
      <w:r w:rsidR="000C0565" w:rsidRPr="00023394">
        <w:rPr>
          <w:rFonts w:asciiTheme="minorHAnsi" w:hAnsiTheme="minorHAnsi" w:cstheme="minorHAnsi"/>
          <w:iCs/>
          <w:sz w:val="22"/>
          <w:szCs w:val="22"/>
          <w:lang w:val="en-AU"/>
        </w:rPr>
        <w:t>MBCT</w:t>
      </w:r>
      <w:r w:rsidRPr="00023394">
        <w:rPr>
          <w:rFonts w:asciiTheme="minorHAnsi" w:hAnsiTheme="minorHAnsi" w:cstheme="minorHAnsi"/>
          <w:iCs/>
          <w:sz w:val="22"/>
          <w:szCs w:val="22"/>
          <w:lang w:val="en-AU"/>
        </w:rPr>
        <w:t xml:space="preserve">? Please </w:t>
      </w:r>
      <w:proofErr w:type="gramStart"/>
      <w:r w:rsidRPr="00023394">
        <w:rPr>
          <w:rFonts w:asciiTheme="minorHAnsi" w:hAnsiTheme="minorHAnsi" w:cstheme="minorHAnsi"/>
          <w:iCs/>
          <w:sz w:val="22"/>
          <w:szCs w:val="22"/>
          <w:lang w:val="en-AU"/>
        </w:rPr>
        <w:t>describe, if</w:t>
      </w:r>
      <w:proofErr w:type="gramEnd"/>
      <w:r w:rsidRPr="00023394">
        <w:rPr>
          <w:rFonts w:asciiTheme="minorHAnsi" w:hAnsiTheme="minorHAnsi" w:cstheme="minorHAnsi"/>
          <w:iCs/>
          <w:sz w:val="22"/>
          <w:szCs w:val="22"/>
          <w:lang w:val="en-AU"/>
        </w:rPr>
        <w:t xml:space="preserve"> they have not already been covered.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09157B2B" w14:textId="77777777" w:rsidTr="00EB1198">
        <w:tc>
          <w:tcPr>
            <w:tcW w:w="9854" w:type="dxa"/>
          </w:tcPr>
          <w:p w14:paraId="0C0CF64D" w14:textId="77777777" w:rsidR="00EB1198" w:rsidRPr="00023394" w:rsidRDefault="00EB1198" w:rsidP="00432C0D">
            <w:pPr>
              <w:rPr>
                <w:rFonts w:asciiTheme="minorHAnsi" w:hAnsiTheme="minorHAnsi" w:cstheme="minorHAnsi"/>
                <w:iCs/>
                <w:sz w:val="22"/>
                <w:szCs w:val="22"/>
                <w:lang w:val="en-AU"/>
              </w:rPr>
            </w:pPr>
          </w:p>
          <w:p w14:paraId="1E5685EC" w14:textId="77777777" w:rsidR="00EB1198" w:rsidRPr="00023394" w:rsidRDefault="00EB1198" w:rsidP="00432C0D">
            <w:pPr>
              <w:rPr>
                <w:rFonts w:asciiTheme="minorHAnsi" w:hAnsiTheme="minorHAnsi" w:cstheme="minorHAnsi"/>
                <w:iCs/>
                <w:sz w:val="22"/>
                <w:szCs w:val="22"/>
                <w:lang w:val="en-AU"/>
              </w:rPr>
            </w:pPr>
          </w:p>
          <w:p w14:paraId="0B8F5F06" w14:textId="77777777" w:rsidR="00EB1198" w:rsidRPr="00023394" w:rsidRDefault="00EB1198" w:rsidP="00432C0D">
            <w:pPr>
              <w:rPr>
                <w:rFonts w:asciiTheme="minorHAnsi" w:hAnsiTheme="minorHAnsi" w:cstheme="minorHAnsi"/>
                <w:iCs/>
                <w:sz w:val="22"/>
                <w:szCs w:val="22"/>
                <w:lang w:val="en-AU"/>
              </w:rPr>
            </w:pPr>
          </w:p>
          <w:p w14:paraId="44108D38" w14:textId="77777777" w:rsidR="00EB1198" w:rsidRPr="00023394" w:rsidRDefault="00EB1198" w:rsidP="00432C0D">
            <w:pPr>
              <w:rPr>
                <w:rFonts w:asciiTheme="minorHAnsi" w:hAnsiTheme="minorHAnsi" w:cstheme="minorHAnsi"/>
                <w:iCs/>
                <w:sz w:val="22"/>
                <w:szCs w:val="22"/>
                <w:lang w:val="en-AU"/>
              </w:rPr>
            </w:pPr>
          </w:p>
          <w:p w14:paraId="7231791C" w14:textId="77777777" w:rsidR="00EB1198" w:rsidRPr="00023394" w:rsidRDefault="00EB1198" w:rsidP="00432C0D">
            <w:pPr>
              <w:rPr>
                <w:rFonts w:asciiTheme="minorHAnsi" w:hAnsiTheme="minorHAnsi" w:cstheme="minorHAnsi"/>
                <w:iCs/>
                <w:sz w:val="22"/>
                <w:szCs w:val="22"/>
                <w:lang w:val="en-AU"/>
              </w:rPr>
            </w:pPr>
          </w:p>
          <w:p w14:paraId="723E7347" w14:textId="77777777" w:rsidR="00EB1198" w:rsidRPr="00023394" w:rsidRDefault="00EB1198" w:rsidP="00432C0D">
            <w:pPr>
              <w:rPr>
                <w:rFonts w:asciiTheme="minorHAnsi" w:hAnsiTheme="minorHAnsi" w:cstheme="minorHAnsi"/>
                <w:iCs/>
                <w:sz w:val="22"/>
                <w:szCs w:val="22"/>
                <w:lang w:val="en-AU"/>
              </w:rPr>
            </w:pPr>
          </w:p>
          <w:p w14:paraId="00F31912" w14:textId="6F001BFC" w:rsidR="00EB1198" w:rsidRPr="00023394" w:rsidRDefault="00EB1198" w:rsidP="00432C0D">
            <w:pPr>
              <w:rPr>
                <w:rFonts w:asciiTheme="minorHAnsi" w:hAnsiTheme="minorHAnsi" w:cstheme="minorHAnsi"/>
                <w:iCs/>
                <w:sz w:val="22"/>
                <w:szCs w:val="22"/>
                <w:lang w:val="en-AU"/>
              </w:rPr>
            </w:pPr>
          </w:p>
        </w:tc>
      </w:tr>
    </w:tbl>
    <w:p w14:paraId="410EA2B0" w14:textId="77777777" w:rsidR="00432C0D" w:rsidRPr="00023394" w:rsidRDefault="00432C0D" w:rsidP="00432C0D">
      <w:pPr>
        <w:rPr>
          <w:rFonts w:asciiTheme="minorHAnsi" w:hAnsiTheme="minorHAnsi" w:cstheme="minorHAnsi"/>
          <w:iCs/>
          <w:sz w:val="22"/>
          <w:szCs w:val="22"/>
          <w:lang w:val="en-AU"/>
        </w:rPr>
      </w:pPr>
    </w:p>
    <w:p w14:paraId="143CE08D" w14:textId="0069AC4E" w:rsidR="0083206F" w:rsidRPr="00023394" w:rsidRDefault="004D5A65"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If deemed necessary by the OMC assessor, please confirm that you are willing to undertake further training in CBT or mental health awareness as part of your mindfulness teacher training with the OMC.</w:t>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r>
    </w:p>
    <w:p w14:paraId="698412BA" w14:textId="0E38E433" w:rsidR="00432C0D" w:rsidRPr="00023394" w:rsidRDefault="0027020D" w:rsidP="0083206F">
      <w:pPr>
        <w:jc w:val="center"/>
        <w:rPr>
          <w:rFonts w:asciiTheme="minorHAnsi" w:hAnsiTheme="minorHAnsi" w:cstheme="minorHAnsi"/>
          <w:iCs/>
          <w:sz w:val="22"/>
          <w:szCs w:val="22"/>
          <w:lang w:val="en-AU"/>
        </w:rPr>
      </w:pPr>
      <w:sdt>
        <w:sdtPr>
          <w:rPr>
            <w:rFonts w:asciiTheme="minorHAnsi" w:hAnsiTheme="minorHAnsi" w:cstheme="minorHAnsi"/>
            <w:iCs/>
            <w:sz w:val="22"/>
            <w:szCs w:val="22"/>
            <w:lang w:val="en-AU"/>
          </w:rPr>
          <w:id w:val="-1408308525"/>
          <w14:checkbox>
            <w14:checked w14:val="0"/>
            <w14:checkedState w14:val="2612" w14:font="MS Gothic"/>
            <w14:uncheckedState w14:val="2610" w14:font="MS Gothic"/>
          </w14:checkbox>
        </w:sdtPr>
        <w:sdtEndPr/>
        <w:sdtContent>
          <w:r w:rsidR="00F67353" w:rsidRPr="00023394">
            <w:rPr>
              <w:rFonts w:ascii="Segoe UI Symbol" w:eastAsia="MS Gothic" w:hAnsi="Segoe UI Symbol" w:cs="Segoe UI Symbol"/>
              <w:iCs/>
              <w:sz w:val="22"/>
              <w:szCs w:val="22"/>
              <w:lang w:val="en-AU"/>
            </w:rPr>
            <w:t>☐</w:t>
          </w:r>
        </w:sdtContent>
      </w:sdt>
      <w:r w:rsidR="0083206F" w:rsidRPr="00023394">
        <w:rPr>
          <w:rFonts w:asciiTheme="minorHAnsi" w:hAnsiTheme="minorHAnsi" w:cstheme="minorHAnsi"/>
          <w:iCs/>
          <w:sz w:val="22"/>
          <w:szCs w:val="22"/>
          <w:lang w:val="en-AU"/>
        </w:rPr>
        <w:t>Yes</w:t>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t xml:space="preserve"> </w:t>
      </w:r>
      <w:r w:rsidR="0083206F"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85118709"/>
          <w14:checkbox>
            <w14:checked w14:val="0"/>
            <w14:checkedState w14:val="2612" w14:font="MS Gothic"/>
            <w14:uncheckedState w14:val="2610" w14:font="MS Gothic"/>
          </w14:checkbox>
        </w:sdtPr>
        <w:sdtEndPr/>
        <w:sdtContent>
          <w:r w:rsidR="001722F8" w:rsidRPr="00023394">
            <w:rPr>
              <w:rFonts w:ascii="Segoe UI Symbol" w:eastAsia="MS Gothic" w:hAnsi="Segoe UI Symbol" w:cs="Segoe UI Symbol"/>
              <w:iCs/>
              <w:sz w:val="22"/>
              <w:szCs w:val="22"/>
              <w:lang w:val="en-AU"/>
            </w:rPr>
            <w:t>☐</w:t>
          </w:r>
        </w:sdtContent>
      </w:sdt>
      <w:r w:rsidR="0083206F" w:rsidRPr="00023394">
        <w:rPr>
          <w:rFonts w:asciiTheme="minorHAnsi" w:hAnsiTheme="minorHAnsi" w:cstheme="minorHAnsi"/>
          <w:iCs/>
          <w:sz w:val="22"/>
          <w:szCs w:val="22"/>
          <w:lang w:val="en-AU"/>
        </w:rPr>
        <w:t>No</w:t>
      </w:r>
    </w:p>
    <w:p w14:paraId="0ACF4CC7" w14:textId="77777777" w:rsidR="00432C0D" w:rsidRPr="00023394" w:rsidRDefault="00432C0D" w:rsidP="00432C0D">
      <w:pPr>
        <w:rPr>
          <w:rFonts w:asciiTheme="minorHAnsi" w:hAnsiTheme="minorHAnsi" w:cstheme="minorHAnsi"/>
          <w:iCs/>
          <w:sz w:val="22"/>
          <w:szCs w:val="22"/>
          <w:lang w:val="en-AU"/>
        </w:rPr>
      </w:pPr>
    </w:p>
    <w:p w14:paraId="079E097C" w14:textId="45E31EA9" w:rsidR="00F02D78" w:rsidRDefault="002C35E5" w:rsidP="00F02D78">
      <w:pPr>
        <w:widowControl/>
        <w:jc w:val="center"/>
        <w:rPr>
          <w:rFonts w:asciiTheme="minorHAnsi" w:hAnsiTheme="minorHAnsi" w:cstheme="minorHAnsi"/>
          <w:b/>
          <w:bCs/>
          <w:iCs/>
          <w:sz w:val="36"/>
          <w:szCs w:val="36"/>
          <w:lang w:val="en-AU"/>
        </w:rPr>
      </w:pPr>
      <w:r w:rsidRPr="00F02D78">
        <w:rPr>
          <w:rFonts w:asciiTheme="minorHAnsi" w:hAnsiTheme="minorHAnsi" w:cstheme="minorHAnsi"/>
          <w:b/>
          <w:bCs/>
          <w:iCs/>
          <w:sz w:val="36"/>
          <w:szCs w:val="36"/>
          <w:lang w:val="en-AU"/>
        </w:rPr>
        <w:t>Please proceed to read and sign the below</w:t>
      </w:r>
    </w:p>
    <w:p w14:paraId="77D42BC4" w14:textId="351C248B" w:rsidR="00F02D78" w:rsidRDefault="002C35E5" w:rsidP="00F02D78">
      <w:pPr>
        <w:widowControl/>
        <w:jc w:val="center"/>
        <w:rPr>
          <w:rFonts w:asciiTheme="minorHAnsi" w:hAnsiTheme="minorHAnsi" w:cstheme="minorHAnsi"/>
          <w:b/>
          <w:bCs/>
          <w:iCs/>
          <w:sz w:val="36"/>
          <w:szCs w:val="36"/>
          <w:lang w:val="en-AU"/>
        </w:rPr>
      </w:pPr>
      <w:r w:rsidRPr="00F02D78">
        <w:rPr>
          <w:rFonts w:asciiTheme="minorHAnsi" w:hAnsiTheme="minorHAnsi" w:cstheme="minorHAnsi"/>
          <w:b/>
          <w:bCs/>
          <w:iCs/>
          <w:sz w:val="36"/>
          <w:szCs w:val="36"/>
          <w:lang w:val="en-AU"/>
        </w:rPr>
        <w:t>OMC Teacher Training Agreement</w:t>
      </w:r>
    </w:p>
    <w:p w14:paraId="0A20BBD1" w14:textId="54DE8654" w:rsidR="002C35E5" w:rsidRPr="00F02D78" w:rsidRDefault="002C35E5" w:rsidP="00F02D78">
      <w:pPr>
        <w:widowControl/>
        <w:jc w:val="center"/>
        <w:rPr>
          <w:rFonts w:asciiTheme="minorHAnsi" w:hAnsiTheme="minorHAnsi" w:cstheme="minorHAnsi"/>
          <w:b/>
          <w:bCs/>
          <w:iCs/>
          <w:sz w:val="36"/>
          <w:szCs w:val="36"/>
          <w:lang w:val="en-AU"/>
        </w:rPr>
      </w:pPr>
      <w:r w:rsidRPr="00F02D78">
        <w:rPr>
          <w:rFonts w:asciiTheme="minorHAnsi" w:hAnsiTheme="minorHAnsi" w:cstheme="minorHAnsi"/>
          <w:b/>
          <w:bCs/>
          <w:iCs/>
          <w:sz w:val="36"/>
          <w:szCs w:val="36"/>
          <w:u w:val="single"/>
          <w:lang w:val="en-AU"/>
        </w:rPr>
        <w:t>before</w:t>
      </w:r>
      <w:r w:rsidRPr="00F02D78">
        <w:rPr>
          <w:rFonts w:asciiTheme="minorHAnsi" w:hAnsiTheme="minorHAnsi" w:cstheme="minorHAnsi"/>
          <w:b/>
          <w:bCs/>
          <w:iCs/>
          <w:sz w:val="36"/>
          <w:szCs w:val="36"/>
          <w:lang w:val="en-AU"/>
        </w:rPr>
        <w:t xml:space="preserve"> submitting your application:</w:t>
      </w:r>
    </w:p>
    <w:p w14:paraId="17B5826A" w14:textId="77777777" w:rsidR="002C35E5" w:rsidRDefault="002C35E5">
      <w:pPr>
        <w:widowControl/>
        <w:rPr>
          <w:rFonts w:ascii="Arial" w:eastAsiaTheme="minorHAnsi" w:hAnsi="Arial" w:cs="Arial"/>
          <w:b/>
          <w:bCs/>
          <w:kern w:val="0"/>
          <w:sz w:val="32"/>
          <w:szCs w:val="32"/>
          <w:lang w:val="en-GB" w:eastAsia="en-US"/>
        </w:rPr>
      </w:pPr>
      <w:r>
        <w:rPr>
          <w:rFonts w:ascii="Arial" w:eastAsiaTheme="minorHAnsi" w:hAnsi="Arial" w:cs="Arial"/>
          <w:b/>
          <w:bCs/>
          <w:kern w:val="0"/>
          <w:sz w:val="32"/>
          <w:szCs w:val="32"/>
          <w:lang w:val="en-GB" w:eastAsia="en-US"/>
        </w:rPr>
        <w:br w:type="page"/>
      </w:r>
    </w:p>
    <w:p w14:paraId="24028F15" w14:textId="35584E02" w:rsidR="002C35E5" w:rsidRPr="00B73CE1" w:rsidRDefault="002C35E5" w:rsidP="002C35E5">
      <w:pPr>
        <w:widowControl/>
        <w:spacing w:after="160" w:line="360" w:lineRule="auto"/>
        <w:jc w:val="center"/>
        <w:rPr>
          <w:rFonts w:asciiTheme="minorHAnsi" w:eastAsiaTheme="minorHAnsi" w:hAnsiTheme="minorHAnsi" w:cstheme="minorHAnsi"/>
          <w:b/>
          <w:bCs/>
          <w:kern w:val="0"/>
          <w:sz w:val="32"/>
          <w:szCs w:val="32"/>
          <w:lang w:val="en-GB" w:eastAsia="en-US"/>
        </w:rPr>
      </w:pPr>
      <w:r w:rsidRPr="002C35E5">
        <w:rPr>
          <w:rFonts w:asciiTheme="minorHAnsi" w:eastAsiaTheme="minorHAnsi" w:hAnsiTheme="minorHAnsi" w:cstheme="minorHAnsi"/>
          <w:b/>
          <w:bCs/>
          <w:kern w:val="0"/>
          <w:sz w:val="32"/>
          <w:szCs w:val="32"/>
          <w:lang w:val="en-GB" w:eastAsia="en-US"/>
        </w:rPr>
        <w:lastRenderedPageBreak/>
        <w:t>OMC Teacher Training Agreement</w:t>
      </w:r>
    </w:p>
    <w:p w14:paraId="1137CC55" w14:textId="77777777" w:rsidR="002C35E5" w:rsidRPr="00B73CE1" w:rsidRDefault="002C35E5" w:rsidP="002C35E5">
      <w:pPr>
        <w:pStyle w:val="NoSpacing"/>
        <w:jc w:val="center"/>
        <w:rPr>
          <w:rFonts w:asciiTheme="minorHAnsi" w:hAnsiTheme="minorHAnsi" w:cstheme="minorHAnsi"/>
          <w:i/>
          <w:iCs/>
          <w:lang w:val="en-GB" w:eastAsia="en-US"/>
        </w:rPr>
      </w:pPr>
      <w:r w:rsidRPr="00B73CE1">
        <w:rPr>
          <w:rFonts w:asciiTheme="minorHAnsi" w:hAnsiTheme="minorHAnsi" w:cstheme="minorHAnsi"/>
          <w:i/>
          <w:iCs/>
          <w:lang w:val="en-GB" w:eastAsia="en-US"/>
        </w:rPr>
        <w:t>“Our vision is a world in which mindfulness is accessible and integrated into everyday life, where there are mindfulness teachers and champions in all areas of society using mindfulness explicitly (via trainings and training) and implicitly (in their everyday work and way of living) to support well-being. Our research has shown that Mindfulness-Based Cognitive Therapy (MBCT) is as effective as anti-depressants at preventing relapse after recovery from clinical depression and our Mindfulness for Life programme (MBCT-L) has also been shown to increase self-compassion and well-being. The scientific research is coming of age, and we at the University of Oxford are playing our part.</w:t>
      </w:r>
    </w:p>
    <w:p w14:paraId="24A69918" w14:textId="7ED2EDC5" w:rsidR="002C35E5" w:rsidRPr="00B73CE1" w:rsidRDefault="002C35E5" w:rsidP="002C35E5">
      <w:pPr>
        <w:pStyle w:val="NoSpacing"/>
        <w:jc w:val="center"/>
        <w:rPr>
          <w:rFonts w:asciiTheme="minorHAnsi" w:hAnsiTheme="minorHAnsi" w:cstheme="minorHAnsi"/>
          <w:i/>
          <w:iCs/>
          <w:lang w:val="en-GB" w:eastAsia="en-US"/>
        </w:rPr>
      </w:pPr>
      <w:r w:rsidRPr="00B73CE1">
        <w:rPr>
          <w:rFonts w:asciiTheme="minorHAnsi" w:hAnsiTheme="minorHAnsi" w:cstheme="minorHAnsi"/>
          <w:i/>
          <w:iCs/>
          <w:lang w:val="en-GB" w:eastAsia="en-US"/>
        </w:rPr>
        <w:t>For us to realise our vision we need to train a generation of mindfulness teachers who can teach mindfulness with clarity of intention, integrity, and a commitment to drawing on the confluence of modern psychological science and ancient wisdom. MBCT teachers who can teach in an embodied way, adapting and changing as the world changes and as we learn more about how to teach MBCT, whilst staying true to evidence base.”</w:t>
      </w:r>
    </w:p>
    <w:p w14:paraId="264BFABF" w14:textId="77777777" w:rsidR="002C35E5" w:rsidRPr="002C35E5" w:rsidRDefault="002C35E5" w:rsidP="002C35E5">
      <w:pPr>
        <w:widowControl/>
        <w:spacing w:after="160" w:line="360" w:lineRule="auto"/>
        <w:rPr>
          <w:rFonts w:ascii="Arial" w:eastAsiaTheme="minorHAnsi" w:hAnsi="Arial" w:cs="Arial"/>
          <w:b/>
          <w:bCs/>
          <w:kern w:val="0"/>
          <w:lang w:val="en-GB" w:eastAsia="en-US"/>
        </w:rPr>
      </w:pPr>
      <w:r w:rsidRPr="002C35E5">
        <w:rPr>
          <w:rFonts w:ascii="Arial" w:eastAsiaTheme="minorHAnsi" w:hAnsi="Arial" w:cs="Arial"/>
          <w:b/>
          <w:bCs/>
          <w:kern w:val="0"/>
          <w:lang w:val="en-GB" w:eastAsia="en-US"/>
        </w:rPr>
        <w:t>Introduction</w:t>
      </w:r>
    </w:p>
    <w:p w14:paraId="4BDF40BC" w14:textId="0CD15605"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 xml:space="preserve">The Oxford Mindfulness Centre commit to offering a world class training, which will include the training and experience </w:t>
      </w:r>
      <w:bookmarkStart w:id="3" w:name="_Hlk79661981"/>
      <w:r w:rsidRPr="00B73CE1">
        <w:rPr>
          <w:rFonts w:asciiTheme="minorHAnsi" w:hAnsiTheme="minorHAnsi" w:cstheme="minorHAnsi"/>
          <w:lang w:val="en-GB" w:eastAsia="en-US"/>
        </w:rPr>
        <w:t xml:space="preserve">the trainee </w:t>
      </w:r>
      <w:bookmarkEnd w:id="3"/>
      <w:r w:rsidRPr="00B73CE1">
        <w:rPr>
          <w:rFonts w:asciiTheme="minorHAnsi" w:hAnsiTheme="minorHAnsi" w:cstheme="minorHAnsi"/>
          <w:lang w:val="en-GB" w:eastAsia="en-US"/>
        </w:rPr>
        <w:t xml:space="preserve">needs to begin teaching MBCT courses safely under supervision. This includes deepening their personal practice and integrating it with the development of teaching skills. It also includes training in theory, research, and professional competencies. </w:t>
      </w:r>
    </w:p>
    <w:p w14:paraId="55DDBFF1" w14:textId="77777777" w:rsidR="00B73CE1" w:rsidRPr="00B73CE1" w:rsidRDefault="00B73CE1" w:rsidP="00B73CE1">
      <w:pPr>
        <w:pStyle w:val="NoSpacing"/>
        <w:rPr>
          <w:rFonts w:asciiTheme="minorHAnsi" w:hAnsiTheme="minorHAnsi" w:cstheme="minorHAnsi"/>
          <w:lang w:val="en-GB" w:eastAsia="en-US"/>
        </w:rPr>
      </w:pPr>
    </w:p>
    <w:p w14:paraId="4EC353D9" w14:textId="371952A3"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We expect an OMC trainee to commit to full participation in all that this training offers and reach a required level of competence whilst adhering to the highest ethical standards in their practice, teaching, and interactions with us.</w:t>
      </w:r>
    </w:p>
    <w:p w14:paraId="6183FD59" w14:textId="77777777" w:rsidR="00B73CE1" w:rsidRPr="00B73CE1" w:rsidRDefault="00B73CE1" w:rsidP="00B73CE1">
      <w:pPr>
        <w:pStyle w:val="NoSpacing"/>
        <w:rPr>
          <w:rFonts w:asciiTheme="minorHAnsi" w:hAnsiTheme="minorHAnsi" w:cstheme="minorHAnsi"/>
          <w:lang w:val="en-GB" w:eastAsia="en-US"/>
        </w:rPr>
      </w:pPr>
    </w:p>
    <w:p w14:paraId="367486B9" w14:textId="1F9B19C6"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This document sets out the parameters of the trainee’s relationship with the OMC which starts when the trainee accepts an offer on an OMC teacher training programme by signing and returning the attached acceptance form.</w:t>
      </w:r>
    </w:p>
    <w:p w14:paraId="1C387DA0" w14:textId="77777777" w:rsidR="00B73CE1" w:rsidRPr="00B73CE1" w:rsidRDefault="00B73CE1" w:rsidP="00B73CE1">
      <w:pPr>
        <w:pStyle w:val="NoSpacing"/>
        <w:rPr>
          <w:rFonts w:asciiTheme="minorHAnsi" w:hAnsiTheme="minorHAnsi" w:cstheme="minorHAnsi"/>
          <w:lang w:val="en-GB" w:eastAsia="en-US"/>
        </w:rPr>
      </w:pPr>
    </w:p>
    <w:p w14:paraId="4EEDAB31" w14:textId="19B647BE"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 xml:space="preserve">On acceptance of the offer, the trainee is agreeing to the terms in this and the following additional documents which collectively make up the training contract with the OMC. The trainee must read the below documents thoroughly before accepting any offer. </w:t>
      </w:r>
    </w:p>
    <w:p w14:paraId="00EB134D" w14:textId="77777777" w:rsidR="00B73CE1" w:rsidRDefault="00B73CE1" w:rsidP="00B73CE1">
      <w:pPr>
        <w:pStyle w:val="NoSpacing"/>
        <w:rPr>
          <w:rFonts w:ascii="Arial" w:eastAsiaTheme="minorHAnsi" w:hAnsi="Arial" w:cs="Arial"/>
          <w:kern w:val="0"/>
          <w:sz w:val="22"/>
          <w:szCs w:val="22"/>
          <w:lang w:val="en-GB" w:eastAsia="en-US"/>
        </w:rPr>
      </w:pPr>
    </w:p>
    <w:p w14:paraId="3D2F4764"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 xml:space="preserve">General Terms and Conditions </w:t>
      </w:r>
    </w:p>
    <w:p w14:paraId="59D29ACC"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 xml:space="preserve">Guiding Ethical Principles </w:t>
      </w:r>
    </w:p>
    <w:p w14:paraId="7F896B48"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 xml:space="preserve">Fitness to Practise Policy </w:t>
      </w:r>
    </w:p>
    <w:p w14:paraId="55E5ADEE"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Complaints Policy and Procedure</w:t>
      </w:r>
    </w:p>
    <w:p w14:paraId="674E5834"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Disciplinary Policy and Procedure</w:t>
      </w:r>
    </w:p>
    <w:p w14:paraId="13CF7B34" w14:textId="77777777" w:rsidR="00B73CE1" w:rsidRDefault="00B73CE1" w:rsidP="002C35E5">
      <w:pPr>
        <w:widowControl/>
        <w:spacing w:after="160" w:line="360" w:lineRule="auto"/>
        <w:rPr>
          <w:rFonts w:ascii="Arial" w:eastAsiaTheme="minorHAnsi" w:hAnsi="Arial" w:cs="Arial"/>
          <w:b/>
          <w:bCs/>
          <w:kern w:val="0"/>
          <w:lang w:val="en-GB" w:eastAsia="en-US"/>
        </w:rPr>
      </w:pPr>
    </w:p>
    <w:p w14:paraId="439AAD70" w14:textId="6CC9C676"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lastRenderedPageBreak/>
        <w:t>Teacher Training Information</w:t>
      </w:r>
    </w:p>
    <w:p w14:paraId="1FFC86C5"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Information about the training programme is available on the OMC website and further details are provided at information sessions. It is expected that potential trainees use these information routes to familiarise themselves with the learning goals and training activities, requirements for training completion, and what to expect when the programme is completed.</w:t>
      </w:r>
    </w:p>
    <w:p w14:paraId="35CAE851"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Trainees are asked to pay particular attention to the requirements for training completion. During the programme, trainers (with supplementary feedback from mentors) will monitor trainees’ progress toward stated goals and will provide feedback to them and to other OMC staff involved in the programme as necessary. Mentoring sessions provide trainees with additional opportunities to cultivate the necessary skills. </w:t>
      </w:r>
    </w:p>
    <w:p w14:paraId="443F4078"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If a trainee is unable to demonstrate the required skills, particularly by the end of the first 8 training days, it may be necessary to discontinue their participation on the programme. If this happens, the OMC will engage fully with the trainee in question, discuss all the available options, and provide guidance on how best to move forward. </w:t>
      </w:r>
    </w:p>
    <w:p w14:paraId="49991BA7" w14:textId="77777777"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t>Guiding Ethical Principles</w:t>
      </w:r>
    </w:p>
    <w:p w14:paraId="11C6AA44"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All trainees at the OMC commit to abide by the OMC Guiding Ethical Principles. Trainees are expected to be familiar with this ethical code from the outset of their training. </w:t>
      </w:r>
    </w:p>
    <w:p w14:paraId="0D7EA8F4" w14:textId="18AD7865"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t>Policies and Procedures</w:t>
      </w:r>
    </w:p>
    <w:p w14:paraId="4F245F99"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The OMC aspires to create a safe and positive culture for deep learning to happen. When challenges and difficulties arise, our strong preference is to learn and grow from these, to resolve differences amicably, and to retain a positive relationship with trainees regardless of the outcome. </w:t>
      </w:r>
    </w:p>
    <w:p w14:paraId="41744AF2"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Our Complaints Policy and Procedure was developed in the recognition that</w:t>
      </w:r>
      <w:r w:rsidRPr="002C35E5">
        <w:rPr>
          <w:rFonts w:asciiTheme="minorHAnsi" w:eastAsia="Times New Roman" w:hAnsiTheme="minorHAnsi" w:cstheme="minorHAnsi"/>
          <w:kern w:val="0"/>
          <w:sz w:val="22"/>
          <w:szCs w:val="22"/>
          <w:lang w:val="en-GB" w:eastAsia="en-GB"/>
        </w:rPr>
        <w:t xml:space="preserve"> sometimes things arise that affect the experiences (of both trainees and trainers). The OMC aims to review and resolve any concerns as soon as possible, working with those involved following the relevant processes and procedures. </w:t>
      </w:r>
    </w:p>
    <w:p w14:paraId="256C0201"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lastRenderedPageBreak/>
        <w:t>The use of the term ‘Fitness to Practise’ refers to having the skills, knowledge, health, and character to teach mindfulness safely, competently and with integrity. This Policy was developed to meet the OMC’s responsibilities to:</w:t>
      </w:r>
    </w:p>
    <w:p w14:paraId="3B959CE8" w14:textId="77777777" w:rsidR="002C35E5" w:rsidRPr="002C35E5" w:rsidRDefault="002C35E5" w:rsidP="002C35E5">
      <w:pPr>
        <w:widowControl/>
        <w:numPr>
          <w:ilvl w:val="0"/>
          <w:numId w:val="6"/>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Ensure that trainees are fit to practise and teach mindfulness in accordance with the training offered within each specific training route.</w:t>
      </w:r>
    </w:p>
    <w:p w14:paraId="75B14120" w14:textId="77777777" w:rsidR="002C35E5" w:rsidRPr="002C35E5" w:rsidRDefault="002C35E5" w:rsidP="002C35E5">
      <w:pPr>
        <w:widowControl/>
        <w:numPr>
          <w:ilvl w:val="0"/>
          <w:numId w:val="6"/>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Upon full completion of the teacher training programme of study, ensure that only trainees who are considered fit to practise are eligible to apply for any form of teacher certification.</w:t>
      </w:r>
    </w:p>
    <w:p w14:paraId="2C1C6874" w14:textId="77777777" w:rsidR="002C35E5" w:rsidRPr="002C35E5" w:rsidRDefault="002C35E5" w:rsidP="002C35E5">
      <w:pPr>
        <w:widowControl/>
        <w:numPr>
          <w:ilvl w:val="0"/>
          <w:numId w:val="6"/>
        </w:numPr>
        <w:spacing w:after="160" w:line="360" w:lineRule="auto"/>
        <w:contextualSpacing/>
        <w:rPr>
          <w:rFonts w:asciiTheme="minorHAnsi" w:eastAsiaTheme="minorHAnsi" w:hAnsiTheme="minorHAnsi" w:cstheme="minorHAnsi"/>
          <w:kern w:val="0"/>
          <w:sz w:val="16"/>
          <w:szCs w:val="16"/>
          <w:lang w:val="en-GB" w:eastAsia="en-US"/>
        </w:rPr>
      </w:pPr>
      <w:r w:rsidRPr="002C35E5">
        <w:rPr>
          <w:rFonts w:asciiTheme="minorHAnsi" w:eastAsiaTheme="minorHAnsi" w:hAnsiTheme="minorHAnsi" w:cstheme="minorHAnsi"/>
          <w:kern w:val="0"/>
          <w:sz w:val="22"/>
          <w:szCs w:val="22"/>
          <w:lang w:val="en-GB" w:eastAsia="en-US"/>
        </w:rPr>
        <w:t>To safeguard public confidence in the mindfulness teaching profession.</w:t>
      </w:r>
    </w:p>
    <w:p w14:paraId="58DFFF7C"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The Disciplinary Policy and Procedure is intended to provide a clear and impartial process for dealing with any issues relating to misconduct.</w:t>
      </w:r>
    </w:p>
    <w:p w14:paraId="24590D9E"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The OMC is the trading body of a not-for-profit charitable Trust, the Oxford Mindfulness Foundation (OMF), for the provision of training, public courses, and research. Any complaints, disciplinary, or fitness to practise issues, will be overseen by the CEO and the OMF Board and dealt with under these policies and procedures.</w:t>
      </w:r>
    </w:p>
    <w:p w14:paraId="076C2A83" w14:textId="34D86C7B"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t>Medical Conditions</w:t>
      </w:r>
    </w:p>
    <w:p w14:paraId="5BA79B56"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It is important that trainees disclose to the OMC before the programme begins any disability, special need, condition, or treatment</w:t>
      </w:r>
      <w:bookmarkStart w:id="4" w:name="LASTCURSORPOSITION"/>
      <w:bookmarkEnd w:id="4"/>
      <w:r w:rsidRPr="002C35E5">
        <w:rPr>
          <w:rFonts w:asciiTheme="minorHAnsi" w:eastAsiaTheme="minorHAnsi" w:hAnsiTheme="minorHAnsi" w:cstheme="minorHAnsi"/>
          <w:kern w:val="0"/>
          <w:sz w:val="22"/>
          <w:szCs w:val="22"/>
          <w:lang w:val="en-GB" w:eastAsia="en-US"/>
        </w:rPr>
        <w:t xml:space="preserve">, that might in any way be affected by, or affect the trainee’s experience of, or engagement with, the training programme in question. </w:t>
      </w:r>
    </w:p>
    <w:p w14:paraId="47FF117A"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Similarly, any new condition that arises during the course that might affect the trainee’s experience of, or ability to engage with, the programme must be reported to their trainer and the OMC via </w:t>
      </w:r>
      <w:hyperlink r:id="rId10" w:history="1">
        <w:r w:rsidRPr="002C35E5">
          <w:rPr>
            <w:rFonts w:asciiTheme="minorHAnsi" w:eastAsiaTheme="minorHAnsi" w:hAnsiTheme="minorHAnsi" w:cstheme="minorHAnsi"/>
            <w:color w:val="0563C1" w:themeColor="hyperlink"/>
            <w:kern w:val="0"/>
            <w:sz w:val="22"/>
            <w:szCs w:val="22"/>
            <w:u w:val="single"/>
            <w:lang w:val="en-GB" w:eastAsia="en-US"/>
          </w:rPr>
          <w:t>admin@oxfordmindfulness.org</w:t>
        </w:r>
      </w:hyperlink>
      <w:r w:rsidRPr="002C35E5">
        <w:rPr>
          <w:rFonts w:asciiTheme="minorHAnsi" w:eastAsiaTheme="minorHAnsi" w:hAnsiTheme="minorHAnsi" w:cstheme="minorHAnsi"/>
          <w:kern w:val="0"/>
          <w:sz w:val="22"/>
          <w:szCs w:val="22"/>
          <w:lang w:val="en-GB" w:eastAsia="en-US"/>
        </w:rPr>
        <w:t xml:space="preserve">. </w:t>
      </w:r>
    </w:p>
    <w:p w14:paraId="1F4E49FE"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Condition” includes both physical and psychological conditions. “Treatment” includes any form of medical attention, however minor. The OMC will make every attempt to make reasonable adjustments.</w:t>
      </w:r>
    </w:p>
    <w:p w14:paraId="1979527E" w14:textId="0BE5D782" w:rsidR="002C35E5" w:rsidRPr="002C35E5" w:rsidRDefault="002C35E5" w:rsidP="002C35E5">
      <w:pPr>
        <w:widowControl/>
        <w:spacing w:after="160" w:line="360" w:lineRule="auto"/>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lastRenderedPageBreak/>
        <w:t>By signing below, I hereby acknowledge that I have completely read, and fully understand the Oxford Mindfulness Centre’s Teacher Training Agreement (and accompanying policies and procedures) and agree to be bound by these terms and conditions</w:t>
      </w:r>
      <w:r w:rsidR="00B73CE1">
        <w:rPr>
          <w:rFonts w:asciiTheme="minorHAnsi" w:eastAsiaTheme="minorHAnsi" w:hAnsiTheme="minorHAnsi" w:cstheme="minorHAnsi"/>
          <w:kern w:val="0"/>
          <w:sz w:val="22"/>
          <w:szCs w:val="22"/>
          <w:lang w:val="en-GB" w:eastAsia="en-US"/>
        </w:rPr>
        <w:t xml:space="preserve"> if I commence training with the OMC</w:t>
      </w:r>
      <w:r w:rsidRPr="002C35E5">
        <w:rPr>
          <w:rFonts w:asciiTheme="minorHAnsi" w:eastAsiaTheme="minorHAnsi" w:hAnsiTheme="minorHAnsi" w:cstheme="minorHAnsi"/>
          <w:kern w:val="0"/>
          <w:sz w:val="22"/>
          <w:szCs w:val="22"/>
          <w:lang w:val="en-GB" w:eastAsia="en-US"/>
        </w:rPr>
        <w:t>.</w:t>
      </w:r>
    </w:p>
    <w:tbl>
      <w:tblPr>
        <w:tblStyle w:val="TableGrid1"/>
        <w:tblW w:w="0" w:type="auto"/>
        <w:tblLook w:val="04A0" w:firstRow="1" w:lastRow="0" w:firstColumn="1" w:lastColumn="0" w:noHBand="0" w:noVBand="1"/>
      </w:tblPr>
      <w:tblGrid>
        <w:gridCol w:w="2972"/>
        <w:gridCol w:w="6044"/>
      </w:tblGrid>
      <w:tr w:rsidR="002C35E5" w:rsidRPr="002C35E5" w14:paraId="0E4B516C" w14:textId="77777777" w:rsidTr="00191E27">
        <w:tc>
          <w:tcPr>
            <w:tcW w:w="2972" w:type="dxa"/>
          </w:tcPr>
          <w:p w14:paraId="5E5E6E9C"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Signed</w:t>
            </w:r>
          </w:p>
          <w:p w14:paraId="67C63168" w14:textId="77777777" w:rsidR="002C35E5" w:rsidRPr="002C35E5" w:rsidRDefault="002C35E5" w:rsidP="002C35E5">
            <w:pPr>
              <w:widowControl/>
              <w:spacing w:after="160" w:line="360" w:lineRule="auto"/>
              <w:rPr>
                <w:rFonts w:cstheme="minorHAnsi"/>
                <w:kern w:val="0"/>
                <w:sz w:val="22"/>
                <w:szCs w:val="22"/>
                <w:lang w:val="en-GB" w:eastAsia="en-US"/>
              </w:rPr>
            </w:pPr>
          </w:p>
        </w:tc>
        <w:tc>
          <w:tcPr>
            <w:tcW w:w="6044" w:type="dxa"/>
          </w:tcPr>
          <w:p w14:paraId="396261B6"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1C4C353D" w14:textId="77777777" w:rsidTr="00191E27">
        <w:tc>
          <w:tcPr>
            <w:tcW w:w="2972" w:type="dxa"/>
          </w:tcPr>
          <w:p w14:paraId="7A7F4897"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Full name (please print)</w:t>
            </w:r>
          </w:p>
        </w:tc>
        <w:tc>
          <w:tcPr>
            <w:tcW w:w="6044" w:type="dxa"/>
          </w:tcPr>
          <w:p w14:paraId="0010B714"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4EDB0D0D" w14:textId="77777777" w:rsidTr="00191E27">
        <w:tc>
          <w:tcPr>
            <w:tcW w:w="2972" w:type="dxa"/>
          </w:tcPr>
          <w:p w14:paraId="32A316C4"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Date of signature</w:t>
            </w:r>
          </w:p>
        </w:tc>
        <w:tc>
          <w:tcPr>
            <w:tcW w:w="6044" w:type="dxa"/>
          </w:tcPr>
          <w:p w14:paraId="35AD27C2"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4A980C67" w14:textId="77777777" w:rsidTr="00191E27">
        <w:tc>
          <w:tcPr>
            <w:tcW w:w="2972" w:type="dxa"/>
          </w:tcPr>
          <w:p w14:paraId="449081D1"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Email address</w:t>
            </w:r>
          </w:p>
        </w:tc>
        <w:tc>
          <w:tcPr>
            <w:tcW w:w="6044" w:type="dxa"/>
          </w:tcPr>
          <w:p w14:paraId="76D0FD73"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1B6AB3E3" w14:textId="77777777" w:rsidTr="00191E27">
        <w:tc>
          <w:tcPr>
            <w:tcW w:w="2972" w:type="dxa"/>
          </w:tcPr>
          <w:p w14:paraId="4620AD59"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Date of start of programme</w:t>
            </w:r>
          </w:p>
        </w:tc>
        <w:tc>
          <w:tcPr>
            <w:tcW w:w="6044" w:type="dxa"/>
          </w:tcPr>
          <w:p w14:paraId="6EA718AE" w14:textId="77777777"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51380EE4" w14:textId="77777777" w:rsidTr="00191E27">
        <w:tc>
          <w:tcPr>
            <w:tcW w:w="2972" w:type="dxa"/>
          </w:tcPr>
          <w:p w14:paraId="6783DBDC"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Title of training programme</w:t>
            </w:r>
          </w:p>
        </w:tc>
        <w:tc>
          <w:tcPr>
            <w:tcW w:w="6044" w:type="dxa"/>
          </w:tcPr>
          <w:p w14:paraId="4896834D" w14:textId="77777777" w:rsidR="002C35E5" w:rsidRPr="002C35E5" w:rsidRDefault="002C35E5" w:rsidP="002C35E5">
            <w:pPr>
              <w:widowControl/>
              <w:spacing w:after="160" w:line="360" w:lineRule="auto"/>
              <w:rPr>
                <w:rFonts w:cstheme="minorHAnsi"/>
                <w:kern w:val="0"/>
                <w:sz w:val="22"/>
                <w:szCs w:val="22"/>
                <w:lang w:val="en-GB" w:eastAsia="en-US"/>
              </w:rPr>
            </w:pPr>
          </w:p>
        </w:tc>
      </w:tr>
    </w:tbl>
    <w:p w14:paraId="6EA02C93" w14:textId="77777777" w:rsidR="002C35E5" w:rsidRPr="002C35E5" w:rsidRDefault="002C35E5" w:rsidP="002C35E5">
      <w:pPr>
        <w:widowControl/>
        <w:rPr>
          <w:rFonts w:asciiTheme="minorHAnsi" w:eastAsiaTheme="minorHAnsi" w:hAnsiTheme="minorHAnsi" w:cstheme="minorHAnsi"/>
          <w:b/>
          <w:bCs/>
          <w:kern w:val="0"/>
          <w:sz w:val="22"/>
          <w:szCs w:val="22"/>
          <w:lang w:val="en-GB" w:eastAsia="en-US"/>
        </w:rPr>
      </w:pPr>
    </w:p>
    <w:p w14:paraId="11DAE4E3" w14:textId="77777777" w:rsidR="002C35E5" w:rsidRPr="002C35E5" w:rsidRDefault="002C35E5" w:rsidP="002C35E5">
      <w:pPr>
        <w:widowControl/>
        <w:rPr>
          <w:rFonts w:asciiTheme="minorHAnsi" w:eastAsiaTheme="minorHAnsi" w:hAnsiTheme="minorHAnsi" w:cstheme="minorHAnsi"/>
          <w:b/>
          <w:bCs/>
          <w:kern w:val="0"/>
          <w:sz w:val="22"/>
          <w:szCs w:val="22"/>
          <w:lang w:val="en-GB" w:eastAsia="en-US"/>
        </w:rPr>
      </w:pPr>
      <w:r w:rsidRPr="002C35E5">
        <w:rPr>
          <w:rFonts w:asciiTheme="minorHAnsi" w:eastAsiaTheme="minorHAnsi" w:hAnsiTheme="minorHAnsi" w:cstheme="minorHAnsi"/>
          <w:b/>
          <w:bCs/>
          <w:kern w:val="0"/>
          <w:sz w:val="22"/>
          <w:szCs w:val="22"/>
          <w:lang w:val="en-GB" w:eastAsia="en-US"/>
        </w:rPr>
        <w:t>For OMC office use only</w:t>
      </w:r>
    </w:p>
    <w:tbl>
      <w:tblPr>
        <w:tblStyle w:val="TableGrid1"/>
        <w:tblW w:w="0" w:type="auto"/>
        <w:tblLook w:val="04A0" w:firstRow="1" w:lastRow="0" w:firstColumn="1" w:lastColumn="0" w:noHBand="0" w:noVBand="1"/>
      </w:tblPr>
      <w:tblGrid>
        <w:gridCol w:w="2972"/>
        <w:gridCol w:w="6044"/>
      </w:tblGrid>
      <w:tr w:rsidR="002C35E5" w:rsidRPr="002C35E5" w14:paraId="2D145C63" w14:textId="77777777" w:rsidTr="00191E27">
        <w:tc>
          <w:tcPr>
            <w:tcW w:w="2972" w:type="dxa"/>
          </w:tcPr>
          <w:p w14:paraId="158B9815" w14:textId="77777777" w:rsidR="002C35E5" w:rsidRPr="002C35E5" w:rsidRDefault="002C35E5" w:rsidP="002C35E5">
            <w:pPr>
              <w:widowControl/>
              <w:rPr>
                <w:rFonts w:cstheme="minorHAnsi"/>
                <w:kern w:val="0"/>
                <w:sz w:val="22"/>
                <w:szCs w:val="22"/>
                <w:lang w:val="en-GB" w:eastAsia="en-US"/>
              </w:rPr>
            </w:pPr>
            <w:r w:rsidRPr="002C35E5">
              <w:rPr>
                <w:rFonts w:cstheme="minorHAnsi"/>
                <w:kern w:val="0"/>
                <w:sz w:val="22"/>
                <w:szCs w:val="22"/>
                <w:lang w:val="en-GB" w:eastAsia="en-US"/>
              </w:rPr>
              <w:t>OLI ID</w:t>
            </w:r>
          </w:p>
        </w:tc>
        <w:tc>
          <w:tcPr>
            <w:tcW w:w="6044" w:type="dxa"/>
          </w:tcPr>
          <w:p w14:paraId="27561946" w14:textId="77777777" w:rsidR="002C35E5" w:rsidRPr="002C35E5" w:rsidRDefault="002C35E5" w:rsidP="002C35E5">
            <w:pPr>
              <w:widowControl/>
              <w:rPr>
                <w:rFonts w:cstheme="minorHAnsi"/>
                <w:kern w:val="0"/>
                <w:sz w:val="22"/>
                <w:szCs w:val="22"/>
                <w:lang w:val="en-GB" w:eastAsia="en-US"/>
              </w:rPr>
            </w:pPr>
          </w:p>
        </w:tc>
      </w:tr>
    </w:tbl>
    <w:p w14:paraId="01290029" w14:textId="77777777" w:rsidR="002C35E5" w:rsidRPr="002C35E5" w:rsidRDefault="002C35E5" w:rsidP="002C35E5">
      <w:pPr>
        <w:widowControl/>
        <w:spacing w:after="160" w:line="360" w:lineRule="auto"/>
        <w:rPr>
          <w:rFonts w:asciiTheme="minorHAnsi" w:eastAsiaTheme="minorHAnsi" w:hAnsiTheme="minorHAnsi" w:cstheme="minorHAnsi"/>
          <w:kern w:val="0"/>
          <w:sz w:val="22"/>
          <w:szCs w:val="22"/>
          <w:lang w:val="en-GB" w:eastAsia="en-US"/>
        </w:rPr>
      </w:pPr>
    </w:p>
    <w:p w14:paraId="4ACBD133" w14:textId="77777777" w:rsidR="00432C0D" w:rsidRPr="00B73CE1" w:rsidRDefault="00432C0D" w:rsidP="00432C0D">
      <w:pPr>
        <w:rPr>
          <w:rFonts w:asciiTheme="minorHAnsi" w:hAnsiTheme="minorHAnsi" w:cstheme="minorHAnsi"/>
          <w:iCs/>
          <w:sz w:val="22"/>
          <w:szCs w:val="22"/>
          <w:lang w:val="en-AU"/>
        </w:rPr>
      </w:pPr>
    </w:p>
    <w:sectPr w:rsidR="00432C0D" w:rsidRPr="00B73CE1" w:rsidSect="000A7B06">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134" w:right="1021" w:bottom="851" w:left="102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30419" w14:textId="77777777" w:rsidR="0027020D" w:rsidRDefault="0027020D">
      <w:r>
        <w:separator/>
      </w:r>
    </w:p>
  </w:endnote>
  <w:endnote w:type="continuationSeparator" w:id="0">
    <w:p w14:paraId="1C09B6EB" w14:textId="77777777" w:rsidR="0027020D" w:rsidRDefault="00270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3C346" w14:textId="77777777" w:rsidR="00326E49" w:rsidRDefault="00326E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815C2" w14:textId="0FBE1169" w:rsidR="00272BD6" w:rsidRPr="00272BD6" w:rsidRDefault="00326E49">
    <w:pPr>
      <w:pStyle w:val="Footer"/>
      <w:rPr>
        <w:rFonts w:asciiTheme="minorHAnsi" w:hAnsiTheme="minorHAnsi" w:cstheme="minorHAnsi"/>
        <w:sz w:val="18"/>
        <w:szCs w:val="18"/>
      </w:rPr>
    </w:pPr>
    <w:r>
      <w:rPr>
        <w:rFonts w:asciiTheme="minorHAnsi" w:hAnsiTheme="minorHAnsi" w:cstheme="minorHAnsi"/>
        <w:sz w:val="18"/>
        <w:szCs w:val="18"/>
      </w:rPr>
      <w:t xml:space="preserve">Teacher </w:t>
    </w:r>
    <w:r w:rsidR="00272BD6" w:rsidRPr="00272BD6">
      <w:rPr>
        <w:rFonts w:asciiTheme="minorHAnsi" w:hAnsiTheme="minorHAnsi" w:cstheme="minorHAnsi"/>
        <w:sz w:val="18"/>
        <w:szCs w:val="18"/>
      </w:rPr>
      <w:t>Training Application Form – V</w:t>
    </w:r>
    <w:r w:rsidR="002C35E5">
      <w:rPr>
        <w:rFonts w:asciiTheme="minorHAnsi" w:hAnsiTheme="minorHAnsi" w:cstheme="minorHAnsi"/>
        <w:sz w:val="18"/>
        <w:szCs w:val="18"/>
      </w:rPr>
      <w:t xml:space="preserve">5 &amp; </w:t>
    </w:r>
    <w:r w:rsidR="002C35E5" w:rsidRPr="002C35E5">
      <w:rPr>
        <w:rFonts w:asciiTheme="minorHAnsi" w:hAnsiTheme="minorHAnsi" w:cstheme="minorHAnsi"/>
        <w:sz w:val="18"/>
        <w:szCs w:val="18"/>
      </w:rPr>
      <w:t>OMC Teacher Training Agreement</w:t>
    </w:r>
    <w:r w:rsidR="002C35E5">
      <w:rPr>
        <w:rFonts w:asciiTheme="minorHAnsi" w:hAnsiTheme="minorHAnsi" w:cstheme="minorHAnsi"/>
        <w:sz w:val="18"/>
        <w:szCs w:val="18"/>
      </w:rPr>
      <w:t xml:space="preserve"> V8 - September</w:t>
    </w:r>
    <w:r w:rsidR="00023394">
      <w:rPr>
        <w:rFonts w:asciiTheme="minorHAnsi" w:hAnsiTheme="minorHAnsi" w:cstheme="minorHAnsi"/>
        <w:sz w:val="18"/>
        <w:szCs w:val="18"/>
      </w:rPr>
      <w:t xml:space="preserve"> 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4F93" w14:textId="77777777" w:rsidR="00326E49" w:rsidRDefault="00326E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2BE39" w14:textId="77777777" w:rsidR="0027020D" w:rsidRDefault="0027020D">
      <w:r>
        <w:separator/>
      </w:r>
    </w:p>
  </w:footnote>
  <w:footnote w:type="continuationSeparator" w:id="0">
    <w:p w14:paraId="05435E6D" w14:textId="77777777" w:rsidR="0027020D" w:rsidRDefault="002702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A4D2D" w14:textId="77777777" w:rsidR="00326E49" w:rsidRDefault="00326E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1BA84" w14:textId="77777777" w:rsidR="00326E49" w:rsidRDefault="00326E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69406" w14:textId="77777777" w:rsidR="00326E49" w:rsidRDefault="00326E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8007F"/>
    <w:multiLevelType w:val="multilevel"/>
    <w:tmpl w:val="501EF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3448C1"/>
    <w:multiLevelType w:val="multilevel"/>
    <w:tmpl w:val="C652C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650055"/>
    <w:multiLevelType w:val="hybridMultilevel"/>
    <w:tmpl w:val="C57A6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3419B"/>
    <w:multiLevelType w:val="hybridMultilevel"/>
    <w:tmpl w:val="2AC4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F55C8D"/>
    <w:multiLevelType w:val="hybridMultilevel"/>
    <w:tmpl w:val="8C24E6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B63F20"/>
    <w:multiLevelType w:val="hybridMultilevel"/>
    <w:tmpl w:val="DC3A2D3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B9D5211"/>
    <w:multiLevelType w:val="hybridMultilevel"/>
    <w:tmpl w:val="DC3A2D3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1439FA"/>
    <w:multiLevelType w:val="hybridMultilevel"/>
    <w:tmpl w:val="BE14B5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6"/>
  </w:num>
  <w:num w:numId="6">
    <w:abstractNumId w:val="7"/>
  </w:num>
  <w:num w:numId="7">
    <w:abstractNumId w:val="5"/>
  </w:num>
  <w:num w:numId="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cwNLW0sDQxtrRU0lEKTi0uzszPAykwqwUAXWJkdywAAAA="/>
  </w:docVars>
  <w:rsids>
    <w:rsidRoot w:val="00B65E44"/>
    <w:rsid w:val="000015A4"/>
    <w:rsid w:val="00001B26"/>
    <w:rsid w:val="00003264"/>
    <w:rsid w:val="0000481E"/>
    <w:rsid w:val="00011026"/>
    <w:rsid w:val="000139A0"/>
    <w:rsid w:val="0002105A"/>
    <w:rsid w:val="00022B55"/>
    <w:rsid w:val="00023394"/>
    <w:rsid w:val="00027B45"/>
    <w:rsid w:val="00032104"/>
    <w:rsid w:val="000337F7"/>
    <w:rsid w:val="000351B0"/>
    <w:rsid w:val="00035580"/>
    <w:rsid w:val="000411DA"/>
    <w:rsid w:val="0004235B"/>
    <w:rsid w:val="00042D79"/>
    <w:rsid w:val="000479E6"/>
    <w:rsid w:val="00052EB3"/>
    <w:rsid w:val="0005338F"/>
    <w:rsid w:val="00054E43"/>
    <w:rsid w:val="000551C6"/>
    <w:rsid w:val="00056D1E"/>
    <w:rsid w:val="000572F0"/>
    <w:rsid w:val="00060484"/>
    <w:rsid w:val="000630CD"/>
    <w:rsid w:val="000650CF"/>
    <w:rsid w:val="000663F2"/>
    <w:rsid w:val="000702DF"/>
    <w:rsid w:val="00074376"/>
    <w:rsid w:val="000748E6"/>
    <w:rsid w:val="00074E9C"/>
    <w:rsid w:val="000829AF"/>
    <w:rsid w:val="00084309"/>
    <w:rsid w:val="000873DB"/>
    <w:rsid w:val="00087498"/>
    <w:rsid w:val="00092A10"/>
    <w:rsid w:val="00095D46"/>
    <w:rsid w:val="00096155"/>
    <w:rsid w:val="000970DA"/>
    <w:rsid w:val="000A0683"/>
    <w:rsid w:val="000A0EF2"/>
    <w:rsid w:val="000A512F"/>
    <w:rsid w:val="000A725E"/>
    <w:rsid w:val="000A7B06"/>
    <w:rsid w:val="000B0B36"/>
    <w:rsid w:val="000B1862"/>
    <w:rsid w:val="000B1BAD"/>
    <w:rsid w:val="000B1FA0"/>
    <w:rsid w:val="000B21A9"/>
    <w:rsid w:val="000B4392"/>
    <w:rsid w:val="000B7B58"/>
    <w:rsid w:val="000C0565"/>
    <w:rsid w:val="000C3E2A"/>
    <w:rsid w:val="000C6120"/>
    <w:rsid w:val="000C675E"/>
    <w:rsid w:val="000C6F5A"/>
    <w:rsid w:val="000D3626"/>
    <w:rsid w:val="000E1695"/>
    <w:rsid w:val="000E247A"/>
    <w:rsid w:val="000E340E"/>
    <w:rsid w:val="000E49E2"/>
    <w:rsid w:val="000E629D"/>
    <w:rsid w:val="000F3C20"/>
    <w:rsid w:val="000F5B3F"/>
    <w:rsid w:val="000F76F7"/>
    <w:rsid w:val="001005A6"/>
    <w:rsid w:val="00101794"/>
    <w:rsid w:val="0010378C"/>
    <w:rsid w:val="00104B8F"/>
    <w:rsid w:val="00106653"/>
    <w:rsid w:val="001076E9"/>
    <w:rsid w:val="00114F7E"/>
    <w:rsid w:val="00115C34"/>
    <w:rsid w:val="001251E4"/>
    <w:rsid w:val="00126D08"/>
    <w:rsid w:val="0012767A"/>
    <w:rsid w:val="00127FAE"/>
    <w:rsid w:val="00130A33"/>
    <w:rsid w:val="001314A2"/>
    <w:rsid w:val="001338D2"/>
    <w:rsid w:val="0013457B"/>
    <w:rsid w:val="00136BAC"/>
    <w:rsid w:val="00136F72"/>
    <w:rsid w:val="00140533"/>
    <w:rsid w:val="0014333F"/>
    <w:rsid w:val="001439D4"/>
    <w:rsid w:val="00144765"/>
    <w:rsid w:val="00144D2E"/>
    <w:rsid w:val="00146183"/>
    <w:rsid w:val="001500F8"/>
    <w:rsid w:val="001511DF"/>
    <w:rsid w:val="00153BE9"/>
    <w:rsid w:val="00155949"/>
    <w:rsid w:val="00157F7F"/>
    <w:rsid w:val="00160790"/>
    <w:rsid w:val="00161758"/>
    <w:rsid w:val="00161800"/>
    <w:rsid w:val="0016267F"/>
    <w:rsid w:val="00163C06"/>
    <w:rsid w:val="00165D94"/>
    <w:rsid w:val="001661E4"/>
    <w:rsid w:val="001714FD"/>
    <w:rsid w:val="00171E05"/>
    <w:rsid w:val="001722F8"/>
    <w:rsid w:val="00173356"/>
    <w:rsid w:val="0017407B"/>
    <w:rsid w:val="00174B17"/>
    <w:rsid w:val="00177E67"/>
    <w:rsid w:val="0018142C"/>
    <w:rsid w:val="00184061"/>
    <w:rsid w:val="00184D33"/>
    <w:rsid w:val="00185515"/>
    <w:rsid w:val="00186641"/>
    <w:rsid w:val="0019041F"/>
    <w:rsid w:val="001954E8"/>
    <w:rsid w:val="001975B2"/>
    <w:rsid w:val="001A112F"/>
    <w:rsid w:val="001A28A2"/>
    <w:rsid w:val="001A323F"/>
    <w:rsid w:val="001A5D8E"/>
    <w:rsid w:val="001A699F"/>
    <w:rsid w:val="001B5E72"/>
    <w:rsid w:val="001B66F7"/>
    <w:rsid w:val="001B6D33"/>
    <w:rsid w:val="001C1164"/>
    <w:rsid w:val="001C1808"/>
    <w:rsid w:val="001C1E44"/>
    <w:rsid w:val="001C1EE4"/>
    <w:rsid w:val="001C240A"/>
    <w:rsid w:val="001C2EFF"/>
    <w:rsid w:val="001C3B29"/>
    <w:rsid w:val="001C5EF6"/>
    <w:rsid w:val="001D08D5"/>
    <w:rsid w:val="001D1E72"/>
    <w:rsid w:val="001D415F"/>
    <w:rsid w:val="001D4B07"/>
    <w:rsid w:val="001D7435"/>
    <w:rsid w:val="001E068F"/>
    <w:rsid w:val="001E153B"/>
    <w:rsid w:val="001E1A62"/>
    <w:rsid w:val="001E4709"/>
    <w:rsid w:val="001F095D"/>
    <w:rsid w:val="001F22D6"/>
    <w:rsid w:val="001F249A"/>
    <w:rsid w:val="001F28D2"/>
    <w:rsid w:val="001F4B96"/>
    <w:rsid w:val="001F61FF"/>
    <w:rsid w:val="0020290B"/>
    <w:rsid w:val="0020409C"/>
    <w:rsid w:val="002078B6"/>
    <w:rsid w:val="00212FF2"/>
    <w:rsid w:val="00213487"/>
    <w:rsid w:val="00213ADC"/>
    <w:rsid w:val="002143BE"/>
    <w:rsid w:val="0021477E"/>
    <w:rsid w:val="0021589E"/>
    <w:rsid w:val="0021618D"/>
    <w:rsid w:val="00217E0C"/>
    <w:rsid w:val="00225165"/>
    <w:rsid w:val="0023022C"/>
    <w:rsid w:val="00240AA3"/>
    <w:rsid w:val="0024432D"/>
    <w:rsid w:val="002443BB"/>
    <w:rsid w:val="0024621B"/>
    <w:rsid w:val="00247039"/>
    <w:rsid w:val="00247859"/>
    <w:rsid w:val="00250821"/>
    <w:rsid w:val="00252423"/>
    <w:rsid w:val="0025253D"/>
    <w:rsid w:val="0025424C"/>
    <w:rsid w:val="00256953"/>
    <w:rsid w:val="0025724B"/>
    <w:rsid w:val="00257FD3"/>
    <w:rsid w:val="00260E7B"/>
    <w:rsid w:val="00261323"/>
    <w:rsid w:val="00263174"/>
    <w:rsid w:val="0026377C"/>
    <w:rsid w:val="002643A1"/>
    <w:rsid w:val="0026503B"/>
    <w:rsid w:val="00265EA0"/>
    <w:rsid w:val="0027020D"/>
    <w:rsid w:val="00271D1A"/>
    <w:rsid w:val="00272BD6"/>
    <w:rsid w:val="002752D5"/>
    <w:rsid w:val="002760B4"/>
    <w:rsid w:val="00276AF2"/>
    <w:rsid w:val="0028151C"/>
    <w:rsid w:val="0028165C"/>
    <w:rsid w:val="00283C8A"/>
    <w:rsid w:val="00286DC4"/>
    <w:rsid w:val="00287030"/>
    <w:rsid w:val="0029286E"/>
    <w:rsid w:val="00293BD1"/>
    <w:rsid w:val="00296A04"/>
    <w:rsid w:val="002A1CB3"/>
    <w:rsid w:val="002A274A"/>
    <w:rsid w:val="002A307E"/>
    <w:rsid w:val="002A391B"/>
    <w:rsid w:val="002A76D2"/>
    <w:rsid w:val="002A7DD2"/>
    <w:rsid w:val="002B1315"/>
    <w:rsid w:val="002B1EDC"/>
    <w:rsid w:val="002B4A31"/>
    <w:rsid w:val="002B5D88"/>
    <w:rsid w:val="002B6069"/>
    <w:rsid w:val="002B7383"/>
    <w:rsid w:val="002C12CE"/>
    <w:rsid w:val="002C1621"/>
    <w:rsid w:val="002C35E5"/>
    <w:rsid w:val="002C361C"/>
    <w:rsid w:val="002D0A23"/>
    <w:rsid w:val="002D0E91"/>
    <w:rsid w:val="002D1E77"/>
    <w:rsid w:val="002D4EAD"/>
    <w:rsid w:val="002D73FE"/>
    <w:rsid w:val="002D7A2A"/>
    <w:rsid w:val="002E11C3"/>
    <w:rsid w:val="002E4886"/>
    <w:rsid w:val="002E4A8C"/>
    <w:rsid w:val="002E4DC4"/>
    <w:rsid w:val="002E535F"/>
    <w:rsid w:val="002F071C"/>
    <w:rsid w:val="002F13E9"/>
    <w:rsid w:val="002F14EA"/>
    <w:rsid w:val="002F1837"/>
    <w:rsid w:val="002F331F"/>
    <w:rsid w:val="002F4471"/>
    <w:rsid w:val="002F47B7"/>
    <w:rsid w:val="002F68F3"/>
    <w:rsid w:val="002F7A96"/>
    <w:rsid w:val="002F7FE9"/>
    <w:rsid w:val="00301F71"/>
    <w:rsid w:val="00303040"/>
    <w:rsid w:val="003037BE"/>
    <w:rsid w:val="00303835"/>
    <w:rsid w:val="00305A50"/>
    <w:rsid w:val="00313259"/>
    <w:rsid w:val="00315E9E"/>
    <w:rsid w:val="00324118"/>
    <w:rsid w:val="00326388"/>
    <w:rsid w:val="00326D55"/>
    <w:rsid w:val="00326E49"/>
    <w:rsid w:val="00326FFD"/>
    <w:rsid w:val="00327615"/>
    <w:rsid w:val="0033085C"/>
    <w:rsid w:val="00334092"/>
    <w:rsid w:val="003343A8"/>
    <w:rsid w:val="0034250B"/>
    <w:rsid w:val="0034261E"/>
    <w:rsid w:val="003426B7"/>
    <w:rsid w:val="003426C6"/>
    <w:rsid w:val="003455E3"/>
    <w:rsid w:val="0034665D"/>
    <w:rsid w:val="00350ED2"/>
    <w:rsid w:val="003528E9"/>
    <w:rsid w:val="0035382E"/>
    <w:rsid w:val="00355330"/>
    <w:rsid w:val="003566C8"/>
    <w:rsid w:val="00360109"/>
    <w:rsid w:val="0036451A"/>
    <w:rsid w:val="00365FBD"/>
    <w:rsid w:val="00366081"/>
    <w:rsid w:val="00367912"/>
    <w:rsid w:val="00367D1E"/>
    <w:rsid w:val="00370864"/>
    <w:rsid w:val="00376D81"/>
    <w:rsid w:val="00377A91"/>
    <w:rsid w:val="00377B87"/>
    <w:rsid w:val="00381059"/>
    <w:rsid w:val="00381D11"/>
    <w:rsid w:val="00382228"/>
    <w:rsid w:val="003826DE"/>
    <w:rsid w:val="0038433E"/>
    <w:rsid w:val="00385244"/>
    <w:rsid w:val="003861A5"/>
    <w:rsid w:val="00387590"/>
    <w:rsid w:val="0038776E"/>
    <w:rsid w:val="00390A23"/>
    <w:rsid w:val="003910E4"/>
    <w:rsid w:val="00393E20"/>
    <w:rsid w:val="003949A1"/>
    <w:rsid w:val="003955B0"/>
    <w:rsid w:val="00395B10"/>
    <w:rsid w:val="00396731"/>
    <w:rsid w:val="0039712B"/>
    <w:rsid w:val="003A35A0"/>
    <w:rsid w:val="003B3EEF"/>
    <w:rsid w:val="003B5161"/>
    <w:rsid w:val="003B6C32"/>
    <w:rsid w:val="003B77C4"/>
    <w:rsid w:val="003B780D"/>
    <w:rsid w:val="003B79D5"/>
    <w:rsid w:val="003C18F3"/>
    <w:rsid w:val="003C1947"/>
    <w:rsid w:val="003C2572"/>
    <w:rsid w:val="003C2BA9"/>
    <w:rsid w:val="003C6BCF"/>
    <w:rsid w:val="003C7EFB"/>
    <w:rsid w:val="003D2030"/>
    <w:rsid w:val="003D4227"/>
    <w:rsid w:val="003D427C"/>
    <w:rsid w:val="003D5338"/>
    <w:rsid w:val="003E010D"/>
    <w:rsid w:val="003E0A43"/>
    <w:rsid w:val="003E2C60"/>
    <w:rsid w:val="003E2C93"/>
    <w:rsid w:val="003E4A23"/>
    <w:rsid w:val="003E71C8"/>
    <w:rsid w:val="003E7D6F"/>
    <w:rsid w:val="003F0434"/>
    <w:rsid w:val="003F0B69"/>
    <w:rsid w:val="003F156E"/>
    <w:rsid w:val="003F1830"/>
    <w:rsid w:val="003F25FF"/>
    <w:rsid w:val="003F2979"/>
    <w:rsid w:val="003F48CB"/>
    <w:rsid w:val="003F5C91"/>
    <w:rsid w:val="003F7C8D"/>
    <w:rsid w:val="00403601"/>
    <w:rsid w:val="00406675"/>
    <w:rsid w:val="00407FD7"/>
    <w:rsid w:val="0041084C"/>
    <w:rsid w:val="00411E5D"/>
    <w:rsid w:val="00415080"/>
    <w:rsid w:val="004153F8"/>
    <w:rsid w:val="00420902"/>
    <w:rsid w:val="00420F11"/>
    <w:rsid w:val="00424C2D"/>
    <w:rsid w:val="00427DA0"/>
    <w:rsid w:val="0043030E"/>
    <w:rsid w:val="00432C0D"/>
    <w:rsid w:val="004331EE"/>
    <w:rsid w:val="004344AF"/>
    <w:rsid w:val="0043531F"/>
    <w:rsid w:val="00435BD8"/>
    <w:rsid w:val="00436E8B"/>
    <w:rsid w:val="00437666"/>
    <w:rsid w:val="0043797A"/>
    <w:rsid w:val="00437B38"/>
    <w:rsid w:val="00441961"/>
    <w:rsid w:val="00443D53"/>
    <w:rsid w:val="004461ED"/>
    <w:rsid w:val="00446D21"/>
    <w:rsid w:val="0045052A"/>
    <w:rsid w:val="004511E8"/>
    <w:rsid w:val="0045365E"/>
    <w:rsid w:val="00453C47"/>
    <w:rsid w:val="004543A2"/>
    <w:rsid w:val="00454A47"/>
    <w:rsid w:val="004572F1"/>
    <w:rsid w:val="004639CD"/>
    <w:rsid w:val="00463C05"/>
    <w:rsid w:val="0046431D"/>
    <w:rsid w:val="0046514E"/>
    <w:rsid w:val="004707B0"/>
    <w:rsid w:val="0047250F"/>
    <w:rsid w:val="00474158"/>
    <w:rsid w:val="004806B4"/>
    <w:rsid w:val="00480B80"/>
    <w:rsid w:val="00482983"/>
    <w:rsid w:val="00483992"/>
    <w:rsid w:val="00484AF2"/>
    <w:rsid w:val="004877AC"/>
    <w:rsid w:val="00490187"/>
    <w:rsid w:val="00496A23"/>
    <w:rsid w:val="00497242"/>
    <w:rsid w:val="004A0926"/>
    <w:rsid w:val="004A0ED3"/>
    <w:rsid w:val="004A12B4"/>
    <w:rsid w:val="004A3597"/>
    <w:rsid w:val="004A3681"/>
    <w:rsid w:val="004A45FB"/>
    <w:rsid w:val="004B25AE"/>
    <w:rsid w:val="004B2F8C"/>
    <w:rsid w:val="004B3106"/>
    <w:rsid w:val="004B426D"/>
    <w:rsid w:val="004B7B59"/>
    <w:rsid w:val="004C01DE"/>
    <w:rsid w:val="004D050E"/>
    <w:rsid w:val="004D1EA3"/>
    <w:rsid w:val="004D37D4"/>
    <w:rsid w:val="004D454E"/>
    <w:rsid w:val="004D5A65"/>
    <w:rsid w:val="004D5C0A"/>
    <w:rsid w:val="004D6F4E"/>
    <w:rsid w:val="004E1EE3"/>
    <w:rsid w:val="004E4640"/>
    <w:rsid w:val="004F25AD"/>
    <w:rsid w:val="004F3406"/>
    <w:rsid w:val="004F3BDE"/>
    <w:rsid w:val="004F41F1"/>
    <w:rsid w:val="004F7249"/>
    <w:rsid w:val="004F7F9C"/>
    <w:rsid w:val="005033BF"/>
    <w:rsid w:val="005043C5"/>
    <w:rsid w:val="005062F3"/>
    <w:rsid w:val="00506501"/>
    <w:rsid w:val="00513299"/>
    <w:rsid w:val="005162AC"/>
    <w:rsid w:val="0051640F"/>
    <w:rsid w:val="00517C0D"/>
    <w:rsid w:val="00520A18"/>
    <w:rsid w:val="00521000"/>
    <w:rsid w:val="00526213"/>
    <w:rsid w:val="005277A6"/>
    <w:rsid w:val="0053015E"/>
    <w:rsid w:val="00531F80"/>
    <w:rsid w:val="00532C6D"/>
    <w:rsid w:val="005340B7"/>
    <w:rsid w:val="005364F2"/>
    <w:rsid w:val="00536E6C"/>
    <w:rsid w:val="0054246A"/>
    <w:rsid w:val="00542AE8"/>
    <w:rsid w:val="005444C6"/>
    <w:rsid w:val="005607BD"/>
    <w:rsid w:val="00564B70"/>
    <w:rsid w:val="00564F79"/>
    <w:rsid w:val="005657F6"/>
    <w:rsid w:val="00573471"/>
    <w:rsid w:val="00574E8E"/>
    <w:rsid w:val="00575114"/>
    <w:rsid w:val="005768E9"/>
    <w:rsid w:val="00582178"/>
    <w:rsid w:val="0058251A"/>
    <w:rsid w:val="00582B2D"/>
    <w:rsid w:val="00584C69"/>
    <w:rsid w:val="005850FA"/>
    <w:rsid w:val="00587714"/>
    <w:rsid w:val="00587DF2"/>
    <w:rsid w:val="00587FD6"/>
    <w:rsid w:val="005903EB"/>
    <w:rsid w:val="005910BA"/>
    <w:rsid w:val="00591E28"/>
    <w:rsid w:val="00592DD2"/>
    <w:rsid w:val="00594979"/>
    <w:rsid w:val="00597268"/>
    <w:rsid w:val="005A2418"/>
    <w:rsid w:val="005A52DC"/>
    <w:rsid w:val="005A53C0"/>
    <w:rsid w:val="005A5FF8"/>
    <w:rsid w:val="005A6717"/>
    <w:rsid w:val="005A717D"/>
    <w:rsid w:val="005A772E"/>
    <w:rsid w:val="005B03C8"/>
    <w:rsid w:val="005B2511"/>
    <w:rsid w:val="005B34EF"/>
    <w:rsid w:val="005B430D"/>
    <w:rsid w:val="005C0A1B"/>
    <w:rsid w:val="005C15A7"/>
    <w:rsid w:val="005C22CE"/>
    <w:rsid w:val="005C266E"/>
    <w:rsid w:val="005C3505"/>
    <w:rsid w:val="005C55E6"/>
    <w:rsid w:val="005C7439"/>
    <w:rsid w:val="005D1BC1"/>
    <w:rsid w:val="005D1D63"/>
    <w:rsid w:val="005D2463"/>
    <w:rsid w:val="005D2E98"/>
    <w:rsid w:val="005E03BE"/>
    <w:rsid w:val="005E05FA"/>
    <w:rsid w:val="005E0DD1"/>
    <w:rsid w:val="005E18E8"/>
    <w:rsid w:val="005E32DF"/>
    <w:rsid w:val="005E6741"/>
    <w:rsid w:val="005F1472"/>
    <w:rsid w:val="005F2D8F"/>
    <w:rsid w:val="005F41AC"/>
    <w:rsid w:val="005F6E89"/>
    <w:rsid w:val="005F72FF"/>
    <w:rsid w:val="00600025"/>
    <w:rsid w:val="0060404E"/>
    <w:rsid w:val="006054FF"/>
    <w:rsid w:val="00605CDD"/>
    <w:rsid w:val="00612359"/>
    <w:rsid w:val="00615C3F"/>
    <w:rsid w:val="00616583"/>
    <w:rsid w:val="00621323"/>
    <w:rsid w:val="00625041"/>
    <w:rsid w:val="006270EA"/>
    <w:rsid w:val="00630987"/>
    <w:rsid w:val="00631237"/>
    <w:rsid w:val="006324AE"/>
    <w:rsid w:val="00634B48"/>
    <w:rsid w:val="006356B6"/>
    <w:rsid w:val="00635D7F"/>
    <w:rsid w:val="00637051"/>
    <w:rsid w:val="00637850"/>
    <w:rsid w:val="00637E9A"/>
    <w:rsid w:val="0064217D"/>
    <w:rsid w:val="00644C3C"/>
    <w:rsid w:val="006515A4"/>
    <w:rsid w:val="0065246A"/>
    <w:rsid w:val="00653301"/>
    <w:rsid w:val="00653CEF"/>
    <w:rsid w:val="00655C95"/>
    <w:rsid w:val="00657AE2"/>
    <w:rsid w:val="0066321B"/>
    <w:rsid w:val="00665D11"/>
    <w:rsid w:val="006665A3"/>
    <w:rsid w:val="0067524F"/>
    <w:rsid w:val="00676D58"/>
    <w:rsid w:val="00680780"/>
    <w:rsid w:val="00681A85"/>
    <w:rsid w:val="00682277"/>
    <w:rsid w:val="00684718"/>
    <w:rsid w:val="00684797"/>
    <w:rsid w:val="0068626B"/>
    <w:rsid w:val="006A0B72"/>
    <w:rsid w:val="006A111E"/>
    <w:rsid w:val="006A13C6"/>
    <w:rsid w:val="006A3C8B"/>
    <w:rsid w:val="006A4B8A"/>
    <w:rsid w:val="006A4E5E"/>
    <w:rsid w:val="006A4E95"/>
    <w:rsid w:val="006A51A2"/>
    <w:rsid w:val="006A6D84"/>
    <w:rsid w:val="006A784E"/>
    <w:rsid w:val="006B3538"/>
    <w:rsid w:val="006B76DF"/>
    <w:rsid w:val="006C0A52"/>
    <w:rsid w:val="006C38B1"/>
    <w:rsid w:val="006C4CD6"/>
    <w:rsid w:val="006C642B"/>
    <w:rsid w:val="006C71A3"/>
    <w:rsid w:val="006C7821"/>
    <w:rsid w:val="006D035F"/>
    <w:rsid w:val="006D05C6"/>
    <w:rsid w:val="006D0808"/>
    <w:rsid w:val="006D243F"/>
    <w:rsid w:val="006D749C"/>
    <w:rsid w:val="006D77D9"/>
    <w:rsid w:val="006E282F"/>
    <w:rsid w:val="006E4C2D"/>
    <w:rsid w:val="006E50F1"/>
    <w:rsid w:val="006E541F"/>
    <w:rsid w:val="006E60BA"/>
    <w:rsid w:val="006E7BF3"/>
    <w:rsid w:val="006F0883"/>
    <w:rsid w:val="006F1FEE"/>
    <w:rsid w:val="006F659E"/>
    <w:rsid w:val="007026D1"/>
    <w:rsid w:val="007030D2"/>
    <w:rsid w:val="00703580"/>
    <w:rsid w:val="00705CE8"/>
    <w:rsid w:val="0070603C"/>
    <w:rsid w:val="00707937"/>
    <w:rsid w:val="0071371B"/>
    <w:rsid w:val="0071497C"/>
    <w:rsid w:val="00715BC9"/>
    <w:rsid w:val="00717CE0"/>
    <w:rsid w:val="00720D92"/>
    <w:rsid w:val="00721982"/>
    <w:rsid w:val="00723292"/>
    <w:rsid w:val="00724312"/>
    <w:rsid w:val="00724F5B"/>
    <w:rsid w:val="00725998"/>
    <w:rsid w:val="00730934"/>
    <w:rsid w:val="00732E56"/>
    <w:rsid w:val="00737B54"/>
    <w:rsid w:val="007406CB"/>
    <w:rsid w:val="007413B5"/>
    <w:rsid w:val="00745B6C"/>
    <w:rsid w:val="00747AFD"/>
    <w:rsid w:val="0075028E"/>
    <w:rsid w:val="00755496"/>
    <w:rsid w:val="007608F7"/>
    <w:rsid w:val="007614E1"/>
    <w:rsid w:val="007653F4"/>
    <w:rsid w:val="00770C56"/>
    <w:rsid w:val="00775DF7"/>
    <w:rsid w:val="00780494"/>
    <w:rsid w:val="00784839"/>
    <w:rsid w:val="007854CD"/>
    <w:rsid w:val="00786A04"/>
    <w:rsid w:val="00786EA3"/>
    <w:rsid w:val="00790748"/>
    <w:rsid w:val="007907F8"/>
    <w:rsid w:val="00792F2B"/>
    <w:rsid w:val="00796C9A"/>
    <w:rsid w:val="007A7800"/>
    <w:rsid w:val="007B2BAB"/>
    <w:rsid w:val="007B33CD"/>
    <w:rsid w:val="007B56A1"/>
    <w:rsid w:val="007C09DC"/>
    <w:rsid w:val="007C0B03"/>
    <w:rsid w:val="007C22F1"/>
    <w:rsid w:val="007C3BFF"/>
    <w:rsid w:val="007D3AED"/>
    <w:rsid w:val="007D6921"/>
    <w:rsid w:val="007E1953"/>
    <w:rsid w:val="007E2BC9"/>
    <w:rsid w:val="007E7CEF"/>
    <w:rsid w:val="007F0FC5"/>
    <w:rsid w:val="007F20DC"/>
    <w:rsid w:val="007F2CAE"/>
    <w:rsid w:val="007F2F1F"/>
    <w:rsid w:val="007F7412"/>
    <w:rsid w:val="00800249"/>
    <w:rsid w:val="008002A0"/>
    <w:rsid w:val="00802F60"/>
    <w:rsid w:val="00803352"/>
    <w:rsid w:val="00804E60"/>
    <w:rsid w:val="00805E39"/>
    <w:rsid w:val="0080609B"/>
    <w:rsid w:val="0080702C"/>
    <w:rsid w:val="00807E6F"/>
    <w:rsid w:val="0081030D"/>
    <w:rsid w:val="00811344"/>
    <w:rsid w:val="008113A4"/>
    <w:rsid w:val="008115A3"/>
    <w:rsid w:val="00811C27"/>
    <w:rsid w:val="00816533"/>
    <w:rsid w:val="00816F9B"/>
    <w:rsid w:val="008223FC"/>
    <w:rsid w:val="00824A08"/>
    <w:rsid w:val="008278B7"/>
    <w:rsid w:val="0083015E"/>
    <w:rsid w:val="00831A41"/>
    <w:rsid w:val="00831AEA"/>
    <w:rsid w:val="00831E9A"/>
    <w:rsid w:val="0083206F"/>
    <w:rsid w:val="00832FF7"/>
    <w:rsid w:val="00833E84"/>
    <w:rsid w:val="00840B15"/>
    <w:rsid w:val="00842BA6"/>
    <w:rsid w:val="00842DEA"/>
    <w:rsid w:val="00845135"/>
    <w:rsid w:val="00845932"/>
    <w:rsid w:val="008461BB"/>
    <w:rsid w:val="00847EE3"/>
    <w:rsid w:val="00853446"/>
    <w:rsid w:val="0085619A"/>
    <w:rsid w:val="008617CD"/>
    <w:rsid w:val="00861D4C"/>
    <w:rsid w:val="00862265"/>
    <w:rsid w:val="008646A0"/>
    <w:rsid w:val="008705C1"/>
    <w:rsid w:val="00873AA1"/>
    <w:rsid w:val="00873C72"/>
    <w:rsid w:val="00875FE3"/>
    <w:rsid w:val="008801ED"/>
    <w:rsid w:val="008808E3"/>
    <w:rsid w:val="00880EF5"/>
    <w:rsid w:val="0088223F"/>
    <w:rsid w:val="00883D3D"/>
    <w:rsid w:val="00886279"/>
    <w:rsid w:val="008869DD"/>
    <w:rsid w:val="00886C3F"/>
    <w:rsid w:val="00890C6A"/>
    <w:rsid w:val="00890E8A"/>
    <w:rsid w:val="00892D60"/>
    <w:rsid w:val="008961E7"/>
    <w:rsid w:val="00897884"/>
    <w:rsid w:val="008A0382"/>
    <w:rsid w:val="008A1B72"/>
    <w:rsid w:val="008A4512"/>
    <w:rsid w:val="008A4EAA"/>
    <w:rsid w:val="008A5C71"/>
    <w:rsid w:val="008A7166"/>
    <w:rsid w:val="008B0B81"/>
    <w:rsid w:val="008B492E"/>
    <w:rsid w:val="008B730D"/>
    <w:rsid w:val="008C28E0"/>
    <w:rsid w:val="008C457F"/>
    <w:rsid w:val="008C6BE9"/>
    <w:rsid w:val="008C7E94"/>
    <w:rsid w:val="008D1431"/>
    <w:rsid w:val="008D2DB7"/>
    <w:rsid w:val="008D6463"/>
    <w:rsid w:val="008D6B05"/>
    <w:rsid w:val="008D6F30"/>
    <w:rsid w:val="008D76E3"/>
    <w:rsid w:val="008E353E"/>
    <w:rsid w:val="008E4FEF"/>
    <w:rsid w:val="008F1A48"/>
    <w:rsid w:val="008F4D97"/>
    <w:rsid w:val="008F60B9"/>
    <w:rsid w:val="008F6E90"/>
    <w:rsid w:val="008F739F"/>
    <w:rsid w:val="009015F2"/>
    <w:rsid w:val="009020A7"/>
    <w:rsid w:val="009041E1"/>
    <w:rsid w:val="009048F0"/>
    <w:rsid w:val="00906392"/>
    <w:rsid w:val="009100ED"/>
    <w:rsid w:val="00912379"/>
    <w:rsid w:val="009126C3"/>
    <w:rsid w:val="00915224"/>
    <w:rsid w:val="009174A5"/>
    <w:rsid w:val="009203AB"/>
    <w:rsid w:val="009212A0"/>
    <w:rsid w:val="00927CF6"/>
    <w:rsid w:val="0093006A"/>
    <w:rsid w:val="0093245D"/>
    <w:rsid w:val="00932B17"/>
    <w:rsid w:val="00933701"/>
    <w:rsid w:val="00934505"/>
    <w:rsid w:val="00935D19"/>
    <w:rsid w:val="009360B9"/>
    <w:rsid w:val="00936EDB"/>
    <w:rsid w:val="00936FD9"/>
    <w:rsid w:val="00941733"/>
    <w:rsid w:val="0094473D"/>
    <w:rsid w:val="00946655"/>
    <w:rsid w:val="009473B0"/>
    <w:rsid w:val="00951411"/>
    <w:rsid w:val="00955C8E"/>
    <w:rsid w:val="00957205"/>
    <w:rsid w:val="009579F7"/>
    <w:rsid w:val="0096038A"/>
    <w:rsid w:val="009615AF"/>
    <w:rsid w:val="00962F0F"/>
    <w:rsid w:val="009634B6"/>
    <w:rsid w:val="009643AE"/>
    <w:rsid w:val="0096461A"/>
    <w:rsid w:val="00966809"/>
    <w:rsid w:val="009670FC"/>
    <w:rsid w:val="009678B8"/>
    <w:rsid w:val="009716E9"/>
    <w:rsid w:val="0097354A"/>
    <w:rsid w:val="00974734"/>
    <w:rsid w:val="00974DC6"/>
    <w:rsid w:val="00980621"/>
    <w:rsid w:val="0098082C"/>
    <w:rsid w:val="00980A34"/>
    <w:rsid w:val="0098276F"/>
    <w:rsid w:val="00984E8A"/>
    <w:rsid w:val="00985925"/>
    <w:rsid w:val="0098597C"/>
    <w:rsid w:val="00985A62"/>
    <w:rsid w:val="00987332"/>
    <w:rsid w:val="00987628"/>
    <w:rsid w:val="009912A3"/>
    <w:rsid w:val="0099209C"/>
    <w:rsid w:val="0099222E"/>
    <w:rsid w:val="00993138"/>
    <w:rsid w:val="00995123"/>
    <w:rsid w:val="0099723F"/>
    <w:rsid w:val="009A1365"/>
    <w:rsid w:val="009A2176"/>
    <w:rsid w:val="009A2494"/>
    <w:rsid w:val="009A437D"/>
    <w:rsid w:val="009A56FB"/>
    <w:rsid w:val="009A5F3C"/>
    <w:rsid w:val="009A7722"/>
    <w:rsid w:val="009A7770"/>
    <w:rsid w:val="009B1ED7"/>
    <w:rsid w:val="009B25D2"/>
    <w:rsid w:val="009B2B78"/>
    <w:rsid w:val="009B6406"/>
    <w:rsid w:val="009B66B2"/>
    <w:rsid w:val="009B7454"/>
    <w:rsid w:val="009C0979"/>
    <w:rsid w:val="009C0B4C"/>
    <w:rsid w:val="009C4C58"/>
    <w:rsid w:val="009C5315"/>
    <w:rsid w:val="009C611F"/>
    <w:rsid w:val="009C6BC6"/>
    <w:rsid w:val="009D1D10"/>
    <w:rsid w:val="009D358F"/>
    <w:rsid w:val="009D3AED"/>
    <w:rsid w:val="009D3BF7"/>
    <w:rsid w:val="009D4123"/>
    <w:rsid w:val="009D6C89"/>
    <w:rsid w:val="009D7971"/>
    <w:rsid w:val="009E0E42"/>
    <w:rsid w:val="009E2006"/>
    <w:rsid w:val="009E2776"/>
    <w:rsid w:val="009E283D"/>
    <w:rsid w:val="009E40BA"/>
    <w:rsid w:val="009F0B03"/>
    <w:rsid w:val="009F3D62"/>
    <w:rsid w:val="00A013C9"/>
    <w:rsid w:val="00A0457B"/>
    <w:rsid w:val="00A04B3F"/>
    <w:rsid w:val="00A05963"/>
    <w:rsid w:val="00A073A1"/>
    <w:rsid w:val="00A104DA"/>
    <w:rsid w:val="00A13D2A"/>
    <w:rsid w:val="00A142D4"/>
    <w:rsid w:val="00A14D48"/>
    <w:rsid w:val="00A23FE3"/>
    <w:rsid w:val="00A24C47"/>
    <w:rsid w:val="00A25B77"/>
    <w:rsid w:val="00A2759D"/>
    <w:rsid w:val="00A3027C"/>
    <w:rsid w:val="00A310FC"/>
    <w:rsid w:val="00A31923"/>
    <w:rsid w:val="00A32FA7"/>
    <w:rsid w:val="00A35EA0"/>
    <w:rsid w:val="00A361CE"/>
    <w:rsid w:val="00A374ED"/>
    <w:rsid w:val="00A37789"/>
    <w:rsid w:val="00A409DA"/>
    <w:rsid w:val="00A40B1A"/>
    <w:rsid w:val="00A430B0"/>
    <w:rsid w:val="00A44BBE"/>
    <w:rsid w:val="00A461F1"/>
    <w:rsid w:val="00A47FFE"/>
    <w:rsid w:val="00A50DBE"/>
    <w:rsid w:val="00A5108C"/>
    <w:rsid w:val="00A51332"/>
    <w:rsid w:val="00A538B0"/>
    <w:rsid w:val="00A53A42"/>
    <w:rsid w:val="00A5620A"/>
    <w:rsid w:val="00A572CA"/>
    <w:rsid w:val="00A57746"/>
    <w:rsid w:val="00A64093"/>
    <w:rsid w:val="00A6482E"/>
    <w:rsid w:val="00A65950"/>
    <w:rsid w:val="00A67829"/>
    <w:rsid w:val="00A7063A"/>
    <w:rsid w:val="00A712D9"/>
    <w:rsid w:val="00A71A56"/>
    <w:rsid w:val="00A745F8"/>
    <w:rsid w:val="00A76925"/>
    <w:rsid w:val="00A76DF3"/>
    <w:rsid w:val="00A76FD9"/>
    <w:rsid w:val="00A773C3"/>
    <w:rsid w:val="00A8025C"/>
    <w:rsid w:val="00A80CC0"/>
    <w:rsid w:val="00A82897"/>
    <w:rsid w:val="00A86309"/>
    <w:rsid w:val="00A932BC"/>
    <w:rsid w:val="00A95CA7"/>
    <w:rsid w:val="00A96846"/>
    <w:rsid w:val="00A978F2"/>
    <w:rsid w:val="00AA1DE3"/>
    <w:rsid w:val="00AA3827"/>
    <w:rsid w:val="00AA3E83"/>
    <w:rsid w:val="00AA64C5"/>
    <w:rsid w:val="00AB043D"/>
    <w:rsid w:val="00AB211A"/>
    <w:rsid w:val="00AB2688"/>
    <w:rsid w:val="00AB2714"/>
    <w:rsid w:val="00AB2C3E"/>
    <w:rsid w:val="00AB5A62"/>
    <w:rsid w:val="00AB79A6"/>
    <w:rsid w:val="00AC0577"/>
    <w:rsid w:val="00AC244F"/>
    <w:rsid w:val="00AC3355"/>
    <w:rsid w:val="00AC4BBD"/>
    <w:rsid w:val="00AC6D05"/>
    <w:rsid w:val="00AC76BA"/>
    <w:rsid w:val="00AD1F73"/>
    <w:rsid w:val="00AD406C"/>
    <w:rsid w:val="00AD5B73"/>
    <w:rsid w:val="00AE0B69"/>
    <w:rsid w:val="00AE1F05"/>
    <w:rsid w:val="00AE301E"/>
    <w:rsid w:val="00AE3C8A"/>
    <w:rsid w:val="00AE43AD"/>
    <w:rsid w:val="00AE54C3"/>
    <w:rsid w:val="00AE676C"/>
    <w:rsid w:val="00AE6E6B"/>
    <w:rsid w:val="00AE7745"/>
    <w:rsid w:val="00AF4756"/>
    <w:rsid w:val="00AF575D"/>
    <w:rsid w:val="00AF7568"/>
    <w:rsid w:val="00B0242B"/>
    <w:rsid w:val="00B10890"/>
    <w:rsid w:val="00B1465E"/>
    <w:rsid w:val="00B14661"/>
    <w:rsid w:val="00B152C2"/>
    <w:rsid w:val="00B20A58"/>
    <w:rsid w:val="00B22216"/>
    <w:rsid w:val="00B23E89"/>
    <w:rsid w:val="00B2467C"/>
    <w:rsid w:val="00B3031C"/>
    <w:rsid w:val="00B32355"/>
    <w:rsid w:val="00B34D35"/>
    <w:rsid w:val="00B34E4D"/>
    <w:rsid w:val="00B35CC0"/>
    <w:rsid w:val="00B37C1F"/>
    <w:rsid w:val="00B37D42"/>
    <w:rsid w:val="00B409AC"/>
    <w:rsid w:val="00B41039"/>
    <w:rsid w:val="00B41FCF"/>
    <w:rsid w:val="00B43776"/>
    <w:rsid w:val="00B4520B"/>
    <w:rsid w:val="00B45808"/>
    <w:rsid w:val="00B45C47"/>
    <w:rsid w:val="00B47F8C"/>
    <w:rsid w:val="00B531A0"/>
    <w:rsid w:val="00B567DC"/>
    <w:rsid w:val="00B62666"/>
    <w:rsid w:val="00B6393D"/>
    <w:rsid w:val="00B65E44"/>
    <w:rsid w:val="00B661D1"/>
    <w:rsid w:val="00B70438"/>
    <w:rsid w:val="00B70544"/>
    <w:rsid w:val="00B71229"/>
    <w:rsid w:val="00B72CCF"/>
    <w:rsid w:val="00B73CE1"/>
    <w:rsid w:val="00B74B71"/>
    <w:rsid w:val="00B7589F"/>
    <w:rsid w:val="00B75A61"/>
    <w:rsid w:val="00B7654A"/>
    <w:rsid w:val="00B777D6"/>
    <w:rsid w:val="00B8112E"/>
    <w:rsid w:val="00B8232D"/>
    <w:rsid w:val="00B82A0F"/>
    <w:rsid w:val="00B90042"/>
    <w:rsid w:val="00B96DB5"/>
    <w:rsid w:val="00B97E08"/>
    <w:rsid w:val="00BA3CB4"/>
    <w:rsid w:val="00BA461F"/>
    <w:rsid w:val="00BA580C"/>
    <w:rsid w:val="00BA64DD"/>
    <w:rsid w:val="00BB01B3"/>
    <w:rsid w:val="00BB345F"/>
    <w:rsid w:val="00BB3830"/>
    <w:rsid w:val="00BB6A7E"/>
    <w:rsid w:val="00BC3AFD"/>
    <w:rsid w:val="00BC3CC3"/>
    <w:rsid w:val="00BC4499"/>
    <w:rsid w:val="00BC463C"/>
    <w:rsid w:val="00BC5267"/>
    <w:rsid w:val="00BC7BA5"/>
    <w:rsid w:val="00BD171D"/>
    <w:rsid w:val="00BD2265"/>
    <w:rsid w:val="00BD2E94"/>
    <w:rsid w:val="00BD397C"/>
    <w:rsid w:val="00BD5CBD"/>
    <w:rsid w:val="00BE2111"/>
    <w:rsid w:val="00BE2F7D"/>
    <w:rsid w:val="00BE53C1"/>
    <w:rsid w:val="00BE6845"/>
    <w:rsid w:val="00BF16F6"/>
    <w:rsid w:val="00BF2298"/>
    <w:rsid w:val="00BF5297"/>
    <w:rsid w:val="00C07FDC"/>
    <w:rsid w:val="00C102E4"/>
    <w:rsid w:val="00C12F3E"/>
    <w:rsid w:val="00C1444E"/>
    <w:rsid w:val="00C149F4"/>
    <w:rsid w:val="00C16FAB"/>
    <w:rsid w:val="00C234AB"/>
    <w:rsid w:val="00C235E4"/>
    <w:rsid w:val="00C2785F"/>
    <w:rsid w:val="00C32074"/>
    <w:rsid w:val="00C328D1"/>
    <w:rsid w:val="00C40928"/>
    <w:rsid w:val="00C4217E"/>
    <w:rsid w:val="00C424F6"/>
    <w:rsid w:val="00C429D7"/>
    <w:rsid w:val="00C4631D"/>
    <w:rsid w:val="00C47447"/>
    <w:rsid w:val="00C47B1C"/>
    <w:rsid w:val="00C50533"/>
    <w:rsid w:val="00C518CC"/>
    <w:rsid w:val="00C53026"/>
    <w:rsid w:val="00C57500"/>
    <w:rsid w:val="00C62A9B"/>
    <w:rsid w:val="00C62ABE"/>
    <w:rsid w:val="00C6331E"/>
    <w:rsid w:val="00C635CC"/>
    <w:rsid w:val="00C642A7"/>
    <w:rsid w:val="00C64A80"/>
    <w:rsid w:val="00C6667E"/>
    <w:rsid w:val="00C67AD6"/>
    <w:rsid w:val="00C7535A"/>
    <w:rsid w:val="00C75F5F"/>
    <w:rsid w:val="00C76236"/>
    <w:rsid w:val="00C769E8"/>
    <w:rsid w:val="00C7713F"/>
    <w:rsid w:val="00C81BD5"/>
    <w:rsid w:val="00C8220B"/>
    <w:rsid w:val="00C90BCB"/>
    <w:rsid w:val="00C90BF0"/>
    <w:rsid w:val="00C9204D"/>
    <w:rsid w:val="00C92254"/>
    <w:rsid w:val="00C9737C"/>
    <w:rsid w:val="00CA20BA"/>
    <w:rsid w:val="00CA2E5A"/>
    <w:rsid w:val="00CA4F3A"/>
    <w:rsid w:val="00CA6C80"/>
    <w:rsid w:val="00CA7A64"/>
    <w:rsid w:val="00CB1A73"/>
    <w:rsid w:val="00CB5854"/>
    <w:rsid w:val="00CC08F6"/>
    <w:rsid w:val="00CC130B"/>
    <w:rsid w:val="00CC4CA1"/>
    <w:rsid w:val="00CC5E8A"/>
    <w:rsid w:val="00CC7E49"/>
    <w:rsid w:val="00CD0937"/>
    <w:rsid w:val="00CD2C4F"/>
    <w:rsid w:val="00CD2CB7"/>
    <w:rsid w:val="00CD3A16"/>
    <w:rsid w:val="00CD6539"/>
    <w:rsid w:val="00CD6958"/>
    <w:rsid w:val="00CE3926"/>
    <w:rsid w:val="00CE4100"/>
    <w:rsid w:val="00CE4CE9"/>
    <w:rsid w:val="00CE72E2"/>
    <w:rsid w:val="00CE7A81"/>
    <w:rsid w:val="00CF1A97"/>
    <w:rsid w:val="00CF2D8E"/>
    <w:rsid w:val="00CF5116"/>
    <w:rsid w:val="00CF7603"/>
    <w:rsid w:val="00CF7998"/>
    <w:rsid w:val="00D005B6"/>
    <w:rsid w:val="00D00CCD"/>
    <w:rsid w:val="00D01600"/>
    <w:rsid w:val="00D05EF7"/>
    <w:rsid w:val="00D068F7"/>
    <w:rsid w:val="00D12946"/>
    <w:rsid w:val="00D1582B"/>
    <w:rsid w:val="00D1583D"/>
    <w:rsid w:val="00D1717A"/>
    <w:rsid w:val="00D17376"/>
    <w:rsid w:val="00D25B11"/>
    <w:rsid w:val="00D25FF9"/>
    <w:rsid w:val="00D34114"/>
    <w:rsid w:val="00D345C2"/>
    <w:rsid w:val="00D34722"/>
    <w:rsid w:val="00D377A9"/>
    <w:rsid w:val="00D3788B"/>
    <w:rsid w:val="00D43AF6"/>
    <w:rsid w:val="00D43ED8"/>
    <w:rsid w:val="00D45B42"/>
    <w:rsid w:val="00D45F53"/>
    <w:rsid w:val="00D46F98"/>
    <w:rsid w:val="00D475C0"/>
    <w:rsid w:val="00D50EB6"/>
    <w:rsid w:val="00D53630"/>
    <w:rsid w:val="00D53678"/>
    <w:rsid w:val="00D53733"/>
    <w:rsid w:val="00D54172"/>
    <w:rsid w:val="00D5547A"/>
    <w:rsid w:val="00D55C02"/>
    <w:rsid w:val="00D6235B"/>
    <w:rsid w:val="00D62D24"/>
    <w:rsid w:val="00D67ED2"/>
    <w:rsid w:val="00D726B9"/>
    <w:rsid w:val="00D72D3D"/>
    <w:rsid w:val="00D82420"/>
    <w:rsid w:val="00D835EC"/>
    <w:rsid w:val="00D83EA5"/>
    <w:rsid w:val="00D84BF9"/>
    <w:rsid w:val="00D8608E"/>
    <w:rsid w:val="00D86A06"/>
    <w:rsid w:val="00D923E5"/>
    <w:rsid w:val="00D9274E"/>
    <w:rsid w:val="00DA073D"/>
    <w:rsid w:val="00DA215B"/>
    <w:rsid w:val="00DA3983"/>
    <w:rsid w:val="00DA56E1"/>
    <w:rsid w:val="00DA62E4"/>
    <w:rsid w:val="00DA6C7A"/>
    <w:rsid w:val="00DB1238"/>
    <w:rsid w:val="00DC1451"/>
    <w:rsid w:val="00DC3268"/>
    <w:rsid w:val="00DD0ED1"/>
    <w:rsid w:val="00DD1029"/>
    <w:rsid w:val="00DD347E"/>
    <w:rsid w:val="00DE12C7"/>
    <w:rsid w:val="00DE697A"/>
    <w:rsid w:val="00DE7DE7"/>
    <w:rsid w:val="00DF006B"/>
    <w:rsid w:val="00DF118F"/>
    <w:rsid w:val="00DF2157"/>
    <w:rsid w:val="00DF2A60"/>
    <w:rsid w:val="00DF2AFC"/>
    <w:rsid w:val="00DF37B7"/>
    <w:rsid w:val="00E02295"/>
    <w:rsid w:val="00E03E06"/>
    <w:rsid w:val="00E054BE"/>
    <w:rsid w:val="00E108F4"/>
    <w:rsid w:val="00E110D3"/>
    <w:rsid w:val="00E115A8"/>
    <w:rsid w:val="00E14FA5"/>
    <w:rsid w:val="00E16F4B"/>
    <w:rsid w:val="00E20F2F"/>
    <w:rsid w:val="00E21C7B"/>
    <w:rsid w:val="00E22CDB"/>
    <w:rsid w:val="00E24E64"/>
    <w:rsid w:val="00E25336"/>
    <w:rsid w:val="00E25D43"/>
    <w:rsid w:val="00E261D6"/>
    <w:rsid w:val="00E2672F"/>
    <w:rsid w:val="00E35D50"/>
    <w:rsid w:val="00E36BFC"/>
    <w:rsid w:val="00E37821"/>
    <w:rsid w:val="00E4335F"/>
    <w:rsid w:val="00E502A5"/>
    <w:rsid w:val="00E50F08"/>
    <w:rsid w:val="00E53C7F"/>
    <w:rsid w:val="00E5578F"/>
    <w:rsid w:val="00E57A0C"/>
    <w:rsid w:val="00E61841"/>
    <w:rsid w:val="00E61AD6"/>
    <w:rsid w:val="00E628D4"/>
    <w:rsid w:val="00E642C3"/>
    <w:rsid w:val="00E67202"/>
    <w:rsid w:val="00E7174F"/>
    <w:rsid w:val="00E7388F"/>
    <w:rsid w:val="00E73A15"/>
    <w:rsid w:val="00E7600D"/>
    <w:rsid w:val="00E76242"/>
    <w:rsid w:val="00E7738B"/>
    <w:rsid w:val="00E776CE"/>
    <w:rsid w:val="00E81BD6"/>
    <w:rsid w:val="00E82333"/>
    <w:rsid w:val="00E83F2B"/>
    <w:rsid w:val="00E84B99"/>
    <w:rsid w:val="00E84E98"/>
    <w:rsid w:val="00E84F37"/>
    <w:rsid w:val="00E84F4A"/>
    <w:rsid w:val="00E8746D"/>
    <w:rsid w:val="00E92DC1"/>
    <w:rsid w:val="00E92E18"/>
    <w:rsid w:val="00E940BE"/>
    <w:rsid w:val="00EA058B"/>
    <w:rsid w:val="00EA1FFF"/>
    <w:rsid w:val="00EA7C9D"/>
    <w:rsid w:val="00EA7E57"/>
    <w:rsid w:val="00EB1198"/>
    <w:rsid w:val="00EB397B"/>
    <w:rsid w:val="00EB5F33"/>
    <w:rsid w:val="00EB6DE7"/>
    <w:rsid w:val="00EB7DA4"/>
    <w:rsid w:val="00EC266F"/>
    <w:rsid w:val="00EC500D"/>
    <w:rsid w:val="00EC6B27"/>
    <w:rsid w:val="00ED1975"/>
    <w:rsid w:val="00ED1EF8"/>
    <w:rsid w:val="00ED5283"/>
    <w:rsid w:val="00ED591F"/>
    <w:rsid w:val="00ED7486"/>
    <w:rsid w:val="00EE0066"/>
    <w:rsid w:val="00EE20AB"/>
    <w:rsid w:val="00EE366D"/>
    <w:rsid w:val="00EE39D7"/>
    <w:rsid w:val="00EE5ACD"/>
    <w:rsid w:val="00EF1217"/>
    <w:rsid w:val="00EF2719"/>
    <w:rsid w:val="00EF2CCC"/>
    <w:rsid w:val="00EF2DC7"/>
    <w:rsid w:val="00EF446C"/>
    <w:rsid w:val="00EF6521"/>
    <w:rsid w:val="00EF6557"/>
    <w:rsid w:val="00F020F3"/>
    <w:rsid w:val="00F0230A"/>
    <w:rsid w:val="00F02D78"/>
    <w:rsid w:val="00F055D2"/>
    <w:rsid w:val="00F06293"/>
    <w:rsid w:val="00F069CD"/>
    <w:rsid w:val="00F11356"/>
    <w:rsid w:val="00F11F7B"/>
    <w:rsid w:val="00F13DF7"/>
    <w:rsid w:val="00F14B40"/>
    <w:rsid w:val="00F1653C"/>
    <w:rsid w:val="00F16AC0"/>
    <w:rsid w:val="00F16EAD"/>
    <w:rsid w:val="00F201B7"/>
    <w:rsid w:val="00F26B20"/>
    <w:rsid w:val="00F273D0"/>
    <w:rsid w:val="00F27DFA"/>
    <w:rsid w:val="00F30505"/>
    <w:rsid w:val="00F30BF5"/>
    <w:rsid w:val="00F31240"/>
    <w:rsid w:val="00F31598"/>
    <w:rsid w:val="00F32C3C"/>
    <w:rsid w:val="00F32EFE"/>
    <w:rsid w:val="00F361D0"/>
    <w:rsid w:val="00F416DC"/>
    <w:rsid w:val="00F42F46"/>
    <w:rsid w:val="00F43E47"/>
    <w:rsid w:val="00F44447"/>
    <w:rsid w:val="00F5095B"/>
    <w:rsid w:val="00F519E5"/>
    <w:rsid w:val="00F6176E"/>
    <w:rsid w:val="00F634A5"/>
    <w:rsid w:val="00F63B62"/>
    <w:rsid w:val="00F648AA"/>
    <w:rsid w:val="00F64FC4"/>
    <w:rsid w:val="00F66B1B"/>
    <w:rsid w:val="00F67353"/>
    <w:rsid w:val="00F70BB8"/>
    <w:rsid w:val="00F7247D"/>
    <w:rsid w:val="00F726BF"/>
    <w:rsid w:val="00F73AC4"/>
    <w:rsid w:val="00F74D43"/>
    <w:rsid w:val="00F8030D"/>
    <w:rsid w:val="00F847F3"/>
    <w:rsid w:val="00F84CF1"/>
    <w:rsid w:val="00F85593"/>
    <w:rsid w:val="00F8566E"/>
    <w:rsid w:val="00F874FC"/>
    <w:rsid w:val="00F939E2"/>
    <w:rsid w:val="00F93B9B"/>
    <w:rsid w:val="00FA0F2F"/>
    <w:rsid w:val="00FA141A"/>
    <w:rsid w:val="00FA152F"/>
    <w:rsid w:val="00FA2CF0"/>
    <w:rsid w:val="00FA7EC0"/>
    <w:rsid w:val="00FB0731"/>
    <w:rsid w:val="00FB09AD"/>
    <w:rsid w:val="00FB134F"/>
    <w:rsid w:val="00FB36CE"/>
    <w:rsid w:val="00FB4A25"/>
    <w:rsid w:val="00FB5860"/>
    <w:rsid w:val="00FB68B8"/>
    <w:rsid w:val="00FB7986"/>
    <w:rsid w:val="00FC0195"/>
    <w:rsid w:val="00FC0E15"/>
    <w:rsid w:val="00FC1459"/>
    <w:rsid w:val="00FC2419"/>
    <w:rsid w:val="00FC3721"/>
    <w:rsid w:val="00FC5F71"/>
    <w:rsid w:val="00FC61EA"/>
    <w:rsid w:val="00FC7000"/>
    <w:rsid w:val="00FC76F4"/>
    <w:rsid w:val="00FC7714"/>
    <w:rsid w:val="00FD4308"/>
    <w:rsid w:val="00FD6D13"/>
    <w:rsid w:val="00FE041A"/>
    <w:rsid w:val="00FE0F10"/>
    <w:rsid w:val="00FE3130"/>
    <w:rsid w:val="00FE5ADB"/>
    <w:rsid w:val="00FE5B98"/>
    <w:rsid w:val="00FE770B"/>
    <w:rsid w:val="00FE7BB4"/>
    <w:rsid w:val="00FF02AD"/>
    <w:rsid w:val="00FF143A"/>
    <w:rsid w:val="00FF3615"/>
    <w:rsid w:val="00FF3882"/>
    <w:rsid w:val="00FF4DDC"/>
    <w:rsid w:val="00FF534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3C9B1B"/>
  <w15:chartTrackingRefBased/>
  <w15:docId w15:val="{F572C68D-785C-4E1A-8E9F-4A785E695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198"/>
    <w:pPr>
      <w:widowControl w:val="0"/>
    </w:pPr>
    <w:rPr>
      <w:kern w:val="2"/>
      <w:sz w:val="24"/>
      <w:szCs w:val="24"/>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222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Body">
    <w:name w:val="HTML Body"/>
    <w:rsid w:val="00E82333"/>
    <w:pPr>
      <w:autoSpaceDE w:val="0"/>
      <w:autoSpaceDN w:val="0"/>
      <w:adjustRightInd w:val="0"/>
    </w:pPr>
    <w:rPr>
      <w:rFonts w:ascii="Arial" w:eastAsia="Times New Roman" w:hAnsi="Arial"/>
      <w:lang w:val="en-US" w:eastAsia="en-US"/>
    </w:rPr>
  </w:style>
  <w:style w:type="paragraph" w:styleId="BalloonText">
    <w:name w:val="Balloon Text"/>
    <w:basedOn w:val="Normal"/>
    <w:semiHidden/>
    <w:rsid w:val="00173356"/>
    <w:rPr>
      <w:rFonts w:ascii="Arial" w:hAnsi="Arial"/>
      <w:sz w:val="16"/>
      <w:szCs w:val="16"/>
    </w:rPr>
  </w:style>
  <w:style w:type="paragraph" w:styleId="Header">
    <w:name w:val="header"/>
    <w:basedOn w:val="Normal"/>
    <w:rsid w:val="00F27DFA"/>
    <w:pPr>
      <w:tabs>
        <w:tab w:val="center" w:pos="4153"/>
        <w:tab w:val="right" w:pos="8306"/>
      </w:tabs>
      <w:snapToGrid w:val="0"/>
    </w:pPr>
    <w:rPr>
      <w:sz w:val="20"/>
      <w:szCs w:val="20"/>
    </w:rPr>
  </w:style>
  <w:style w:type="paragraph" w:styleId="Footer">
    <w:name w:val="footer"/>
    <w:basedOn w:val="Normal"/>
    <w:rsid w:val="00F27DFA"/>
    <w:pPr>
      <w:tabs>
        <w:tab w:val="center" w:pos="4153"/>
        <w:tab w:val="right" w:pos="8306"/>
      </w:tabs>
      <w:snapToGrid w:val="0"/>
    </w:pPr>
    <w:rPr>
      <w:sz w:val="20"/>
      <w:szCs w:val="20"/>
    </w:rPr>
  </w:style>
  <w:style w:type="paragraph" w:styleId="FootnoteText">
    <w:name w:val="footnote text"/>
    <w:basedOn w:val="Normal"/>
    <w:link w:val="FootnoteTextChar"/>
    <w:uiPriority w:val="99"/>
    <w:semiHidden/>
    <w:unhideWhenUsed/>
    <w:rsid w:val="00C12F3E"/>
    <w:rPr>
      <w:sz w:val="20"/>
      <w:szCs w:val="20"/>
    </w:rPr>
  </w:style>
  <w:style w:type="character" w:customStyle="1" w:styleId="FootnoteTextChar">
    <w:name w:val="Footnote Text Char"/>
    <w:link w:val="FootnoteText"/>
    <w:uiPriority w:val="99"/>
    <w:semiHidden/>
    <w:rsid w:val="00C12F3E"/>
    <w:rPr>
      <w:kern w:val="2"/>
    </w:rPr>
  </w:style>
  <w:style w:type="character" w:styleId="FootnoteReference">
    <w:name w:val="footnote reference"/>
    <w:uiPriority w:val="99"/>
    <w:semiHidden/>
    <w:unhideWhenUsed/>
    <w:rsid w:val="00C12F3E"/>
    <w:rPr>
      <w:vertAlign w:val="superscript"/>
    </w:rPr>
  </w:style>
  <w:style w:type="paragraph" w:styleId="NormalWeb">
    <w:name w:val="Normal (Web)"/>
    <w:basedOn w:val="Normal"/>
    <w:uiPriority w:val="99"/>
    <w:unhideWhenUsed/>
    <w:rsid w:val="0010378C"/>
    <w:pPr>
      <w:widowControl/>
      <w:spacing w:before="100" w:beforeAutospacing="1" w:after="100" w:afterAutospacing="1"/>
    </w:pPr>
    <w:rPr>
      <w:rFonts w:eastAsia="Times New Roman"/>
      <w:kern w:val="0"/>
      <w:lang w:eastAsia="zh-CN"/>
    </w:rPr>
  </w:style>
  <w:style w:type="character" w:styleId="Strong">
    <w:name w:val="Strong"/>
    <w:uiPriority w:val="22"/>
    <w:qFormat/>
    <w:rsid w:val="00C9204D"/>
    <w:rPr>
      <w:b/>
      <w:bCs/>
    </w:rPr>
  </w:style>
  <w:style w:type="character" w:styleId="Hyperlink">
    <w:name w:val="Hyperlink"/>
    <w:uiPriority w:val="99"/>
    <w:unhideWhenUsed/>
    <w:rsid w:val="00C9204D"/>
    <w:rPr>
      <w:color w:val="0000FF"/>
      <w:u w:val="single"/>
    </w:rPr>
  </w:style>
  <w:style w:type="paragraph" w:styleId="HTMLPreformatted">
    <w:name w:val="HTML Preformatted"/>
    <w:basedOn w:val="Normal"/>
    <w:link w:val="HTMLPreformattedChar"/>
    <w:uiPriority w:val="99"/>
    <w:semiHidden/>
    <w:unhideWhenUsed/>
    <w:rsid w:val="00171E05"/>
    <w:rPr>
      <w:rFonts w:ascii="Courier New" w:hAnsi="Courier New" w:cs="Courier New"/>
      <w:sz w:val="20"/>
      <w:szCs w:val="20"/>
    </w:rPr>
  </w:style>
  <w:style w:type="character" w:customStyle="1" w:styleId="HTMLPreformattedChar">
    <w:name w:val="HTML Preformatted Char"/>
    <w:link w:val="HTMLPreformatted"/>
    <w:uiPriority w:val="99"/>
    <w:semiHidden/>
    <w:rsid w:val="00171E05"/>
    <w:rPr>
      <w:rFonts w:ascii="Courier New" w:hAnsi="Courier New" w:cs="Courier New"/>
      <w:kern w:val="2"/>
      <w:lang w:eastAsia="zh-TW"/>
    </w:rPr>
  </w:style>
  <w:style w:type="paragraph" w:styleId="ListParagraph">
    <w:name w:val="List Paragraph"/>
    <w:basedOn w:val="Normal"/>
    <w:uiPriority w:val="34"/>
    <w:qFormat/>
    <w:rsid w:val="008A5C71"/>
    <w:pPr>
      <w:widowControl/>
      <w:ind w:left="720"/>
      <w:contextualSpacing/>
    </w:pPr>
    <w:rPr>
      <w:rFonts w:ascii="Calibri" w:eastAsia="Calibri" w:hAnsi="Calibri" w:cs="Calibri"/>
      <w:kern w:val="0"/>
      <w:lang w:val="en-GB" w:eastAsia="en-US"/>
    </w:rPr>
  </w:style>
  <w:style w:type="character" w:styleId="CommentReference">
    <w:name w:val="annotation reference"/>
    <w:uiPriority w:val="99"/>
    <w:semiHidden/>
    <w:unhideWhenUsed/>
    <w:rsid w:val="005C3505"/>
    <w:rPr>
      <w:sz w:val="16"/>
      <w:szCs w:val="16"/>
    </w:rPr>
  </w:style>
  <w:style w:type="paragraph" w:styleId="CommentText">
    <w:name w:val="annotation text"/>
    <w:basedOn w:val="Normal"/>
    <w:link w:val="CommentTextChar"/>
    <w:uiPriority w:val="99"/>
    <w:semiHidden/>
    <w:unhideWhenUsed/>
    <w:rsid w:val="005C3505"/>
    <w:rPr>
      <w:sz w:val="20"/>
      <w:szCs w:val="20"/>
    </w:rPr>
  </w:style>
  <w:style w:type="character" w:customStyle="1" w:styleId="CommentTextChar">
    <w:name w:val="Comment Text Char"/>
    <w:link w:val="CommentText"/>
    <w:uiPriority w:val="99"/>
    <w:semiHidden/>
    <w:rsid w:val="005C3505"/>
    <w:rPr>
      <w:kern w:val="2"/>
      <w:lang w:eastAsia="zh-TW"/>
    </w:rPr>
  </w:style>
  <w:style w:type="paragraph" w:styleId="CommentSubject">
    <w:name w:val="annotation subject"/>
    <w:basedOn w:val="CommentText"/>
    <w:next w:val="CommentText"/>
    <w:link w:val="CommentSubjectChar"/>
    <w:uiPriority w:val="99"/>
    <w:semiHidden/>
    <w:unhideWhenUsed/>
    <w:rsid w:val="005C3505"/>
    <w:rPr>
      <w:b/>
      <w:bCs/>
    </w:rPr>
  </w:style>
  <w:style w:type="character" w:customStyle="1" w:styleId="CommentSubjectChar">
    <w:name w:val="Comment Subject Char"/>
    <w:link w:val="CommentSubject"/>
    <w:uiPriority w:val="99"/>
    <w:semiHidden/>
    <w:rsid w:val="005C3505"/>
    <w:rPr>
      <w:b/>
      <w:bCs/>
      <w:kern w:val="2"/>
      <w:lang w:eastAsia="zh-TW"/>
    </w:rPr>
  </w:style>
  <w:style w:type="paragraph" w:styleId="Revision">
    <w:name w:val="Revision"/>
    <w:hidden/>
    <w:uiPriority w:val="99"/>
    <w:semiHidden/>
    <w:rsid w:val="001E153B"/>
    <w:rPr>
      <w:kern w:val="2"/>
      <w:sz w:val="24"/>
      <w:szCs w:val="24"/>
      <w:lang w:val="en-US" w:eastAsia="zh-TW"/>
    </w:rPr>
  </w:style>
  <w:style w:type="character" w:styleId="PlaceholderText">
    <w:name w:val="Placeholder Text"/>
    <w:basedOn w:val="DefaultParagraphFont"/>
    <w:uiPriority w:val="99"/>
    <w:semiHidden/>
    <w:rsid w:val="003D5338"/>
    <w:rPr>
      <w:color w:val="808080"/>
    </w:rPr>
  </w:style>
  <w:style w:type="character" w:styleId="UnresolvedMention">
    <w:name w:val="Unresolved Mention"/>
    <w:basedOn w:val="DefaultParagraphFont"/>
    <w:uiPriority w:val="99"/>
    <w:semiHidden/>
    <w:unhideWhenUsed/>
    <w:rsid w:val="00832FF7"/>
    <w:rPr>
      <w:color w:val="605E5C"/>
      <w:shd w:val="clear" w:color="auto" w:fill="E1DFDD"/>
    </w:rPr>
  </w:style>
  <w:style w:type="table" w:customStyle="1" w:styleId="TableGrid1">
    <w:name w:val="Table Grid1"/>
    <w:basedOn w:val="TableNormal"/>
    <w:next w:val="TableGrid"/>
    <w:uiPriority w:val="39"/>
    <w:rsid w:val="002C35E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C35E5"/>
    <w:pPr>
      <w:widowControl w:val="0"/>
    </w:pPr>
    <w:rPr>
      <w:kern w:val="2"/>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0798">
      <w:bodyDiv w:val="1"/>
      <w:marLeft w:val="0"/>
      <w:marRight w:val="0"/>
      <w:marTop w:val="0"/>
      <w:marBottom w:val="0"/>
      <w:divBdr>
        <w:top w:val="none" w:sz="0" w:space="0" w:color="auto"/>
        <w:left w:val="none" w:sz="0" w:space="0" w:color="auto"/>
        <w:bottom w:val="none" w:sz="0" w:space="0" w:color="auto"/>
        <w:right w:val="none" w:sz="0" w:space="0" w:color="auto"/>
      </w:divBdr>
    </w:div>
    <w:div w:id="65879140">
      <w:bodyDiv w:val="1"/>
      <w:marLeft w:val="0"/>
      <w:marRight w:val="0"/>
      <w:marTop w:val="0"/>
      <w:marBottom w:val="0"/>
      <w:divBdr>
        <w:top w:val="none" w:sz="0" w:space="0" w:color="auto"/>
        <w:left w:val="none" w:sz="0" w:space="0" w:color="auto"/>
        <w:bottom w:val="none" w:sz="0" w:space="0" w:color="auto"/>
        <w:right w:val="none" w:sz="0" w:space="0" w:color="auto"/>
      </w:divBdr>
    </w:div>
    <w:div w:id="192692450">
      <w:bodyDiv w:val="1"/>
      <w:marLeft w:val="0"/>
      <w:marRight w:val="0"/>
      <w:marTop w:val="0"/>
      <w:marBottom w:val="0"/>
      <w:divBdr>
        <w:top w:val="none" w:sz="0" w:space="0" w:color="auto"/>
        <w:left w:val="none" w:sz="0" w:space="0" w:color="auto"/>
        <w:bottom w:val="none" w:sz="0" w:space="0" w:color="auto"/>
        <w:right w:val="none" w:sz="0" w:space="0" w:color="auto"/>
      </w:divBdr>
    </w:div>
    <w:div w:id="193809725">
      <w:bodyDiv w:val="1"/>
      <w:marLeft w:val="0"/>
      <w:marRight w:val="0"/>
      <w:marTop w:val="0"/>
      <w:marBottom w:val="0"/>
      <w:divBdr>
        <w:top w:val="none" w:sz="0" w:space="0" w:color="auto"/>
        <w:left w:val="none" w:sz="0" w:space="0" w:color="auto"/>
        <w:bottom w:val="none" w:sz="0" w:space="0" w:color="auto"/>
        <w:right w:val="none" w:sz="0" w:space="0" w:color="auto"/>
      </w:divBdr>
    </w:div>
    <w:div w:id="246312658">
      <w:bodyDiv w:val="1"/>
      <w:marLeft w:val="0"/>
      <w:marRight w:val="0"/>
      <w:marTop w:val="0"/>
      <w:marBottom w:val="0"/>
      <w:divBdr>
        <w:top w:val="none" w:sz="0" w:space="0" w:color="auto"/>
        <w:left w:val="none" w:sz="0" w:space="0" w:color="auto"/>
        <w:bottom w:val="none" w:sz="0" w:space="0" w:color="auto"/>
        <w:right w:val="none" w:sz="0" w:space="0" w:color="auto"/>
      </w:divBdr>
    </w:div>
    <w:div w:id="277683733">
      <w:bodyDiv w:val="1"/>
      <w:marLeft w:val="0"/>
      <w:marRight w:val="0"/>
      <w:marTop w:val="0"/>
      <w:marBottom w:val="0"/>
      <w:divBdr>
        <w:top w:val="none" w:sz="0" w:space="0" w:color="auto"/>
        <w:left w:val="none" w:sz="0" w:space="0" w:color="auto"/>
        <w:bottom w:val="none" w:sz="0" w:space="0" w:color="auto"/>
        <w:right w:val="none" w:sz="0" w:space="0" w:color="auto"/>
      </w:divBdr>
    </w:div>
    <w:div w:id="351032472">
      <w:bodyDiv w:val="1"/>
      <w:marLeft w:val="0"/>
      <w:marRight w:val="0"/>
      <w:marTop w:val="0"/>
      <w:marBottom w:val="0"/>
      <w:divBdr>
        <w:top w:val="none" w:sz="0" w:space="0" w:color="auto"/>
        <w:left w:val="none" w:sz="0" w:space="0" w:color="auto"/>
        <w:bottom w:val="none" w:sz="0" w:space="0" w:color="auto"/>
        <w:right w:val="none" w:sz="0" w:space="0" w:color="auto"/>
      </w:divBdr>
    </w:div>
    <w:div w:id="378625754">
      <w:bodyDiv w:val="1"/>
      <w:marLeft w:val="0"/>
      <w:marRight w:val="0"/>
      <w:marTop w:val="0"/>
      <w:marBottom w:val="0"/>
      <w:divBdr>
        <w:top w:val="none" w:sz="0" w:space="0" w:color="auto"/>
        <w:left w:val="none" w:sz="0" w:space="0" w:color="auto"/>
        <w:bottom w:val="none" w:sz="0" w:space="0" w:color="auto"/>
        <w:right w:val="none" w:sz="0" w:space="0" w:color="auto"/>
      </w:divBdr>
    </w:div>
    <w:div w:id="688334268">
      <w:bodyDiv w:val="1"/>
      <w:marLeft w:val="0"/>
      <w:marRight w:val="0"/>
      <w:marTop w:val="0"/>
      <w:marBottom w:val="0"/>
      <w:divBdr>
        <w:top w:val="none" w:sz="0" w:space="0" w:color="auto"/>
        <w:left w:val="none" w:sz="0" w:space="0" w:color="auto"/>
        <w:bottom w:val="none" w:sz="0" w:space="0" w:color="auto"/>
        <w:right w:val="none" w:sz="0" w:space="0" w:color="auto"/>
      </w:divBdr>
    </w:div>
    <w:div w:id="840894538">
      <w:bodyDiv w:val="1"/>
      <w:marLeft w:val="0"/>
      <w:marRight w:val="0"/>
      <w:marTop w:val="0"/>
      <w:marBottom w:val="0"/>
      <w:divBdr>
        <w:top w:val="none" w:sz="0" w:space="0" w:color="auto"/>
        <w:left w:val="none" w:sz="0" w:space="0" w:color="auto"/>
        <w:bottom w:val="none" w:sz="0" w:space="0" w:color="auto"/>
        <w:right w:val="none" w:sz="0" w:space="0" w:color="auto"/>
      </w:divBdr>
    </w:div>
    <w:div w:id="917444541">
      <w:bodyDiv w:val="1"/>
      <w:marLeft w:val="0"/>
      <w:marRight w:val="0"/>
      <w:marTop w:val="0"/>
      <w:marBottom w:val="0"/>
      <w:divBdr>
        <w:top w:val="none" w:sz="0" w:space="0" w:color="auto"/>
        <w:left w:val="none" w:sz="0" w:space="0" w:color="auto"/>
        <w:bottom w:val="none" w:sz="0" w:space="0" w:color="auto"/>
        <w:right w:val="none" w:sz="0" w:space="0" w:color="auto"/>
      </w:divBdr>
    </w:div>
    <w:div w:id="1012149461">
      <w:bodyDiv w:val="1"/>
      <w:marLeft w:val="0"/>
      <w:marRight w:val="0"/>
      <w:marTop w:val="0"/>
      <w:marBottom w:val="0"/>
      <w:divBdr>
        <w:top w:val="none" w:sz="0" w:space="0" w:color="auto"/>
        <w:left w:val="none" w:sz="0" w:space="0" w:color="auto"/>
        <w:bottom w:val="none" w:sz="0" w:space="0" w:color="auto"/>
        <w:right w:val="none" w:sz="0" w:space="0" w:color="auto"/>
      </w:divBdr>
    </w:div>
    <w:div w:id="1029990614">
      <w:bodyDiv w:val="1"/>
      <w:marLeft w:val="0"/>
      <w:marRight w:val="0"/>
      <w:marTop w:val="0"/>
      <w:marBottom w:val="0"/>
      <w:divBdr>
        <w:top w:val="none" w:sz="0" w:space="0" w:color="auto"/>
        <w:left w:val="none" w:sz="0" w:space="0" w:color="auto"/>
        <w:bottom w:val="none" w:sz="0" w:space="0" w:color="auto"/>
        <w:right w:val="none" w:sz="0" w:space="0" w:color="auto"/>
      </w:divBdr>
    </w:div>
    <w:div w:id="1150713266">
      <w:bodyDiv w:val="1"/>
      <w:marLeft w:val="0"/>
      <w:marRight w:val="0"/>
      <w:marTop w:val="0"/>
      <w:marBottom w:val="0"/>
      <w:divBdr>
        <w:top w:val="none" w:sz="0" w:space="0" w:color="auto"/>
        <w:left w:val="none" w:sz="0" w:space="0" w:color="auto"/>
        <w:bottom w:val="none" w:sz="0" w:space="0" w:color="auto"/>
        <w:right w:val="none" w:sz="0" w:space="0" w:color="auto"/>
      </w:divBdr>
    </w:div>
    <w:div w:id="1328095615">
      <w:bodyDiv w:val="1"/>
      <w:marLeft w:val="0"/>
      <w:marRight w:val="0"/>
      <w:marTop w:val="0"/>
      <w:marBottom w:val="0"/>
      <w:divBdr>
        <w:top w:val="none" w:sz="0" w:space="0" w:color="auto"/>
        <w:left w:val="none" w:sz="0" w:space="0" w:color="auto"/>
        <w:bottom w:val="none" w:sz="0" w:space="0" w:color="auto"/>
        <w:right w:val="none" w:sz="0" w:space="0" w:color="auto"/>
      </w:divBdr>
    </w:div>
    <w:div w:id="1469782946">
      <w:bodyDiv w:val="1"/>
      <w:marLeft w:val="0"/>
      <w:marRight w:val="0"/>
      <w:marTop w:val="0"/>
      <w:marBottom w:val="0"/>
      <w:divBdr>
        <w:top w:val="none" w:sz="0" w:space="0" w:color="auto"/>
        <w:left w:val="none" w:sz="0" w:space="0" w:color="auto"/>
        <w:bottom w:val="none" w:sz="0" w:space="0" w:color="auto"/>
        <w:right w:val="none" w:sz="0" w:space="0" w:color="auto"/>
      </w:divBdr>
    </w:div>
    <w:div w:id="1500609073">
      <w:bodyDiv w:val="1"/>
      <w:marLeft w:val="0"/>
      <w:marRight w:val="0"/>
      <w:marTop w:val="0"/>
      <w:marBottom w:val="0"/>
      <w:divBdr>
        <w:top w:val="none" w:sz="0" w:space="0" w:color="auto"/>
        <w:left w:val="none" w:sz="0" w:space="0" w:color="auto"/>
        <w:bottom w:val="none" w:sz="0" w:space="0" w:color="auto"/>
        <w:right w:val="none" w:sz="0" w:space="0" w:color="auto"/>
      </w:divBdr>
    </w:div>
    <w:div w:id="1913588087">
      <w:bodyDiv w:val="1"/>
      <w:marLeft w:val="0"/>
      <w:marRight w:val="0"/>
      <w:marTop w:val="0"/>
      <w:marBottom w:val="0"/>
      <w:divBdr>
        <w:top w:val="none" w:sz="0" w:space="0" w:color="auto"/>
        <w:left w:val="none" w:sz="0" w:space="0" w:color="auto"/>
        <w:bottom w:val="none" w:sz="0" w:space="0" w:color="auto"/>
        <w:right w:val="none" w:sz="0" w:space="0" w:color="auto"/>
      </w:divBdr>
    </w:div>
    <w:div w:id="2052268392">
      <w:bodyDiv w:val="1"/>
      <w:marLeft w:val="0"/>
      <w:marRight w:val="0"/>
      <w:marTop w:val="0"/>
      <w:marBottom w:val="0"/>
      <w:divBdr>
        <w:top w:val="none" w:sz="0" w:space="0" w:color="auto"/>
        <w:left w:val="none" w:sz="0" w:space="0" w:color="auto"/>
        <w:bottom w:val="none" w:sz="0" w:space="0" w:color="auto"/>
        <w:right w:val="none" w:sz="0" w:space="0" w:color="auto"/>
      </w:divBdr>
    </w:div>
    <w:div w:id="214716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admin@oxfordmindfulness.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xfordmindfulness.org/training/find-a-course/"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BC029FED8A046FDB501FC9B9BD1DDBB"/>
        <w:category>
          <w:name w:val="General"/>
          <w:gallery w:val="placeholder"/>
        </w:category>
        <w:types>
          <w:type w:val="bbPlcHdr"/>
        </w:types>
        <w:behaviors>
          <w:behavior w:val="content"/>
        </w:behaviors>
        <w:guid w:val="{8A017E4B-AD13-4864-AAEA-46210446BB69}"/>
      </w:docPartPr>
      <w:docPartBody>
        <w:p w:rsidR="00F03D1D" w:rsidRDefault="00215E02" w:rsidP="00215E02">
          <w:pPr>
            <w:pStyle w:val="CBC029FED8A046FDB501FC9B9BD1DDBB11"/>
          </w:pPr>
          <w:r w:rsidRPr="002D0E91">
            <w:rPr>
              <w:rStyle w:val="PlaceholderText"/>
              <w:rFonts w:asciiTheme="minorHAnsi" w:hAnsiTheme="minorHAnsi" w:cstheme="minorHAnsi"/>
              <w:sz w:val="22"/>
              <w:szCs w:val="22"/>
            </w:rPr>
            <w:t>Click or tap here to enter text.</w:t>
          </w:r>
        </w:p>
      </w:docPartBody>
    </w:docPart>
    <w:docPart>
      <w:docPartPr>
        <w:name w:val="176C1B65478A4C07B439C7B568EE2B22"/>
        <w:category>
          <w:name w:val="General"/>
          <w:gallery w:val="placeholder"/>
        </w:category>
        <w:types>
          <w:type w:val="bbPlcHdr"/>
        </w:types>
        <w:behaviors>
          <w:behavior w:val="content"/>
        </w:behaviors>
        <w:guid w:val="{3BD8B985-DB11-4D6A-870C-71E627546C5C}"/>
      </w:docPartPr>
      <w:docPartBody>
        <w:p w:rsidR="00F03D1D" w:rsidRDefault="00215E02" w:rsidP="00215E02">
          <w:pPr>
            <w:pStyle w:val="176C1B65478A4C07B439C7B568EE2B2211"/>
          </w:pPr>
          <w:r w:rsidRPr="002D0E91">
            <w:rPr>
              <w:rStyle w:val="PlaceholderText"/>
              <w:rFonts w:asciiTheme="minorHAnsi" w:hAnsiTheme="minorHAnsi" w:cstheme="minorHAnsi"/>
              <w:sz w:val="22"/>
              <w:szCs w:val="22"/>
            </w:rPr>
            <w:t>Click or tap here to enter text.</w:t>
          </w:r>
        </w:p>
      </w:docPartBody>
    </w:docPart>
    <w:docPart>
      <w:docPartPr>
        <w:name w:val="DC2F3CDEAED146EFB9A536E8E27ED79E"/>
        <w:category>
          <w:name w:val="General"/>
          <w:gallery w:val="placeholder"/>
        </w:category>
        <w:types>
          <w:type w:val="bbPlcHdr"/>
        </w:types>
        <w:behaviors>
          <w:behavior w:val="content"/>
        </w:behaviors>
        <w:guid w:val="{349FBBBA-F805-424F-A3F4-BDAA9290D53F}"/>
      </w:docPartPr>
      <w:docPartBody>
        <w:p w:rsidR="00F03D1D" w:rsidRDefault="00215E02" w:rsidP="00215E02">
          <w:pPr>
            <w:pStyle w:val="DC2F3CDEAED146EFB9A536E8E27ED79E11"/>
          </w:pPr>
          <w:r w:rsidRPr="002D0E91">
            <w:rPr>
              <w:rStyle w:val="PlaceholderText"/>
              <w:rFonts w:asciiTheme="minorHAnsi" w:hAnsiTheme="minorHAnsi" w:cstheme="minorHAnsi"/>
              <w:sz w:val="22"/>
              <w:szCs w:val="22"/>
            </w:rPr>
            <w:t>Click or tap here to enter text.</w:t>
          </w:r>
        </w:p>
      </w:docPartBody>
    </w:docPart>
    <w:docPart>
      <w:docPartPr>
        <w:name w:val="0D5614AA908549619CCD6AEE935E60A6"/>
        <w:category>
          <w:name w:val="General"/>
          <w:gallery w:val="placeholder"/>
        </w:category>
        <w:types>
          <w:type w:val="bbPlcHdr"/>
        </w:types>
        <w:behaviors>
          <w:behavior w:val="content"/>
        </w:behaviors>
        <w:guid w:val="{53311775-FB0F-4843-8F31-4F97308D4E4F}"/>
      </w:docPartPr>
      <w:docPartBody>
        <w:p w:rsidR="00F03D1D" w:rsidRDefault="00215E02" w:rsidP="00215E02">
          <w:pPr>
            <w:pStyle w:val="0D5614AA908549619CCD6AEE935E60A610"/>
          </w:pPr>
          <w:r w:rsidRPr="002D0E91">
            <w:rPr>
              <w:rStyle w:val="PlaceholderText"/>
              <w:rFonts w:asciiTheme="minorHAnsi" w:hAnsiTheme="minorHAnsi" w:cstheme="minorHAnsi"/>
              <w:sz w:val="22"/>
              <w:szCs w:val="22"/>
            </w:rPr>
            <w:t>Click or tap here to enter text.</w:t>
          </w:r>
        </w:p>
      </w:docPartBody>
    </w:docPart>
    <w:docPart>
      <w:docPartPr>
        <w:name w:val="1288251F18A840BBA56AC0FC2D1FA36E"/>
        <w:category>
          <w:name w:val="General"/>
          <w:gallery w:val="placeholder"/>
        </w:category>
        <w:types>
          <w:type w:val="bbPlcHdr"/>
        </w:types>
        <w:behaviors>
          <w:behavior w:val="content"/>
        </w:behaviors>
        <w:guid w:val="{6C444262-22FD-4B57-9ABC-F946F2DFB7D9}"/>
      </w:docPartPr>
      <w:docPartBody>
        <w:p w:rsidR="00F03D1D" w:rsidRDefault="00215E02" w:rsidP="00215E02">
          <w:pPr>
            <w:pStyle w:val="1288251F18A840BBA56AC0FC2D1FA36E10"/>
          </w:pPr>
          <w:r w:rsidRPr="002D0E91">
            <w:rPr>
              <w:rStyle w:val="PlaceholderText"/>
              <w:rFonts w:asciiTheme="minorHAnsi" w:hAnsiTheme="minorHAnsi" w:cstheme="minorHAnsi"/>
              <w:sz w:val="22"/>
              <w:szCs w:val="22"/>
            </w:rPr>
            <w:t>Click or tap here to enter text.</w:t>
          </w:r>
        </w:p>
      </w:docPartBody>
    </w:docPart>
    <w:docPart>
      <w:docPartPr>
        <w:name w:val="441B92AAB060448391C404176143F593"/>
        <w:category>
          <w:name w:val="General"/>
          <w:gallery w:val="placeholder"/>
        </w:category>
        <w:types>
          <w:type w:val="bbPlcHdr"/>
        </w:types>
        <w:behaviors>
          <w:behavior w:val="content"/>
        </w:behaviors>
        <w:guid w:val="{F343E493-103E-4E14-BA94-09CDCD861679}"/>
      </w:docPartPr>
      <w:docPartBody>
        <w:p w:rsidR="00F03D1D" w:rsidRDefault="00215E02" w:rsidP="00215E02">
          <w:pPr>
            <w:pStyle w:val="441B92AAB060448391C404176143F59310"/>
          </w:pPr>
          <w:r w:rsidRPr="002D0E91">
            <w:rPr>
              <w:rStyle w:val="PlaceholderText"/>
              <w:rFonts w:asciiTheme="minorHAnsi" w:hAnsiTheme="minorHAnsi" w:cstheme="minorHAnsi"/>
            </w:rPr>
            <w:t>Click or tap to enter a date.</w:t>
          </w:r>
        </w:p>
      </w:docPartBody>
    </w:docPart>
    <w:docPart>
      <w:docPartPr>
        <w:name w:val="3A0896A666DF4C3C854E35DB5309293C"/>
        <w:category>
          <w:name w:val="General"/>
          <w:gallery w:val="placeholder"/>
        </w:category>
        <w:types>
          <w:type w:val="bbPlcHdr"/>
        </w:types>
        <w:behaviors>
          <w:behavior w:val="content"/>
        </w:behaviors>
        <w:guid w:val="{587DD7AA-3A30-474B-81AF-69622C8110C6}"/>
      </w:docPartPr>
      <w:docPartBody>
        <w:p w:rsidR="00F03D1D" w:rsidRDefault="00215E02" w:rsidP="00215E02">
          <w:pPr>
            <w:pStyle w:val="3A0896A666DF4C3C854E35DB5309293C10"/>
          </w:pPr>
          <w:r w:rsidRPr="002D0E91">
            <w:rPr>
              <w:rStyle w:val="PlaceholderText"/>
              <w:rFonts w:asciiTheme="minorHAnsi" w:hAnsiTheme="minorHAnsi" w:cstheme="minorHAnsi"/>
            </w:rPr>
            <w:t>Click or tap to enter a date.</w:t>
          </w:r>
        </w:p>
      </w:docPartBody>
    </w:docPart>
    <w:docPart>
      <w:docPartPr>
        <w:name w:val="84202EA1B5F4494493E642DE894A3A7D"/>
        <w:category>
          <w:name w:val="General"/>
          <w:gallery w:val="placeholder"/>
        </w:category>
        <w:types>
          <w:type w:val="bbPlcHdr"/>
        </w:types>
        <w:behaviors>
          <w:behavior w:val="content"/>
        </w:behaviors>
        <w:guid w:val="{394B34B9-29C7-48EB-927E-7F64511AD846}"/>
      </w:docPartPr>
      <w:docPartBody>
        <w:p w:rsidR="00F03D1D" w:rsidRDefault="00215E02" w:rsidP="00215E02">
          <w:pPr>
            <w:pStyle w:val="84202EA1B5F4494493E642DE894A3A7D7"/>
          </w:pPr>
          <w:r w:rsidRPr="002D0E91">
            <w:rPr>
              <w:rStyle w:val="PlaceholderText"/>
              <w:rFonts w:asciiTheme="minorHAnsi" w:hAnsiTheme="minorHAnsi" w:cstheme="minorHAnsi"/>
              <w:sz w:val="22"/>
              <w:szCs w:val="22"/>
            </w:rPr>
            <w:t>Click or tap here to enter text.</w:t>
          </w:r>
        </w:p>
      </w:docPartBody>
    </w:docPart>
    <w:docPart>
      <w:docPartPr>
        <w:name w:val="674C6D004F2F400CA5D9BA4045F50866"/>
        <w:category>
          <w:name w:val="General"/>
          <w:gallery w:val="placeholder"/>
        </w:category>
        <w:types>
          <w:type w:val="bbPlcHdr"/>
        </w:types>
        <w:behaviors>
          <w:behavior w:val="content"/>
        </w:behaviors>
        <w:guid w:val="{5E068DFD-28CC-4241-A26B-307106AF810A}"/>
      </w:docPartPr>
      <w:docPartBody>
        <w:p w:rsidR="00F6337B" w:rsidRDefault="00215E02" w:rsidP="00215E02">
          <w:pPr>
            <w:pStyle w:val="674C6D004F2F400CA5D9BA4045F508663"/>
          </w:pPr>
          <w:r w:rsidRPr="002D0E91">
            <w:rPr>
              <w:rStyle w:val="PlaceholderText"/>
              <w:rFonts w:asciiTheme="minorHAnsi" w:hAnsiTheme="minorHAnsi" w:cstheme="minorHAnsi"/>
              <w:sz w:val="22"/>
              <w:szCs w:val="22"/>
            </w:rPr>
            <w:t>Click or tap here to enter text.</w:t>
          </w:r>
        </w:p>
      </w:docPartBody>
    </w:docPart>
    <w:docPart>
      <w:docPartPr>
        <w:name w:val="C2E1DAB35A0D404091976D486ACF2610"/>
        <w:category>
          <w:name w:val="General"/>
          <w:gallery w:val="placeholder"/>
        </w:category>
        <w:types>
          <w:type w:val="bbPlcHdr"/>
        </w:types>
        <w:behaviors>
          <w:behavior w:val="content"/>
        </w:behaviors>
        <w:guid w:val="{9E36C5EA-6727-4BB9-8403-970DF3136E2D}"/>
      </w:docPartPr>
      <w:docPartBody>
        <w:p w:rsidR="00F6337B" w:rsidRDefault="00215E02" w:rsidP="00215E02">
          <w:pPr>
            <w:pStyle w:val="C2E1DAB35A0D404091976D486ACF26103"/>
          </w:pPr>
          <w:r w:rsidRPr="002D0E91">
            <w:rPr>
              <w:rStyle w:val="PlaceholderText"/>
              <w:rFonts w:asciiTheme="minorHAnsi" w:hAnsiTheme="minorHAnsi" w:cstheme="minorHAnsi"/>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AF5"/>
    <w:rsid w:val="000A5139"/>
    <w:rsid w:val="00130F71"/>
    <w:rsid w:val="00131B9A"/>
    <w:rsid w:val="0017622B"/>
    <w:rsid w:val="00215E02"/>
    <w:rsid w:val="002C7B23"/>
    <w:rsid w:val="003C27D9"/>
    <w:rsid w:val="003C3ADF"/>
    <w:rsid w:val="00607AF5"/>
    <w:rsid w:val="006774E7"/>
    <w:rsid w:val="00711DD0"/>
    <w:rsid w:val="00855D14"/>
    <w:rsid w:val="0088553E"/>
    <w:rsid w:val="009C5FBD"/>
    <w:rsid w:val="00AE3F09"/>
    <w:rsid w:val="00B6746E"/>
    <w:rsid w:val="00B8440E"/>
    <w:rsid w:val="00BA1476"/>
    <w:rsid w:val="00BD29B6"/>
    <w:rsid w:val="00C950F5"/>
    <w:rsid w:val="00D1611E"/>
    <w:rsid w:val="00D35844"/>
    <w:rsid w:val="00DB5584"/>
    <w:rsid w:val="00E72FD5"/>
    <w:rsid w:val="00E97AE8"/>
    <w:rsid w:val="00F03D1D"/>
    <w:rsid w:val="00F6337B"/>
    <w:rsid w:val="00FD6F5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E02"/>
    <w:rPr>
      <w:color w:val="808080"/>
    </w:rPr>
  </w:style>
  <w:style w:type="paragraph" w:customStyle="1" w:styleId="674C6D004F2F400CA5D9BA4045F508663">
    <w:name w:val="674C6D004F2F400CA5D9BA4045F50866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11">
    <w:name w:val="CBC029FED8A046FDB501FC9B9BD1DDBB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11">
    <w:name w:val="176C1B65478A4C07B439C7B568EE2B22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11">
    <w:name w:val="DC2F3CDEAED146EFB9A536E8E27ED79E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10">
    <w:name w:val="0D5614AA908549619CCD6AEE935E60A6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10">
    <w:name w:val="1288251F18A840BBA56AC0FC2D1FA36E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10">
    <w:name w:val="441B92AAB060448391C404176143F593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10">
    <w:name w:val="3A0896A666DF4C3C854E35DB5309293C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2E1DAB35A0D404091976D486ACF26103">
    <w:name w:val="C2E1DAB35A0D404091976D486ACF2610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7">
    <w:name w:val="84202EA1B5F4494493E642DE894A3A7D7"/>
    <w:rsid w:val="00215E02"/>
    <w:pPr>
      <w:widowControl w:val="0"/>
      <w:spacing w:after="0" w:line="240" w:lineRule="auto"/>
    </w:pPr>
    <w:rPr>
      <w:rFonts w:ascii="Times New Roman" w:eastAsia="PMingLiU" w:hAnsi="Times New Roman" w:cs="Times New Roman"/>
      <w:kern w:val="2"/>
      <w:sz w:val="24"/>
      <w:szCs w:val="24"/>
      <w:lang w:val="en-US"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A5353B-4399-4473-B15C-FF778A1DD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166</Words>
  <Characters>1235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THE CHINESE UNIVERSITY OF HONG KONG</vt:lpstr>
    </vt:vector>
  </TitlesOfParts>
  <Company>cuhk</Company>
  <LinksUpToDate>false</LinksUpToDate>
  <CharactersWithSpaces>1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INESE UNIVERSITY OF HONG KONG</dc:title>
  <dc:subject/>
  <dc:creator>username</dc:creator>
  <cp:keywords/>
  <cp:lastModifiedBy>Sharon Hadley</cp:lastModifiedBy>
  <cp:revision>2</cp:revision>
  <cp:lastPrinted>2021-06-21T07:20:00Z</cp:lastPrinted>
  <dcterms:created xsi:type="dcterms:W3CDTF">2021-09-09T12:41:00Z</dcterms:created>
  <dcterms:modified xsi:type="dcterms:W3CDTF">2021-09-09T12:41:00Z</dcterms:modified>
</cp:coreProperties>
</file>